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11D4A" w14:textId="25C01BBE" w:rsidR="00942897" w:rsidRPr="00D64C34" w:rsidRDefault="009642D6" w:rsidP="00D632E0">
      <w:pPr>
        <w:pStyle w:val="H2"/>
        <w:jc w:val="center"/>
        <w:rPr>
          <w:rFonts w:ascii="Times New Roman" w:hAnsi="Times New Roman" w:cs="Times New Roman"/>
          <w:sz w:val="24"/>
          <w:szCs w:val="24"/>
        </w:rPr>
      </w:pPr>
      <w:r w:rsidRPr="00D64C34">
        <w:rPr>
          <w:rFonts w:ascii="Times New Roman" w:hAnsi="Times New Roman" w:cs="Times New Roman"/>
          <w:sz w:val="24"/>
          <w:szCs w:val="24"/>
        </w:rPr>
        <w:t xml:space="preserve">Questionnaire Logic for Prediction Market </w:t>
      </w:r>
      <w:r w:rsidR="00171C7C" w:rsidRPr="00D64C34">
        <w:rPr>
          <w:rFonts w:ascii="Times New Roman" w:hAnsi="Times New Roman" w:cs="Times New Roman"/>
          <w:sz w:val="24"/>
          <w:szCs w:val="24"/>
        </w:rPr>
        <w:t>by Laypeople:</w:t>
      </w:r>
      <w:r w:rsidR="00D31711" w:rsidRPr="00D64C34">
        <w:rPr>
          <w:rFonts w:ascii="Times New Roman" w:hAnsi="Times New Roman" w:cs="Times New Roman"/>
          <w:sz w:val="24"/>
          <w:szCs w:val="24"/>
        </w:rPr>
        <w:t xml:space="preserve"> </w:t>
      </w:r>
      <w:r w:rsidR="00171C7C" w:rsidRPr="00D64C34">
        <w:rPr>
          <w:rFonts w:ascii="Times New Roman" w:hAnsi="Times New Roman" w:cs="Times New Roman"/>
          <w:sz w:val="24"/>
          <w:szCs w:val="24"/>
        </w:rPr>
        <w:br/>
        <w:t>Three</w:t>
      </w:r>
      <w:r w:rsidR="00D31711" w:rsidRPr="00D64C34">
        <w:rPr>
          <w:rFonts w:ascii="Times New Roman" w:hAnsi="Times New Roman" w:cs="Times New Roman"/>
          <w:sz w:val="24"/>
          <w:szCs w:val="24"/>
        </w:rPr>
        <w:t xml:space="preserve"> Decline</w:t>
      </w:r>
      <w:r w:rsidR="00171C7C" w:rsidRPr="00D64C34">
        <w:rPr>
          <w:rFonts w:ascii="Times New Roman" w:hAnsi="Times New Roman" w:cs="Times New Roman"/>
          <w:sz w:val="24"/>
          <w:szCs w:val="24"/>
        </w:rPr>
        <w:t xml:space="preserve"> Effects and</w:t>
      </w:r>
      <w:r w:rsidR="00D31711" w:rsidRPr="00D64C34">
        <w:rPr>
          <w:rFonts w:ascii="Times New Roman" w:hAnsi="Times New Roman" w:cs="Times New Roman"/>
          <w:sz w:val="24"/>
          <w:szCs w:val="24"/>
        </w:rPr>
        <w:t xml:space="preserve"> </w:t>
      </w:r>
      <w:r w:rsidR="00171C7C" w:rsidRPr="00D64C34">
        <w:rPr>
          <w:rFonts w:ascii="Times New Roman" w:hAnsi="Times New Roman" w:cs="Times New Roman"/>
          <w:sz w:val="24"/>
          <w:szCs w:val="24"/>
        </w:rPr>
        <w:t>Three</w:t>
      </w:r>
      <w:r w:rsidR="00D31711" w:rsidRPr="00D64C34">
        <w:rPr>
          <w:rFonts w:ascii="Times New Roman" w:hAnsi="Times New Roman" w:cs="Times New Roman"/>
          <w:sz w:val="24"/>
          <w:szCs w:val="24"/>
        </w:rPr>
        <w:t xml:space="preserve"> Other</w:t>
      </w:r>
      <w:r w:rsidR="00171C7C" w:rsidRPr="00D64C34">
        <w:rPr>
          <w:rFonts w:ascii="Times New Roman" w:hAnsi="Times New Roman" w:cs="Times New Roman"/>
          <w:sz w:val="24"/>
          <w:szCs w:val="24"/>
        </w:rPr>
        <w:t xml:space="preserve"> Effects</w:t>
      </w:r>
      <w:r w:rsidR="00D31711" w:rsidRPr="00D64C34">
        <w:rPr>
          <w:rFonts w:ascii="Times New Roman" w:hAnsi="Times New Roman" w:cs="Times New Roman"/>
          <w:sz w:val="24"/>
          <w:szCs w:val="24"/>
        </w:rPr>
        <w:t xml:space="preserve"> Randomized</w:t>
      </w:r>
    </w:p>
    <w:p w14:paraId="5B22E041" w14:textId="77777777" w:rsidR="00216BD2" w:rsidRPr="00D64C34" w:rsidRDefault="00216BD2" w:rsidP="00D632E0">
      <w:pPr>
        <w:pBdr>
          <w:bottom w:val="single" w:sz="6" w:space="1" w:color="auto"/>
        </w:pBdr>
        <w:rPr>
          <w:rFonts w:ascii="Times New Roman" w:hAnsi="Times New Roman" w:cs="Times New Roman"/>
          <w:sz w:val="24"/>
          <w:szCs w:val="24"/>
        </w:rPr>
      </w:pPr>
    </w:p>
    <w:p w14:paraId="0DE8BEC0" w14:textId="77777777" w:rsidR="00683308" w:rsidRPr="00D64C34" w:rsidRDefault="00683308" w:rsidP="00D632E0">
      <w:pPr>
        <w:spacing w:line="240" w:lineRule="auto"/>
        <w:rPr>
          <w:rFonts w:ascii="Times New Roman" w:hAnsi="Times New Roman" w:cs="Times New Roman"/>
          <w:bCs/>
          <w:sz w:val="24"/>
          <w:szCs w:val="24"/>
          <w:u w:val="single"/>
        </w:rPr>
      </w:pPr>
    </w:p>
    <w:p w14:paraId="17DEA87D" w14:textId="1894C768" w:rsidR="00216BD2" w:rsidRPr="00D64C34" w:rsidRDefault="00216BD2" w:rsidP="00D632E0">
      <w:pPr>
        <w:rPr>
          <w:rFonts w:ascii="Times New Roman" w:hAnsi="Times New Roman" w:cs="Times New Roman"/>
          <w:sz w:val="24"/>
          <w:szCs w:val="24"/>
        </w:rPr>
      </w:pPr>
      <w:r w:rsidRPr="00D64C34">
        <w:rPr>
          <w:rFonts w:ascii="Times New Roman" w:hAnsi="Times New Roman" w:cs="Times New Roman"/>
          <w:sz w:val="24"/>
          <w:szCs w:val="24"/>
        </w:rPr>
        <w:t>NOTE</w:t>
      </w:r>
      <w:r w:rsidR="00D64C34" w:rsidRPr="00D64C34">
        <w:rPr>
          <w:rFonts w:ascii="Times New Roman" w:hAnsi="Times New Roman" w:cs="Times New Roman"/>
          <w:sz w:val="24"/>
          <w:szCs w:val="24"/>
        </w:rPr>
        <w:t>S</w:t>
      </w:r>
      <w:r w:rsidRPr="00D64C34">
        <w:rPr>
          <w:rFonts w:ascii="Times New Roman" w:hAnsi="Times New Roman" w:cs="Times New Roman"/>
          <w:sz w:val="24"/>
          <w:szCs w:val="24"/>
        </w:rPr>
        <w:t xml:space="preserve"> TO PROGRAMMER</w:t>
      </w:r>
      <w:r w:rsidR="00D64C34" w:rsidRPr="00D64C34">
        <w:rPr>
          <w:rFonts w:ascii="Times New Roman" w:hAnsi="Times New Roman" w:cs="Times New Roman"/>
          <w:sz w:val="24"/>
          <w:szCs w:val="24"/>
        </w:rPr>
        <w:t>:</w:t>
      </w:r>
    </w:p>
    <w:p w14:paraId="53F28AE4" w14:textId="77777777" w:rsidR="00216BD2" w:rsidRPr="00D64C34" w:rsidRDefault="00216BD2" w:rsidP="00D632E0">
      <w:pPr>
        <w:rPr>
          <w:rFonts w:ascii="Times New Roman" w:hAnsi="Times New Roman" w:cs="Times New Roman"/>
          <w:sz w:val="24"/>
          <w:szCs w:val="24"/>
        </w:rPr>
      </w:pPr>
    </w:p>
    <w:p w14:paraId="1AC7319C" w14:textId="5DFFC8C1" w:rsidR="00216BD2" w:rsidRPr="00D64C34" w:rsidRDefault="00216BD2" w:rsidP="00D632E0">
      <w:pPr>
        <w:rPr>
          <w:rFonts w:ascii="Times New Roman" w:hAnsi="Times New Roman" w:cs="Times New Roman"/>
          <w:b/>
          <w:bCs/>
          <w:sz w:val="24"/>
          <w:szCs w:val="24"/>
        </w:rPr>
      </w:pPr>
      <w:r w:rsidRPr="00D64C34">
        <w:rPr>
          <w:rFonts w:ascii="Times New Roman" w:hAnsi="Times New Roman" w:cs="Times New Roman"/>
          <w:sz w:val="24"/>
          <w:szCs w:val="24"/>
        </w:rPr>
        <w:t xml:space="preserve">Randomization instructions = </w:t>
      </w:r>
      <w:r w:rsidRPr="00D64C34">
        <w:rPr>
          <w:rFonts w:ascii="Times New Roman" w:hAnsi="Times New Roman" w:cs="Times New Roman"/>
          <w:b/>
          <w:bCs/>
          <w:sz w:val="24"/>
          <w:szCs w:val="24"/>
        </w:rPr>
        <w:t>CAPITAL LETTERS IN BOL</w:t>
      </w:r>
      <w:r w:rsidR="0065044F" w:rsidRPr="00D64C34">
        <w:rPr>
          <w:rFonts w:ascii="Times New Roman" w:hAnsi="Times New Roman" w:cs="Times New Roman"/>
          <w:b/>
          <w:bCs/>
          <w:sz w:val="24"/>
          <w:szCs w:val="24"/>
        </w:rPr>
        <w:t>D</w:t>
      </w:r>
      <w:r w:rsidR="00080AF3">
        <w:rPr>
          <w:rFonts w:ascii="Times New Roman" w:hAnsi="Times New Roman" w:cs="Times New Roman"/>
          <w:b/>
          <w:bCs/>
          <w:sz w:val="24"/>
          <w:szCs w:val="24"/>
        </w:rPr>
        <w:t xml:space="preserve"> IN BRACKETS</w:t>
      </w:r>
    </w:p>
    <w:p w14:paraId="37034644" w14:textId="77777777" w:rsidR="00D64C34" w:rsidRPr="00D64C34" w:rsidRDefault="00D64C34" w:rsidP="00D632E0">
      <w:pPr>
        <w:rPr>
          <w:rFonts w:ascii="Times New Roman" w:hAnsi="Times New Roman" w:cs="Times New Roman"/>
          <w:sz w:val="24"/>
          <w:szCs w:val="24"/>
        </w:rPr>
      </w:pPr>
    </w:p>
    <w:p w14:paraId="39AE31A1" w14:textId="7261704F" w:rsidR="0065044F" w:rsidRDefault="0065044F" w:rsidP="00D632E0">
      <w:pPr>
        <w:rPr>
          <w:rFonts w:ascii="Times New Roman" w:hAnsi="Times New Roman" w:cs="Times New Roman"/>
          <w:sz w:val="24"/>
          <w:szCs w:val="24"/>
        </w:rPr>
      </w:pPr>
      <w:r w:rsidRPr="00D64C34">
        <w:rPr>
          <w:rFonts w:ascii="Times New Roman" w:hAnsi="Times New Roman" w:cs="Times New Roman"/>
          <w:sz w:val="24"/>
          <w:szCs w:val="24"/>
        </w:rPr>
        <w:t xml:space="preserve">Text in brackets [] are </w:t>
      </w:r>
      <w:r w:rsidR="00D64C34" w:rsidRPr="00D64C34">
        <w:rPr>
          <w:rFonts w:ascii="Times New Roman" w:hAnsi="Times New Roman" w:cs="Times New Roman"/>
          <w:sz w:val="24"/>
          <w:szCs w:val="24"/>
        </w:rPr>
        <w:t>instructions for programming in the survey software</w:t>
      </w:r>
      <w:r w:rsidR="00940FAF">
        <w:rPr>
          <w:rFonts w:ascii="Times New Roman" w:hAnsi="Times New Roman" w:cs="Times New Roman"/>
          <w:sz w:val="24"/>
          <w:szCs w:val="24"/>
        </w:rPr>
        <w:t>.</w:t>
      </w:r>
    </w:p>
    <w:p w14:paraId="4038FC22" w14:textId="77777777" w:rsidR="00B37E23" w:rsidRDefault="00B37E23" w:rsidP="00D632E0">
      <w:pPr>
        <w:rPr>
          <w:rFonts w:ascii="Times New Roman" w:hAnsi="Times New Roman" w:cs="Times New Roman"/>
          <w:sz w:val="24"/>
          <w:szCs w:val="24"/>
        </w:rPr>
      </w:pPr>
    </w:p>
    <w:p w14:paraId="1D0432D6" w14:textId="3570D8B4" w:rsidR="00B37E23" w:rsidRDefault="00B37E23" w:rsidP="00D632E0">
      <w:pPr>
        <w:rPr>
          <w:rFonts w:ascii="Times New Roman" w:hAnsi="Times New Roman" w:cs="Times New Roman"/>
          <w:sz w:val="24"/>
          <w:szCs w:val="24"/>
        </w:rPr>
      </w:pPr>
      <w:r>
        <w:rPr>
          <w:rFonts w:ascii="Times New Roman" w:hAnsi="Times New Roman" w:cs="Times New Roman"/>
          <w:sz w:val="24"/>
          <w:szCs w:val="24"/>
        </w:rPr>
        <w:t xml:space="preserve">Study descriptions to </w:t>
      </w:r>
      <w:r w:rsidR="006E5E94">
        <w:rPr>
          <w:rFonts w:ascii="Times New Roman" w:hAnsi="Times New Roman" w:cs="Times New Roman"/>
          <w:sz w:val="24"/>
          <w:szCs w:val="24"/>
        </w:rPr>
        <w:t xml:space="preserve">be </w:t>
      </w:r>
      <w:r>
        <w:rPr>
          <w:rFonts w:ascii="Times New Roman" w:hAnsi="Times New Roman" w:cs="Times New Roman"/>
          <w:sz w:val="24"/>
          <w:szCs w:val="24"/>
        </w:rPr>
        <w:t>insert</w:t>
      </w:r>
      <w:r w:rsidR="006E5E94">
        <w:rPr>
          <w:rFonts w:ascii="Times New Roman" w:hAnsi="Times New Roman" w:cs="Times New Roman"/>
          <w:sz w:val="24"/>
          <w:szCs w:val="24"/>
        </w:rPr>
        <w:t>ed</w:t>
      </w:r>
      <w:r>
        <w:rPr>
          <w:rFonts w:ascii="Times New Roman" w:hAnsi="Times New Roman" w:cs="Times New Roman"/>
          <w:sz w:val="24"/>
          <w:szCs w:val="24"/>
        </w:rPr>
        <w:t xml:space="preserve"> can be found in the </w:t>
      </w:r>
      <w:r w:rsidR="00DC0DC9">
        <w:rPr>
          <w:rFonts w:ascii="Times New Roman" w:hAnsi="Times New Roman" w:cs="Times New Roman"/>
          <w:sz w:val="24"/>
          <w:szCs w:val="24"/>
        </w:rPr>
        <w:t>sheet called</w:t>
      </w:r>
      <w:r>
        <w:rPr>
          <w:rFonts w:ascii="Times New Roman" w:hAnsi="Times New Roman" w:cs="Times New Roman"/>
          <w:sz w:val="24"/>
          <w:szCs w:val="24"/>
        </w:rPr>
        <w:t xml:space="preserve"> “</w:t>
      </w:r>
      <w:r w:rsidRPr="00B37E23">
        <w:rPr>
          <w:rFonts w:ascii="Times New Roman" w:hAnsi="Times New Roman" w:cs="Times New Roman"/>
          <w:sz w:val="24"/>
          <w:szCs w:val="24"/>
        </w:rPr>
        <w:t>PostDecline Survey Loop Items - Inserted in Qualtrics</w:t>
      </w:r>
      <w:r>
        <w:rPr>
          <w:rFonts w:ascii="Times New Roman" w:hAnsi="Times New Roman" w:cs="Times New Roman"/>
          <w:sz w:val="24"/>
          <w:szCs w:val="24"/>
        </w:rPr>
        <w:t>.csv</w:t>
      </w:r>
      <w:r w:rsidR="00B2058A">
        <w:rPr>
          <w:rFonts w:ascii="Times New Roman" w:hAnsi="Times New Roman" w:cs="Times New Roman"/>
          <w:sz w:val="24"/>
          <w:szCs w:val="24"/>
        </w:rPr>
        <w:t>.</w:t>
      </w:r>
      <w:r>
        <w:rPr>
          <w:rFonts w:ascii="Times New Roman" w:hAnsi="Times New Roman" w:cs="Times New Roman"/>
          <w:sz w:val="24"/>
          <w:szCs w:val="24"/>
        </w:rPr>
        <w:t>”</w:t>
      </w:r>
    </w:p>
    <w:p w14:paraId="66C6ECE9" w14:textId="77777777" w:rsidR="00216BD2" w:rsidRPr="00D64C34" w:rsidRDefault="00216BD2" w:rsidP="00D632E0">
      <w:pPr>
        <w:pBdr>
          <w:bottom w:val="single" w:sz="6" w:space="1" w:color="auto"/>
        </w:pBdr>
        <w:rPr>
          <w:rFonts w:ascii="Times New Roman" w:hAnsi="Times New Roman" w:cs="Times New Roman"/>
          <w:sz w:val="24"/>
          <w:szCs w:val="24"/>
        </w:rPr>
      </w:pPr>
    </w:p>
    <w:p w14:paraId="36BD528B" w14:textId="77777777" w:rsidR="00216BD2" w:rsidRPr="00D64C34" w:rsidRDefault="00216BD2" w:rsidP="00D632E0">
      <w:pPr>
        <w:rPr>
          <w:rFonts w:ascii="Times New Roman" w:hAnsi="Times New Roman" w:cs="Times New Roman"/>
          <w:sz w:val="24"/>
          <w:szCs w:val="24"/>
        </w:rPr>
      </w:pPr>
    </w:p>
    <w:p w14:paraId="748CC16C" w14:textId="77777777" w:rsidR="00683308" w:rsidRPr="00D64C34" w:rsidRDefault="00683308" w:rsidP="00D632E0">
      <w:pPr>
        <w:spacing w:line="240" w:lineRule="auto"/>
        <w:rPr>
          <w:rFonts w:ascii="Times New Roman" w:hAnsi="Times New Roman" w:cs="Times New Roman"/>
          <w:bCs/>
          <w:sz w:val="24"/>
          <w:szCs w:val="24"/>
        </w:rPr>
      </w:pPr>
    </w:p>
    <w:p w14:paraId="246D161D" w14:textId="77777777" w:rsidR="00683308" w:rsidRPr="00D64C34" w:rsidRDefault="00683308"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07F60A77" w14:textId="77777777" w:rsidR="00683308" w:rsidRDefault="00683308"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73DAC378" w14:textId="2B81CCEA" w:rsidR="00A33A3D" w:rsidRPr="00D64C34" w:rsidRDefault="00A33A3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 xml:space="preserve">FORCE RESPONSE: </w:t>
      </w:r>
      <w:r w:rsidR="003B3F16">
        <w:rPr>
          <w:rFonts w:ascii="Times New Roman" w:hAnsi="Times New Roman" w:cs="Times New Roman"/>
          <w:bCs/>
          <w:sz w:val="24"/>
          <w:szCs w:val="24"/>
        </w:rPr>
        <w:t>PARTICIPANT CANNOT</w:t>
      </w:r>
      <w:r>
        <w:rPr>
          <w:rFonts w:ascii="Times New Roman" w:hAnsi="Times New Roman" w:cs="Times New Roman"/>
          <w:bCs/>
          <w:sz w:val="24"/>
          <w:szCs w:val="24"/>
        </w:rPr>
        <w:t xml:space="preserve"> CONTINUE WITHOUT </w:t>
      </w:r>
      <w:r w:rsidR="003B3F16">
        <w:rPr>
          <w:rFonts w:ascii="Times New Roman" w:hAnsi="Times New Roman" w:cs="Times New Roman"/>
          <w:bCs/>
          <w:sz w:val="24"/>
          <w:szCs w:val="24"/>
        </w:rPr>
        <w:t>TYPING A CHARACTER IN THE TEXT-BOX</w:t>
      </w:r>
      <w:r w:rsidRPr="00D64C34">
        <w:rPr>
          <w:rFonts w:ascii="Times New Roman" w:hAnsi="Times New Roman" w:cs="Times New Roman"/>
          <w:bCs/>
          <w:sz w:val="24"/>
          <w:szCs w:val="24"/>
        </w:rPr>
        <w:t>]</w:t>
      </w:r>
    </w:p>
    <w:p w14:paraId="348D03A0" w14:textId="42EE0370" w:rsidR="00683308" w:rsidRPr="00D64C34" w:rsidRDefault="00683308"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TEXT-BOX ALLOWING ANY CHARACTER]</w:t>
      </w:r>
    </w:p>
    <w:p w14:paraId="52F255C1" w14:textId="77777777" w:rsidR="00260594" w:rsidRDefault="00260594" w:rsidP="00D632E0">
      <w:pPr>
        <w:spacing w:line="240" w:lineRule="auto"/>
        <w:rPr>
          <w:rFonts w:ascii="Times New Roman" w:hAnsi="Times New Roman" w:cs="Times New Roman"/>
          <w:bCs/>
          <w:sz w:val="24"/>
          <w:szCs w:val="24"/>
        </w:rPr>
      </w:pPr>
    </w:p>
    <w:p w14:paraId="2A31229C" w14:textId="3C8EF24D" w:rsidR="00942897" w:rsidRPr="00D64C34" w:rsidRDefault="00D31711"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Prolific ID:</w:t>
      </w:r>
      <w:r w:rsidR="00216BD2" w:rsidRPr="00D64C34">
        <w:rPr>
          <w:rFonts w:ascii="Times New Roman" w:hAnsi="Times New Roman" w:cs="Times New Roman"/>
          <w:bCs/>
          <w:sz w:val="24"/>
          <w:szCs w:val="24"/>
        </w:rPr>
        <w:t xml:space="preserve"> </w:t>
      </w:r>
      <w:r w:rsidR="0065044F" w:rsidRPr="00D64C34">
        <w:rPr>
          <w:rFonts w:ascii="Times New Roman" w:hAnsi="Times New Roman" w:cs="Times New Roman"/>
          <w:bCs/>
          <w:sz w:val="24"/>
          <w:szCs w:val="24"/>
        </w:rPr>
        <w:t>__________________</w:t>
      </w:r>
    </w:p>
    <w:p w14:paraId="2A31229E" w14:textId="77777777" w:rsidR="00942897" w:rsidRPr="00D64C34" w:rsidRDefault="00942897" w:rsidP="00D632E0">
      <w:pPr>
        <w:spacing w:line="240" w:lineRule="auto"/>
        <w:rPr>
          <w:rFonts w:ascii="Times New Roman" w:hAnsi="Times New Roman" w:cs="Times New Roman"/>
          <w:bCs/>
          <w:sz w:val="24"/>
          <w:szCs w:val="24"/>
        </w:rPr>
      </w:pPr>
    </w:p>
    <w:p w14:paraId="71EB67C5" w14:textId="77777777" w:rsidR="001A289E" w:rsidRPr="00D64C34" w:rsidRDefault="001A289E"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6EF8D62B" w14:textId="77777777" w:rsidR="001A289E" w:rsidRPr="00D64C34" w:rsidRDefault="001A289E"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6535B172" w14:textId="571AFFEF" w:rsidR="003B3F16" w:rsidRPr="00D64C34" w:rsidRDefault="003B3F16"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FORCE RESPONSE: PARTICIPANT CANNOT CONTINUE WITHOUT SELECTING A RESPONSE OPTION]</w:t>
      </w:r>
    </w:p>
    <w:p w14:paraId="5B3D1526" w14:textId="53374BE3" w:rsidR="001A289E" w:rsidRPr="00D64C34" w:rsidRDefault="001A289E"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5648AF97" w14:textId="35D0A887" w:rsidR="00080AF3" w:rsidRDefault="00D31711" w:rsidP="00D632E0">
      <w:pPr>
        <w:spacing w:line="240" w:lineRule="auto"/>
        <w:rPr>
          <w:rFonts w:ascii="Times New Roman" w:hAnsi="Times New Roman" w:cs="Times New Roman"/>
          <w:bCs/>
          <w:sz w:val="24"/>
          <w:szCs w:val="24"/>
        </w:rPr>
      </w:pPr>
      <w:r w:rsidRPr="00080AF3">
        <w:rPr>
          <w:rFonts w:ascii="Times New Roman" w:hAnsi="Times New Roman" w:cs="Times New Roman"/>
          <w:b/>
          <w:sz w:val="24"/>
          <w:szCs w:val="24"/>
        </w:rPr>
        <w:t>Welcome</w:t>
      </w:r>
      <w:r w:rsidRPr="00080AF3">
        <w:rPr>
          <w:rFonts w:ascii="Times New Roman" w:hAnsi="Times New Roman" w:cs="Times New Roman"/>
          <w:b/>
          <w:sz w:val="24"/>
          <w:szCs w:val="24"/>
        </w:rPr>
        <w:br/>
      </w:r>
      <w:r w:rsidRPr="00D64C34">
        <w:rPr>
          <w:rFonts w:ascii="Times New Roman" w:hAnsi="Times New Roman" w:cs="Times New Roman"/>
          <w:bCs/>
          <w:sz w:val="24"/>
          <w:szCs w:val="24"/>
        </w:rPr>
        <w:t xml:space="preserve"> </w:t>
      </w:r>
      <w:r w:rsidRPr="00D64C34">
        <w:rPr>
          <w:rFonts w:ascii="Times New Roman" w:hAnsi="Times New Roman" w:cs="Times New Roman"/>
          <w:bCs/>
          <w:sz w:val="24"/>
          <w:szCs w:val="24"/>
        </w:rPr>
        <w:br/>
        <w:t>You have been asked to participate in a research survey.</w:t>
      </w:r>
      <w:r w:rsidRPr="00D64C34">
        <w:rPr>
          <w:rFonts w:ascii="Times New Roman" w:hAnsi="Times New Roman" w:cs="Times New Roman"/>
          <w:bCs/>
          <w:sz w:val="24"/>
          <w:szCs w:val="24"/>
        </w:rPr>
        <w:br/>
        <w:t xml:space="preserve"> </w:t>
      </w:r>
      <w:r w:rsidRPr="00D64C34">
        <w:rPr>
          <w:rFonts w:ascii="Times New Roman" w:hAnsi="Times New Roman" w:cs="Times New Roman"/>
          <w:bCs/>
          <w:sz w:val="24"/>
          <w:szCs w:val="24"/>
        </w:rPr>
        <w:br/>
        <w:t xml:space="preserve">Dr. Jonathan Schooler, a psychology professor at the University of California at Santa Barbara, is conducting and supervising this research. </w:t>
      </w:r>
      <w:r w:rsidRPr="00D64C34">
        <w:rPr>
          <w:rFonts w:ascii="Times New Roman" w:hAnsi="Times New Roman" w:cs="Times New Roman"/>
          <w:bCs/>
          <w:sz w:val="24"/>
          <w:szCs w:val="24"/>
        </w:rPr>
        <w:br/>
      </w:r>
      <w:r w:rsidRPr="00D64C34">
        <w:rPr>
          <w:rFonts w:ascii="Times New Roman" w:hAnsi="Times New Roman" w:cs="Times New Roman"/>
          <w:bCs/>
          <w:sz w:val="24"/>
          <w:szCs w:val="24"/>
        </w:rPr>
        <w:br/>
        <w:t>In this survey, you will read six 2-3 sentence summaries of research studies. You will be asked your thoughts about each one. The purpose of this study is to understand how people think about scientific research studies.</w:t>
      </w:r>
      <w:r w:rsidRPr="00D64C34">
        <w:rPr>
          <w:rFonts w:ascii="Times New Roman" w:hAnsi="Times New Roman" w:cs="Times New Roman"/>
          <w:bCs/>
          <w:sz w:val="24"/>
          <w:szCs w:val="24"/>
        </w:rPr>
        <w:br/>
        <w:t xml:space="preserve"> </w:t>
      </w:r>
      <w:r w:rsidRPr="00D64C34">
        <w:rPr>
          <w:rFonts w:ascii="Times New Roman" w:hAnsi="Times New Roman" w:cs="Times New Roman"/>
          <w:bCs/>
          <w:sz w:val="24"/>
          <w:szCs w:val="24"/>
        </w:rPr>
        <w:br/>
        <w:t>This survey should take no more than 5-10 minutes to complete. You will be paid $1.30 in exchange for your participation.</w:t>
      </w:r>
      <w:r w:rsidRPr="00D64C34">
        <w:rPr>
          <w:rFonts w:ascii="Times New Roman" w:hAnsi="Times New Roman" w:cs="Times New Roman"/>
          <w:bCs/>
          <w:sz w:val="24"/>
          <w:szCs w:val="24"/>
        </w:rPr>
        <w:br/>
        <w:t xml:space="preserve"> </w:t>
      </w:r>
      <w:r w:rsidRPr="00D64C34">
        <w:rPr>
          <w:rFonts w:ascii="Times New Roman" w:hAnsi="Times New Roman" w:cs="Times New Roman"/>
          <w:bCs/>
          <w:sz w:val="24"/>
          <w:szCs w:val="24"/>
        </w:rPr>
        <w:br/>
        <w:t xml:space="preserve">Your participation in this study will likely be of no direct benefit to you. Your participation in this research will be kept strictly anonymous. To preserve your anonymity, you will be provided </w:t>
      </w:r>
      <w:r w:rsidRPr="00D64C34">
        <w:rPr>
          <w:rFonts w:ascii="Times New Roman" w:hAnsi="Times New Roman" w:cs="Times New Roman"/>
          <w:bCs/>
          <w:sz w:val="24"/>
          <w:szCs w:val="24"/>
        </w:rPr>
        <w:lastRenderedPageBreak/>
        <w:t>with a Participant ID number. Any information that you provide will be available only to members of the research team for approved research purposes. Participation in this study is voluntary and you are free to discontinue your participation at any time. If you decide not to participate, your refusal will involve no penalty.</w:t>
      </w:r>
      <w:r w:rsidRPr="00D64C34">
        <w:rPr>
          <w:rFonts w:ascii="Times New Roman" w:hAnsi="Times New Roman" w:cs="Times New Roman"/>
          <w:bCs/>
          <w:sz w:val="24"/>
          <w:szCs w:val="24"/>
        </w:rPr>
        <w:br/>
        <w:t xml:space="preserve"> </w:t>
      </w:r>
      <w:r w:rsidRPr="00D64C34">
        <w:rPr>
          <w:rFonts w:ascii="Times New Roman" w:hAnsi="Times New Roman" w:cs="Times New Roman"/>
          <w:bCs/>
          <w:sz w:val="24"/>
          <w:szCs w:val="24"/>
        </w:rPr>
        <w:br/>
        <w:t xml:space="preserve">If you have any questions about this research or concerns about your participation, please contact Dr. Jonathan Schooler, Department of Psychology, University of California, Santa Barbara Phone: (805) 893-5969. If you have any questions regarding your rights and participation as a research subject, please contact the Human Subjects Committee at (805) 893-3807 or </w:t>
      </w:r>
      <w:hyperlink>
        <w:r w:rsidRPr="00D64C34">
          <w:rPr>
            <w:rFonts w:ascii="Times New Roman" w:hAnsi="Times New Roman" w:cs="Times New Roman"/>
            <w:bCs/>
            <w:color w:val="007AC0"/>
            <w:sz w:val="24"/>
            <w:szCs w:val="24"/>
            <w:u w:val="single"/>
          </w:rPr>
          <w:t>hsc@research.ucsb.edu</w:t>
        </w:r>
      </w:hyperlink>
      <w:r w:rsidRPr="00D64C34">
        <w:rPr>
          <w:rFonts w:ascii="Times New Roman" w:hAnsi="Times New Roman" w:cs="Times New Roman"/>
          <w:bCs/>
          <w:sz w:val="24"/>
          <w:szCs w:val="24"/>
        </w:rPr>
        <w:t>. Or write to the University of California, Human Subjects Committee, Office of Research, Santa Barbara, CA 93106-2050</w:t>
      </w:r>
      <w:r w:rsidRPr="00D64C34">
        <w:rPr>
          <w:rFonts w:ascii="Times New Roman" w:hAnsi="Times New Roman" w:cs="Times New Roman"/>
          <w:bCs/>
          <w:sz w:val="24"/>
          <w:szCs w:val="24"/>
        </w:rPr>
        <w:br/>
        <w:t xml:space="preserve"> </w:t>
      </w:r>
      <w:r w:rsidRPr="00D64C34">
        <w:rPr>
          <w:rFonts w:ascii="Times New Roman" w:hAnsi="Times New Roman" w:cs="Times New Roman"/>
          <w:bCs/>
          <w:sz w:val="24"/>
          <w:szCs w:val="24"/>
        </w:rPr>
        <w:br/>
        <w:t>PARTICIPATION IN RESEARCH IS VOLUNTARY. CHECKING THE BOX BELOW WILL INDICATE THAT YOU HAVE DECIDED TO PARTICIPATE AS A RESEARCH SUBJECT IN THE STUDY DESCRIBED ABOVE. IF REQUESTED, YOU MAY BE SENT AN ORIGINAL AND DATED COPY OF THIS PAGE TO KEEP.</w:t>
      </w:r>
      <w:r w:rsidRPr="00D64C34">
        <w:rPr>
          <w:rFonts w:ascii="Times New Roman" w:hAnsi="Times New Roman" w:cs="Times New Roman"/>
          <w:bCs/>
          <w:sz w:val="24"/>
          <w:szCs w:val="24"/>
        </w:rPr>
        <w:br/>
        <w:t xml:space="preserve"> </w:t>
      </w:r>
      <w:r w:rsidRPr="00D64C34">
        <w:rPr>
          <w:rFonts w:ascii="Times New Roman" w:hAnsi="Times New Roman" w:cs="Times New Roman"/>
          <w:bCs/>
          <w:sz w:val="24"/>
          <w:szCs w:val="24"/>
        </w:rPr>
        <w:br/>
        <w:t xml:space="preserve"> Checking the box below indicates that you consent to participate in this study.</w:t>
      </w:r>
      <w:r w:rsidRPr="00D64C34">
        <w:rPr>
          <w:rFonts w:ascii="Times New Roman" w:hAnsi="Times New Roman" w:cs="Times New Roman"/>
          <w:bCs/>
          <w:sz w:val="24"/>
          <w:szCs w:val="24"/>
        </w:rPr>
        <w:br/>
      </w:r>
    </w:p>
    <w:p w14:paraId="2A3122A6" w14:textId="171330ED" w:rsidR="00942897" w:rsidRPr="00080AF3" w:rsidRDefault="00D31711" w:rsidP="00D632E0">
      <w:pPr>
        <w:pStyle w:val="ListParagraph"/>
        <w:numPr>
          <w:ilvl w:val="0"/>
          <w:numId w:val="14"/>
        </w:numPr>
        <w:spacing w:line="240" w:lineRule="auto"/>
        <w:rPr>
          <w:rFonts w:ascii="Times New Roman" w:hAnsi="Times New Roman" w:cs="Times New Roman"/>
          <w:bCs/>
          <w:sz w:val="24"/>
          <w:szCs w:val="24"/>
        </w:rPr>
      </w:pPr>
      <w:r w:rsidRPr="00080AF3">
        <w:rPr>
          <w:rFonts w:ascii="Times New Roman" w:hAnsi="Times New Roman" w:cs="Times New Roman"/>
          <w:bCs/>
          <w:sz w:val="24"/>
          <w:szCs w:val="24"/>
        </w:rPr>
        <w:t xml:space="preserve">I consent to participate in this study </w:t>
      </w:r>
    </w:p>
    <w:p w14:paraId="2A3122A7" w14:textId="77777777" w:rsidR="00942897" w:rsidRPr="00D64C34" w:rsidRDefault="00942897" w:rsidP="00D632E0">
      <w:pPr>
        <w:spacing w:line="240" w:lineRule="auto"/>
        <w:rPr>
          <w:rFonts w:ascii="Times New Roman" w:hAnsi="Times New Roman" w:cs="Times New Roman"/>
          <w:bCs/>
          <w:sz w:val="24"/>
          <w:szCs w:val="24"/>
        </w:rPr>
      </w:pPr>
    </w:p>
    <w:p w14:paraId="2A3122AC" w14:textId="62583412" w:rsidR="00942897" w:rsidRPr="00D64C34" w:rsidRDefault="00942897" w:rsidP="00D632E0">
      <w:pPr>
        <w:spacing w:line="240" w:lineRule="auto"/>
        <w:rPr>
          <w:rFonts w:ascii="Times New Roman" w:hAnsi="Times New Roman" w:cs="Times New Roman"/>
          <w:b/>
          <w:sz w:val="24"/>
          <w:szCs w:val="24"/>
        </w:rPr>
      </w:pPr>
    </w:p>
    <w:p w14:paraId="362BC09A" w14:textId="77777777" w:rsidR="000B2DF6" w:rsidRPr="00D64C34" w:rsidRDefault="000B2DF6" w:rsidP="00D632E0">
      <w:pPr>
        <w:spacing w:line="240" w:lineRule="auto"/>
        <w:rPr>
          <w:rFonts w:ascii="Times New Roman" w:hAnsi="Times New Roman" w:cs="Times New Roman"/>
          <w:b/>
          <w:sz w:val="24"/>
          <w:szCs w:val="24"/>
        </w:rPr>
      </w:pPr>
      <w:r w:rsidRPr="00D64C34">
        <w:rPr>
          <w:rFonts w:ascii="Times New Roman" w:hAnsi="Times New Roman" w:cs="Times New Roman"/>
          <w:b/>
          <w:sz w:val="24"/>
          <w:szCs w:val="24"/>
        </w:rPr>
        <w:t>[RANDOMLY ASSIGN ALL RESPONDENTS TO THREE DECLINE EFFECT STUDY DESCRIPTIONS OUT OF THE POOL OF 16]</w:t>
      </w:r>
    </w:p>
    <w:p w14:paraId="4788B102" w14:textId="77777777" w:rsidR="000B2DF6" w:rsidRPr="00D64C34" w:rsidRDefault="000B2DF6" w:rsidP="00D632E0">
      <w:pPr>
        <w:spacing w:line="240" w:lineRule="auto"/>
        <w:rPr>
          <w:rFonts w:ascii="Times New Roman" w:hAnsi="Times New Roman" w:cs="Times New Roman"/>
          <w:bCs/>
          <w:sz w:val="24"/>
          <w:szCs w:val="24"/>
        </w:rPr>
      </w:pPr>
    </w:p>
    <w:p w14:paraId="61FB6421" w14:textId="18FCFB5B" w:rsidR="000B2DF6" w:rsidRPr="00D64C34" w:rsidRDefault="000B2DF6"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INSERT THE FOLLOWING HTML CODE TO ASSIGN THE THREE DECLINE EFFECT STUDY DESCRIPTIONS]</w:t>
      </w:r>
    </w:p>
    <w:p w14:paraId="043D2DFE" w14:textId="77777777" w:rsidR="000B2DF6" w:rsidRPr="00D64C34" w:rsidRDefault="000B2DF6" w:rsidP="00D632E0">
      <w:pPr>
        <w:spacing w:line="240" w:lineRule="auto"/>
        <w:ind w:left="720"/>
        <w:rPr>
          <w:rFonts w:ascii="Times New Roman" w:hAnsi="Times New Roman" w:cs="Times New Roman"/>
          <w:bCs/>
          <w:sz w:val="24"/>
          <w:szCs w:val="24"/>
        </w:rPr>
      </w:pPr>
    </w:p>
    <w:p w14:paraId="7405277B"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lt;style type="text/css"&gt;#QID128{display:none;}</w:t>
      </w:r>
    </w:p>
    <w:p w14:paraId="04C88522"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lt;/style&gt;</w:t>
      </w:r>
    </w:p>
    <w:p w14:paraId="1BA82F1D" w14:textId="77777777" w:rsidR="000B2DF6" w:rsidRPr="00D64C34" w:rsidRDefault="000B2DF6" w:rsidP="00D632E0">
      <w:pPr>
        <w:spacing w:line="240" w:lineRule="auto"/>
        <w:ind w:left="720"/>
        <w:rPr>
          <w:rFonts w:ascii="Times New Roman" w:hAnsi="Times New Roman" w:cs="Times New Roman"/>
          <w:bCs/>
          <w:sz w:val="24"/>
          <w:szCs w:val="24"/>
        </w:rPr>
      </w:pPr>
    </w:p>
    <w:p w14:paraId="1E242322"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lt;script&gt;</w:t>
      </w:r>
    </w:p>
    <w:p w14:paraId="6B64A0A5"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Decline randomization</w:t>
      </w:r>
    </w:p>
    <w:p w14:paraId="0E73DD38"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import seeded random number generator code</w:t>
      </w:r>
    </w:p>
    <w:p w14:paraId="0DFA69D0"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https://github.com/davidbau/seedrandom/blob/released/seedrandom.min.js</w:t>
      </w:r>
    </w:p>
    <w:p w14:paraId="5ABA1A71"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import seeded random number generator code</w:t>
      </w:r>
    </w:p>
    <w:p w14:paraId="30953EA3"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https://github.com/davidbau/seedrandom/blob/released/seedrandom.min.js</w:t>
      </w:r>
    </w:p>
    <w:p w14:paraId="6890C808"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xml:space="preserve"> !function(a,b){function c(c,j,k){var n=[];j=1==j?{entropy:!0}:j||{};var s=g(f(j.entropy?[c,i(a)]:null==c?h():c,3),n),t=new d(n),u=function(){for(var a=t.g(m),b=p,c=0;q&gt;a;)a=(a+c)*l,b*=l,c=t.g(1);for(;a&gt;=r;)a/=2,b/=2,c&gt;&gt;&gt;=1;return(a+c)/b};return u.int32=function(){return 0|t.g(4)},u.quick=function(){return t.g(4)/4294967296},u["double"]=u,g(i(t.S),a),(j.pass||k||function(a,c,d,f){return f&amp;&amp;(f.S&amp;&amp;e(f,t),a.state=function(){return e(t,{})}),d?(b[o]=a,c):a})(u,s,"global"in j?j.global:this==b,j.state)}function d(a){var b,c=a.length,d=this,e=0,f=d.i=d.j=0,g=d.S=[];for(c||(a=[c++]);l&gt;e;)g[e]=e++;for(e=0;l&gt;e;e++)g[e]=g[f=s&amp;f+a[e%c]+(b=g[e])],g[f]=b;(d.g=function(a){for(var </w:t>
      </w:r>
      <w:r w:rsidRPr="00D64C34">
        <w:rPr>
          <w:rFonts w:ascii="Times New Roman" w:hAnsi="Times New Roman" w:cs="Times New Roman"/>
          <w:bCs/>
          <w:sz w:val="24"/>
          <w:szCs w:val="24"/>
        </w:rPr>
        <w:lastRenderedPageBreak/>
        <w:t>b,c=0,e=d.i,f=d.j,g=d.S;a--;)b=g[e=s&amp;e+1],c=c*l+g[s&amp;(g[e]=g[f=s&amp;f+b])+(g[f]=b)];return d.i=e,d.j=f,c})(l)}function e(a,b){return b.i=a.i,b.j=a.j,b.S=a.S.slice(),b}function f(a,b){var c,d=[],e=typeof a;if(b&amp;&amp;"object"==e)for(c in a)try{d.push(f(a[c],b-1))}catch(g){}return d.length?d:"string"==e?a:a+"\0"}function g(a,b){for(var c,d=a+"",e=0;e&lt;d.length;)b[s&amp;e]=s&amp;(c^=19*b[s&amp;e])+d.charCodeAt(e++);return i(b)}function h(){try{if(j)return i(j.randomBytes(l));var b=new Uint8Array(l);return(k.crypto||k.msCrypto).getRandomValues(b),i(b)}catch(c){var d=k.navigator,e=d&amp;&amp;d.plugins;return[+new Date,k,e,k.screen,i(a)]}}function i(a){return String.fromCharCode.apply(0,a)}var j,k=this,l=256,m=6,n=52,o="random",p=b.pow(l,m),q=b.pow(2,n),r=2*q,s=l-1;if(b["seed"+o]=c,g(b.random(),a),"object"==typeof module&amp;&amp;module.exports){module.exports=c;try{j=require("crypto")}catch(t){}}else"function"==typeof define&amp;&amp;define.amd&amp;&amp;define(function(){return c})}([],Math);</w:t>
      </w:r>
    </w:p>
    <w:p w14:paraId="3DED2C31" w14:textId="77777777" w:rsidR="000B2DF6" w:rsidRPr="00D64C34" w:rsidRDefault="000B2DF6" w:rsidP="00D632E0">
      <w:pPr>
        <w:spacing w:line="240" w:lineRule="auto"/>
        <w:ind w:left="720"/>
        <w:rPr>
          <w:rFonts w:ascii="Times New Roman" w:hAnsi="Times New Roman" w:cs="Times New Roman"/>
          <w:bCs/>
          <w:sz w:val="24"/>
          <w:szCs w:val="24"/>
        </w:rPr>
      </w:pPr>
    </w:p>
    <w:p w14:paraId="4EC52F4A"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seed random number generator from embedded data fields</w:t>
      </w:r>
    </w:p>
    <w:p w14:paraId="7DB3FB67"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Vignette profile 1</w:t>
      </w:r>
    </w:p>
    <w:p w14:paraId="7CC0903B"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xml:space="preserve"> Math.seedrandom('${e://Field/seed1}');</w:t>
      </w:r>
    </w:p>
    <w:p w14:paraId="026A2458" w14:textId="77777777" w:rsidR="000B2DF6" w:rsidRPr="00D64C34" w:rsidRDefault="000B2DF6" w:rsidP="00D632E0">
      <w:pPr>
        <w:spacing w:line="240" w:lineRule="auto"/>
        <w:ind w:left="720"/>
        <w:rPr>
          <w:rFonts w:ascii="Times New Roman" w:hAnsi="Times New Roman" w:cs="Times New Roman"/>
          <w:bCs/>
          <w:sz w:val="24"/>
          <w:szCs w:val="24"/>
        </w:rPr>
      </w:pPr>
    </w:p>
    <w:p w14:paraId="3D00EFA7"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var arr = [];</w:t>
      </w:r>
    </w:p>
    <w:p w14:paraId="67F6AF89"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while(arr.length &lt; 4){</w:t>
      </w:r>
    </w:p>
    <w:p w14:paraId="7DB911C1" w14:textId="77C318EC"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var r = Math.floor(Math.random() * 16) + 1;</w:t>
      </w:r>
    </w:p>
    <w:p w14:paraId="3FEB0409" w14:textId="23901D43"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if(arr.indexOf(r) === -1) arr.push(r);</w:t>
      </w:r>
    </w:p>
    <w:p w14:paraId="3606AEE7"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w:t>
      </w:r>
    </w:p>
    <w:p w14:paraId="3970A165"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console.log(arr);</w:t>
      </w:r>
    </w:p>
    <w:p w14:paraId="30EC727D" w14:textId="77777777" w:rsidR="000B2DF6" w:rsidRPr="00D64C34" w:rsidRDefault="000B2DF6" w:rsidP="00D632E0">
      <w:pPr>
        <w:spacing w:line="240" w:lineRule="auto"/>
        <w:ind w:left="720"/>
        <w:rPr>
          <w:rFonts w:ascii="Times New Roman" w:hAnsi="Times New Roman" w:cs="Times New Roman"/>
          <w:bCs/>
          <w:sz w:val="24"/>
          <w:szCs w:val="24"/>
        </w:rPr>
      </w:pPr>
    </w:p>
    <w:p w14:paraId="79F0F43B"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Define dimensions</w:t>
      </w:r>
    </w:p>
    <w:p w14:paraId="2BD67EEF" w14:textId="77777777" w:rsidR="000B2DF6" w:rsidRPr="00D64C34" w:rsidRDefault="000B2DF6" w:rsidP="00D632E0">
      <w:pPr>
        <w:spacing w:line="240" w:lineRule="auto"/>
        <w:ind w:left="720"/>
        <w:rPr>
          <w:rFonts w:ascii="Times New Roman" w:hAnsi="Times New Roman" w:cs="Times New Roman"/>
          <w:bCs/>
          <w:sz w:val="24"/>
          <w:szCs w:val="24"/>
        </w:rPr>
      </w:pPr>
    </w:p>
    <w:p w14:paraId="5ED06845"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var rand = Math.floor(Math.random()*((2) - 0 ));</w:t>
      </w:r>
    </w:p>
    <w:p w14:paraId="7C3D09E9" w14:textId="77777777" w:rsidR="000B2DF6" w:rsidRPr="00D64C34" w:rsidRDefault="000B2DF6" w:rsidP="00D632E0">
      <w:pPr>
        <w:spacing w:line="240" w:lineRule="auto"/>
        <w:ind w:left="720"/>
        <w:rPr>
          <w:rFonts w:ascii="Times New Roman" w:hAnsi="Times New Roman" w:cs="Times New Roman"/>
          <w:bCs/>
          <w:sz w:val="24"/>
          <w:szCs w:val="24"/>
        </w:rPr>
      </w:pPr>
    </w:p>
    <w:p w14:paraId="4CB23098"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Randomize dimension order, avoiding recency and primacy</w:t>
      </w:r>
    </w:p>
    <w:p w14:paraId="6AFF2849"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xml:space="preserve"> for (i = 0; i &lt; 4; i++ ){</w:t>
      </w:r>
    </w:p>
    <w:p w14:paraId="59B95607"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xml:space="preserve"> var rand1 = Math.floor(Math.random()*((4 - i) - 0 ));</w:t>
      </w:r>
    </w:p>
    <w:p w14:paraId="36263EC2"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xml:space="preserve"> attributes[i] = arr[rand1];</w:t>
      </w:r>
    </w:p>
    <w:p w14:paraId="744267BF"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xml:space="preserve"> arr.splice(rand1,1);</w:t>
      </w:r>
    </w:p>
    <w:p w14:paraId="32931155"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xml:space="preserve"> }</w:t>
      </w:r>
    </w:p>
    <w:p w14:paraId="4F0CC8F6" w14:textId="77777777" w:rsidR="000B2DF6" w:rsidRPr="00D64C34" w:rsidRDefault="000B2DF6" w:rsidP="00D632E0">
      <w:pPr>
        <w:spacing w:line="240" w:lineRule="auto"/>
        <w:ind w:left="720"/>
        <w:rPr>
          <w:rFonts w:ascii="Times New Roman" w:hAnsi="Times New Roman" w:cs="Times New Roman"/>
          <w:bCs/>
          <w:sz w:val="24"/>
          <w:szCs w:val="24"/>
        </w:rPr>
      </w:pPr>
    </w:p>
    <w:p w14:paraId="08153435" w14:textId="18E204B1"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lt;/script&gt;</w:t>
      </w:r>
    </w:p>
    <w:p w14:paraId="31DABC64" w14:textId="76EE91CC" w:rsidR="000B2DF6" w:rsidRPr="00D64C34" w:rsidRDefault="000B2DF6" w:rsidP="00D632E0">
      <w:pPr>
        <w:spacing w:line="240" w:lineRule="auto"/>
        <w:rPr>
          <w:rFonts w:ascii="Times New Roman" w:hAnsi="Times New Roman" w:cs="Times New Roman"/>
          <w:bCs/>
          <w:sz w:val="24"/>
          <w:szCs w:val="24"/>
        </w:rPr>
      </w:pPr>
    </w:p>
    <w:p w14:paraId="30808CC7" w14:textId="3C438CCE" w:rsidR="000B2DF6" w:rsidRPr="00D64C34" w:rsidRDefault="000B2DF6"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INSERT THE FOLLOWING JAVASCRIPT TO INSERT THE RANDOMLY ASSIGNED DECLINE EFFECT STUDY DESCRIPTION INTO AN EMBEDDED DATA FIELD]</w:t>
      </w:r>
    </w:p>
    <w:p w14:paraId="4EA5789F" w14:textId="77777777" w:rsidR="000B2DF6" w:rsidRPr="00D64C34" w:rsidRDefault="000B2DF6" w:rsidP="00D632E0">
      <w:pPr>
        <w:spacing w:line="240" w:lineRule="auto"/>
        <w:rPr>
          <w:rFonts w:ascii="Times New Roman" w:hAnsi="Times New Roman" w:cs="Times New Roman"/>
          <w:bCs/>
          <w:sz w:val="24"/>
          <w:szCs w:val="24"/>
        </w:rPr>
      </w:pPr>
    </w:p>
    <w:p w14:paraId="11800716"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Qualtrics.SurveyEngine.addOnload(function()</w:t>
      </w:r>
    </w:p>
    <w:p w14:paraId="779C9568"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w:t>
      </w:r>
    </w:p>
    <w:p w14:paraId="4D1C9C62"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ab/>
        <w:t>this.setChoiceValue(1,arr[1]);</w:t>
      </w:r>
    </w:p>
    <w:p w14:paraId="5DA84121"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ab/>
        <w:t>this.setChoiceValue(2,arr[2]);</w:t>
      </w:r>
    </w:p>
    <w:p w14:paraId="1AD76D8D"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lastRenderedPageBreak/>
        <w:tab/>
        <w:t>this.setChoiceValue(3,arr[3]);</w:t>
      </w:r>
    </w:p>
    <w:p w14:paraId="33DA031D" w14:textId="5592768A"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w:t>
      </w:r>
    </w:p>
    <w:p w14:paraId="78C9368D" w14:textId="6EDA6E70" w:rsidR="00683308" w:rsidRPr="00D64C34" w:rsidRDefault="00683308" w:rsidP="00D632E0">
      <w:pPr>
        <w:spacing w:line="240" w:lineRule="auto"/>
        <w:rPr>
          <w:rFonts w:ascii="Times New Roman" w:hAnsi="Times New Roman" w:cs="Times New Roman"/>
          <w:b/>
          <w:sz w:val="24"/>
          <w:szCs w:val="24"/>
        </w:rPr>
      </w:pPr>
      <w:r w:rsidRPr="00D64C34">
        <w:rPr>
          <w:rFonts w:ascii="Times New Roman" w:hAnsi="Times New Roman" w:cs="Times New Roman"/>
          <w:b/>
          <w:sz w:val="24"/>
          <w:szCs w:val="24"/>
        </w:rPr>
        <w:t xml:space="preserve">[RANDOMLY ASSIGN ALL RESPONDENTS TO THREE </w:t>
      </w:r>
      <w:r w:rsidR="000B2DF6" w:rsidRPr="00D64C34">
        <w:rPr>
          <w:rFonts w:ascii="Times New Roman" w:hAnsi="Times New Roman" w:cs="Times New Roman"/>
          <w:b/>
          <w:sz w:val="24"/>
          <w:szCs w:val="24"/>
        </w:rPr>
        <w:t>NON-</w:t>
      </w:r>
      <w:r w:rsidRPr="00D64C34">
        <w:rPr>
          <w:rFonts w:ascii="Times New Roman" w:hAnsi="Times New Roman" w:cs="Times New Roman"/>
          <w:b/>
          <w:sz w:val="24"/>
          <w:szCs w:val="24"/>
        </w:rPr>
        <w:t xml:space="preserve">DECLINE EFFECT STUDY DESCRIPTIONS OUT OF THE POOL OF </w:t>
      </w:r>
      <w:r w:rsidR="000B2DF6" w:rsidRPr="00D64C34">
        <w:rPr>
          <w:rFonts w:ascii="Times New Roman" w:hAnsi="Times New Roman" w:cs="Times New Roman"/>
          <w:b/>
          <w:sz w:val="24"/>
          <w:szCs w:val="24"/>
        </w:rPr>
        <w:t>20</w:t>
      </w:r>
      <w:r w:rsidRPr="00D64C34">
        <w:rPr>
          <w:rFonts w:ascii="Times New Roman" w:hAnsi="Times New Roman" w:cs="Times New Roman"/>
          <w:b/>
          <w:sz w:val="24"/>
          <w:szCs w:val="24"/>
        </w:rPr>
        <w:t>]</w:t>
      </w:r>
    </w:p>
    <w:p w14:paraId="1936B205" w14:textId="556FA0A0" w:rsidR="00683308" w:rsidRPr="00D64C34" w:rsidRDefault="00683308" w:rsidP="00D632E0">
      <w:pPr>
        <w:spacing w:line="240" w:lineRule="auto"/>
        <w:rPr>
          <w:rFonts w:ascii="Times New Roman" w:hAnsi="Times New Roman" w:cs="Times New Roman"/>
          <w:bCs/>
          <w:sz w:val="24"/>
          <w:szCs w:val="24"/>
        </w:rPr>
      </w:pPr>
    </w:p>
    <w:p w14:paraId="36720F04" w14:textId="1753A9D6" w:rsidR="00683308" w:rsidRPr="00D64C34" w:rsidRDefault="00683308"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 xml:space="preserve">[INSERT THE FOLLOWING HTML CODE TO ASSIGN THE THREE </w:t>
      </w:r>
      <w:r w:rsidR="000B2DF6" w:rsidRPr="00D64C34">
        <w:rPr>
          <w:rFonts w:ascii="Times New Roman" w:hAnsi="Times New Roman" w:cs="Times New Roman"/>
          <w:bCs/>
          <w:sz w:val="24"/>
          <w:szCs w:val="24"/>
        </w:rPr>
        <w:t>NON-DECLINE</w:t>
      </w:r>
      <w:r w:rsidRPr="00D64C34">
        <w:rPr>
          <w:rFonts w:ascii="Times New Roman" w:hAnsi="Times New Roman" w:cs="Times New Roman"/>
          <w:bCs/>
          <w:sz w:val="24"/>
          <w:szCs w:val="24"/>
        </w:rPr>
        <w:t xml:space="preserve"> EFFECT STUDY DESCRIPTIONS]</w:t>
      </w:r>
    </w:p>
    <w:p w14:paraId="1EC869CD" w14:textId="098F9260" w:rsidR="00683308" w:rsidRPr="00D64C34" w:rsidRDefault="00683308" w:rsidP="00D632E0">
      <w:pPr>
        <w:spacing w:line="240" w:lineRule="auto"/>
        <w:ind w:left="720"/>
        <w:rPr>
          <w:rFonts w:ascii="Times New Roman" w:hAnsi="Times New Roman" w:cs="Times New Roman"/>
          <w:bCs/>
          <w:sz w:val="24"/>
          <w:szCs w:val="24"/>
        </w:rPr>
      </w:pPr>
    </w:p>
    <w:p w14:paraId="4C6C2373"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lt;style type="text/css"&gt;#QID129{display:none;}</w:t>
      </w:r>
    </w:p>
    <w:p w14:paraId="6B98D0F6"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lt;/style&gt;</w:t>
      </w:r>
    </w:p>
    <w:p w14:paraId="60955391"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lt;script&gt;</w:t>
      </w:r>
    </w:p>
    <w:p w14:paraId="5BB3D896"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Other randomization</w:t>
      </w:r>
    </w:p>
    <w:p w14:paraId="1D88D673"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import seeded random number generator code</w:t>
      </w:r>
    </w:p>
    <w:p w14:paraId="2597B918"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https://github.com/davidbau/seedrandom/blob/released/seedrandom.min.js</w:t>
      </w:r>
    </w:p>
    <w:p w14:paraId="48A493DA"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import seeded random number generator code</w:t>
      </w:r>
    </w:p>
    <w:p w14:paraId="6CC8ECA2"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https://github.com/davidbau/seedrandom/blob/released/seedrandom.min.js</w:t>
      </w:r>
    </w:p>
    <w:p w14:paraId="732AE5E7"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xml:space="preserve"> !function(a,b){function c(c,j,k){var n=[];j=1==j?{entropy:!0}:j||{};var s=g(f(j.entropy?[c,i(a)]:null==c?h():c,3),n),t=new d(n),u=function(){for(var a=t.g(m),b=p,c=0;q&gt;a;)a=(a+c)*l,b*=l,c=t.g(1);for(;a&gt;=r;)a/=2,b/=2,c&gt;&gt;&gt;=1;return(a+c)/b};return u.int32=function(){return 0|t.g(4)},u.quick=function(){return t.g(4)/4294967296},u["double"]=u,g(i(t.S),a),(j.pass||k||function(a,c,d,f){return f&amp;&amp;(f.S&amp;&amp;e(f,t),a.state=function(){return e(t,{})}),d?(b[o]=a,c):a})(u,s,"global"in j?j.global:this==b,j.state)}function d(a){var b,c=a.length,d=this,e=0,f=d.i=d.j=0,g=d.S=[];for(c||(a=[c++]);l&gt;e;)g[e]=e++;for(e=0;l&gt;e;e++)g[e]=g[f=s&amp;f+a[e%c]+(b=g[e])],g[f]=b;(d.g=function(a){for(var b,c=0,e=d.i,f=d.j,g=d.S;a--;)b=g[e=s&amp;e+1],c=c*l+g[s&amp;(g[e]=g[f=s&amp;f+b])+(g[f]=b)];return d.i=e,d.j=f,c})(l)}function e(a,b){return b.i=a.i,b.j=a.j,b.S=a.S.slice(),b}function f(a,b){var c,d=[],e=typeof a;if(b&amp;&amp;"object"==e)for(c in a)try{d.push(f(a[c],b-1))}catch(g){}return d.length?d:"string"==e?a:a+"\0"}function g(a,b){for(var c,d=a+"",e=0;e&lt;d.length;)b[s&amp;e]=s&amp;(c^=19*b[s&amp;e])+d.charCodeAt(e++);return i(b)}function h(){try{if(j)return i(j.randomBytes(l));var b=new Uint8Array(l);return(k.crypto||k.msCrypto).getRandomValues(b),i(b)}catch(c){var d=k.navigator,e=d&amp;&amp;d.plugins;return[+new Date,k,e,k.screen,i(a)]}}function i(a){return String.fromCharCode.apply(0,a)}var j,k=this,l=256,m=6,n=52,o="random",p=b.pow(l,m),q=b.pow(2,n),r=2*q,s=l-1;if(b["seed"+o]=c,g(b.random(),a),"object"==typeof module&amp;&amp;module.exports){module.exports=c;try{j=require("crypto")}catch(t){}}else"function"==typeof define&amp;&amp;define.amd&amp;&amp;define(function(){return c})}([],Math);</w:t>
      </w:r>
    </w:p>
    <w:p w14:paraId="4FC2D437" w14:textId="77777777" w:rsidR="00683308" w:rsidRPr="00D64C34" w:rsidRDefault="00683308" w:rsidP="00D632E0">
      <w:pPr>
        <w:spacing w:line="240" w:lineRule="auto"/>
        <w:ind w:left="720"/>
        <w:rPr>
          <w:rFonts w:ascii="Times New Roman" w:hAnsi="Times New Roman" w:cs="Times New Roman"/>
          <w:bCs/>
          <w:sz w:val="24"/>
          <w:szCs w:val="24"/>
        </w:rPr>
      </w:pPr>
    </w:p>
    <w:p w14:paraId="368B0FA6"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seed random number generator from embedded data fields</w:t>
      </w:r>
    </w:p>
    <w:p w14:paraId="0FE436E4"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Vignette profile 1</w:t>
      </w:r>
    </w:p>
    <w:p w14:paraId="411A73B0"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xml:space="preserve"> Math.seedrandom('${e://Field/seed2}');</w:t>
      </w:r>
    </w:p>
    <w:p w14:paraId="2ED4FCE2" w14:textId="77777777" w:rsidR="00683308" w:rsidRPr="00D64C34" w:rsidRDefault="00683308" w:rsidP="00D632E0">
      <w:pPr>
        <w:spacing w:line="240" w:lineRule="auto"/>
        <w:ind w:left="720"/>
        <w:rPr>
          <w:rFonts w:ascii="Times New Roman" w:hAnsi="Times New Roman" w:cs="Times New Roman"/>
          <w:bCs/>
          <w:sz w:val="24"/>
          <w:szCs w:val="24"/>
        </w:rPr>
      </w:pPr>
    </w:p>
    <w:p w14:paraId="3BF62AB1"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var arr2 = [];</w:t>
      </w:r>
    </w:p>
    <w:p w14:paraId="6DD091CE"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while(arr2.length &lt; 4){</w:t>
      </w:r>
    </w:p>
    <w:p w14:paraId="75766CF1" w14:textId="4ABE470D"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lastRenderedPageBreak/>
        <w:t>var r2 = Math.floor(Math.random() * 20) + 1;</w:t>
      </w:r>
    </w:p>
    <w:p w14:paraId="5B3E42F9" w14:textId="4292F864"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if(arr2.indexOf(r2) === -1) arr2.push(r2);</w:t>
      </w:r>
    </w:p>
    <w:p w14:paraId="7E9C3A2C"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w:t>
      </w:r>
    </w:p>
    <w:p w14:paraId="4A70A385"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console.log(arr2);</w:t>
      </w:r>
    </w:p>
    <w:p w14:paraId="5E3DF0C5" w14:textId="77777777" w:rsidR="00683308" w:rsidRPr="00D64C34" w:rsidRDefault="00683308" w:rsidP="00D632E0">
      <w:pPr>
        <w:spacing w:line="240" w:lineRule="auto"/>
        <w:ind w:left="720"/>
        <w:rPr>
          <w:rFonts w:ascii="Times New Roman" w:hAnsi="Times New Roman" w:cs="Times New Roman"/>
          <w:bCs/>
          <w:sz w:val="24"/>
          <w:szCs w:val="24"/>
        </w:rPr>
      </w:pPr>
    </w:p>
    <w:p w14:paraId="094A8C0A"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Define dimensions</w:t>
      </w:r>
    </w:p>
    <w:p w14:paraId="0BEB0047" w14:textId="77777777" w:rsidR="00683308" w:rsidRPr="00D64C34" w:rsidRDefault="00683308" w:rsidP="00D632E0">
      <w:pPr>
        <w:spacing w:line="240" w:lineRule="auto"/>
        <w:ind w:left="720"/>
        <w:rPr>
          <w:rFonts w:ascii="Times New Roman" w:hAnsi="Times New Roman" w:cs="Times New Roman"/>
          <w:bCs/>
          <w:sz w:val="24"/>
          <w:szCs w:val="24"/>
        </w:rPr>
      </w:pPr>
    </w:p>
    <w:p w14:paraId="51765073"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var rand = Math.floor(Math.random()*((2) - 0 ));</w:t>
      </w:r>
    </w:p>
    <w:p w14:paraId="42F92F82" w14:textId="77777777" w:rsidR="00683308" w:rsidRPr="00D64C34" w:rsidRDefault="00683308" w:rsidP="00D632E0">
      <w:pPr>
        <w:spacing w:line="240" w:lineRule="auto"/>
        <w:ind w:left="720"/>
        <w:rPr>
          <w:rFonts w:ascii="Times New Roman" w:hAnsi="Times New Roman" w:cs="Times New Roman"/>
          <w:bCs/>
          <w:sz w:val="24"/>
          <w:szCs w:val="24"/>
        </w:rPr>
      </w:pPr>
    </w:p>
    <w:p w14:paraId="6CA05EFF"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Randomize dimension order, avoiding recency and primacy</w:t>
      </w:r>
    </w:p>
    <w:p w14:paraId="5F69557F"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xml:space="preserve"> for (i = 0; i &lt; 4; i++ ){</w:t>
      </w:r>
    </w:p>
    <w:p w14:paraId="6701C286"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xml:space="preserve"> var randd = Math.floor(Math.random()*((4 - i) - 0 ));</w:t>
      </w:r>
    </w:p>
    <w:p w14:paraId="49908345"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xml:space="preserve"> attributes2[i] = arr2[randd];</w:t>
      </w:r>
    </w:p>
    <w:p w14:paraId="4808B9D2"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xml:space="preserve"> arr2.splice(randd,1);</w:t>
      </w:r>
    </w:p>
    <w:p w14:paraId="11CD7945" w14:textId="77777777"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 xml:space="preserve"> }</w:t>
      </w:r>
    </w:p>
    <w:p w14:paraId="12B20697" w14:textId="77777777" w:rsidR="00683308" w:rsidRPr="00D64C34" w:rsidRDefault="00683308" w:rsidP="00D632E0">
      <w:pPr>
        <w:spacing w:line="240" w:lineRule="auto"/>
        <w:ind w:left="720"/>
        <w:rPr>
          <w:rFonts w:ascii="Times New Roman" w:hAnsi="Times New Roman" w:cs="Times New Roman"/>
          <w:bCs/>
          <w:sz w:val="24"/>
          <w:szCs w:val="24"/>
        </w:rPr>
      </w:pPr>
    </w:p>
    <w:p w14:paraId="63EF297D" w14:textId="4ACFB1BC" w:rsidR="00683308" w:rsidRPr="00D64C34" w:rsidRDefault="00683308"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lt;/script&gt;</w:t>
      </w:r>
    </w:p>
    <w:p w14:paraId="1CE24461" w14:textId="5A26F37A" w:rsidR="00683308" w:rsidRPr="00D64C34" w:rsidRDefault="00683308" w:rsidP="00D632E0">
      <w:pPr>
        <w:spacing w:line="240" w:lineRule="auto"/>
        <w:rPr>
          <w:rFonts w:ascii="Times New Roman" w:hAnsi="Times New Roman" w:cs="Times New Roman"/>
          <w:bCs/>
          <w:sz w:val="24"/>
          <w:szCs w:val="24"/>
        </w:rPr>
      </w:pPr>
    </w:p>
    <w:p w14:paraId="1E43E365" w14:textId="1F6C7E05" w:rsidR="000B2DF6" w:rsidRPr="00D64C34" w:rsidRDefault="000B2DF6"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INSERT THE FOLLOWING JAVASCRIPT TO INSERT THE RANDOMLY ASSIGNED NON-DECLINE EFFECT STUDY DESCRIPTION INTO AN EMBEDDED DATA FIELD]</w:t>
      </w:r>
    </w:p>
    <w:p w14:paraId="2357876F" w14:textId="77777777" w:rsidR="000B2DF6" w:rsidRPr="00D64C34" w:rsidRDefault="000B2DF6" w:rsidP="00D632E0">
      <w:pPr>
        <w:spacing w:line="240" w:lineRule="auto"/>
        <w:rPr>
          <w:rFonts w:ascii="Times New Roman" w:hAnsi="Times New Roman" w:cs="Times New Roman"/>
          <w:bCs/>
          <w:sz w:val="24"/>
          <w:szCs w:val="24"/>
        </w:rPr>
      </w:pPr>
    </w:p>
    <w:p w14:paraId="07932716"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Qualtrics.SurveyEngine.addOnload(function()</w:t>
      </w:r>
    </w:p>
    <w:p w14:paraId="334F3389"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w:t>
      </w:r>
    </w:p>
    <w:p w14:paraId="0078DF9F"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ab/>
        <w:t>this.setChoiceValue(1,arr2[1]);</w:t>
      </w:r>
    </w:p>
    <w:p w14:paraId="382789DD"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ab/>
        <w:t>this.setChoiceValue(2,arr2[2]);</w:t>
      </w:r>
    </w:p>
    <w:p w14:paraId="5FE0B87A" w14:textId="77777777"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ab/>
        <w:t>this.setChoiceValue(3,arr2[3]);</w:t>
      </w:r>
    </w:p>
    <w:p w14:paraId="79D87680" w14:textId="1073D1FE" w:rsidR="000B2DF6" w:rsidRPr="00D64C34" w:rsidRDefault="000B2DF6" w:rsidP="00D632E0">
      <w:pPr>
        <w:spacing w:line="240" w:lineRule="auto"/>
        <w:ind w:left="720"/>
        <w:rPr>
          <w:rFonts w:ascii="Times New Roman" w:hAnsi="Times New Roman" w:cs="Times New Roman"/>
          <w:bCs/>
          <w:sz w:val="24"/>
          <w:szCs w:val="24"/>
        </w:rPr>
      </w:pPr>
      <w:r w:rsidRPr="00D64C34">
        <w:rPr>
          <w:rFonts w:ascii="Times New Roman" w:hAnsi="Times New Roman" w:cs="Times New Roman"/>
          <w:bCs/>
          <w:sz w:val="24"/>
          <w:szCs w:val="24"/>
        </w:rPr>
        <w:t>});</w:t>
      </w:r>
    </w:p>
    <w:p w14:paraId="464BC9ED" w14:textId="77777777" w:rsidR="000B2DF6" w:rsidRPr="00D64C34" w:rsidRDefault="000B2DF6" w:rsidP="00D632E0">
      <w:pPr>
        <w:spacing w:line="240" w:lineRule="auto"/>
        <w:rPr>
          <w:rFonts w:ascii="Times New Roman" w:hAnsi="Times New Roman" w:cs="Times New Roman"/>
          <w:bCs/>
          <w:sz w:val="24"/>
          <w:szCs w:val="24"/>
        </w:rPr>
      </w:pPr>
    </w:p>
    <w:p w14:paraId="307A3BC6" w14:textId="77777777" w:rsidR="00335B4A" w:rsidRPr="00D64C34" w:rsidRDefault="00335B4A"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5C53F2E5" w14:textId="77777777" w:rsidR="00335B4A" w:rsidRPr="00D64C34" w:rsidRDefault="00335B4A"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4A0C32D7" w14:textId="77777777" w:rsidR="003B3F16" w:rsidRPr="00D64C34" w:rsidRDefault="003B3F16"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FORCE RESPONSE: PARTICIPANT CANNOT CONTINUE WITHOUT SELECTING A RESPONSE OPTION]</w:t>
      </w:r>
    </w:p>
    <w:p w14:paraId="1B9A1E79" w14:textId="77777777" w:rsidR="00335B4A" w:rsidRPr="00D64C34" w:rsidRDefault="00335B4A"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2A3122C8" w14:textId="2BC7A9FC" w:rsidR="00942897" w:rsidRPr="001A03D8" w:rsidRDefault="00D31711"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Do you have a PhD in psychology or not?</w:t>
      </w:r>
    </w:p>
    <w:p w14:paraId="2A3122C9" w14:textId="37D50AFD" w:rsidR="00942897" w:rsidRPr="00F60574" w:rsidRDefault="00D31711" w:rsidP="00D632E0">
      <w:pPr>
        <w:pStyle w:val="ListParagraph"/>
        <w:numPr>
          <w:ilvl w:val="0"/>
          <w:numId w:val="13"/>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Have a PhD in psychology</w:t>
      </w:r>
    </w:p>
    <w:p w14:paraId="2A3122CA" w14:textId="5779175F" w:rsidR="00942897" w:rsidRPr="00F60574" w:rsidRDefault="00D31711" w:rsidP="00D632E0">
      <w:pPr>
        <w:pStyle w:val="ListParagraph"/>
        <w:numPr>
          <w:ilvl w:val="0"/>
          <w:numId w:val="13"/>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 xml:space="preserve">Do not have a PhD in psychology </w:t>
      </w:r>
    </w:p>
    <w:p w14:paraId="2A3122CB" w14:textId="77777777" w:rsidR="00942897" w:rsidRPr="00D64C34" w:rsidRDefault="00942897" w:rsidP="00D632E0">
      <w:pPr>
        <w:spacing w:line="240" w:lineRule="auto"/>
        <w:rPr>
          <w:rFonts w:ascii="Times New Roman" w:hAnsi="Times New Roman" w:cs="Times New Roman"/>
          <w:bCs/>
          <w:sz w:val="24"/>
          <w:szCs w:val="24"/>
        </w:rPr>
      </w:pPr>
    </w:p>
    <w:p w14:paraId="3BEF7E0F" w14:textId="77777777" w:rsidR="00335B4A" w:rsidRPr="00D64C34" w:rsidRDefault="00335B4A"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6DC3E2F5" w14:textId="6216B847" w:rsidR="00335B4A" w:rsidRPr="00D64C34" w:rsidRDefault="00335B4A"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IF ‘Have a PhD in psychology’]</w:t>
      </w:r>
    </w:p>
    <w:p w14:paraId="153A93DB" w14:textId="5C167B80" w:rsidR="000800E6" w:rsidRPr="00885E71" w:rsidRDefault="000800E6" w:rsidP="00D632E0">
      <w:pPr>
        <w:spacing w:line="240" w:lineRule="auto"/>
        <w:rPr>
          <w:rFonts w:ascii="Times New Roman" w:hAnsi="Times New Roman" w:cs="Times New Roman"/>
          <w:b/>
          <w:sz w:val="24"/>
          <w:szCs w:val="24"/>
        </w:rPr>
      </w:pPr>
      <w:r w:rsidRPr="00885E71">
        <w:rPr>
          <w:rFonts w:ascii="Times New Roman" w:hAnsi="Times New Roman" w:cs="Times New Roman"/>
          <w:b/>
          <w:sz w:val="24"/>
          <w:szCs w:val="24"/>
        </w:rPr>
        <w:t>We thank you for your time spent taking this survey.</w:t>
      </w:r>
    </w:p>
    <w:p w14:paraId="248DB55B" w14:textId="77777777" w:rsidR="000800E6" w:rsidRPr="00885E71" w:rsidRDefault="000800E6" w:rsidP="00D632E0">
      <w:pPr>
        <w:spacing w:line="240" w:lineRule="auto"/>
        <w:rPr>
          <w:rFonts w:ascii="Times New Roman" w:hAnsi="Times New Roman" w:cs="Times New Roman"/>
          <w:b/>
          <w:sz w:val="24"/>
          <w:szCs w:val="24"/>
        </w:rPr>
      </w:pPr>
    </w:p>
    <w:p w14:paraId="7ABBD14D" w14:textId="77777777" w:rsidR="000800E6" w:rsidRPr="00885E71" w:rsidRDefault="000800E6" w:rsidP="00D632E0">
      <w:pPr>
        <w:spacing w:line="240" w:lineRule="auto"/>
        <w:rPr>
          <w:rFonts w:ascii="Times New Roman" w:hAnsi="Times New Roman" w:cs="Times New Roman"/>
          <w:b/>
          <w:sz w:val="24"/>
          <w:szCs w:val="24"/>
        </w:rPr>
      </w:pPr>
      <w:r w:rsidRPr="00885E71">
        <w:rPr>
          <w:rFonts w:ascii="Times New Roman" w:hAnsi="Times New Roman" w:cs="Times New Roman"/>
          <w:b/>
          <w:sz w:val="24"/>
          <w:szCs w:val="24"/>
        </w:rPr>
        <w:t>Your response has been recorded.</w:t>
      </w:r>
    </w:p>
    <w:p w14:paraId="0994B542" w14:textId="77777777" w:rsidR="000800E6" w:rsidRPr="00D64C34" w:rsidRDefault="000800E6" w:rsidP="00D632E0">
      <w:pPr>
        <w:spacing w:line="240" w:lineRule="auto"/>
        <w:rPr>
          <w:rFonts w:ascii="Times New Roman" w:hAnsi="Times New Roman" w:cs="Times New Roman"/>
          <w:bCs/>
          <w:sz w:val="24"/>
          <w:szCs w:val="24"/>
        </w:rPr>
      </w:pPr>
    </w:p>
    <w:p w14:paraId="28FA5FB9" w14:textId="77777777" w:rsidR="000800E6" w:rsidRPr="00D64C34" w:rsidRDefault="000800E6" w:rsidP="00C25CFD">
      <w:pPr>
        <w:keepNext/>
        <w:spacing w:line="240" w:lineRule="auto"/>
        <w:rPr>
          <w:rFonts w:ascii="Times New Roman" w:hAnsi="Times New Roman" w:cs="Times New Roman"/>
          <w:bCs/>
          <w:sz w:val="24"/>
          <w:szCs w:val="24"/>
        </w:rPr>
      </w:pPr>
      <w:r w:rsidRPr="00D64C34">
        <w:rPr>
          <w:rFonts w:ascii="Times New Roman" w:hAnsi="Times New Roman" w:cs="Times New Roman"/>
          <w:bCs/>
          <w:sz w:val="24"/>
          <w:szCs w:val="24"/>
        </w:rPr>
        <w:lastRenderedPageBreak/>
        <w:t>[NEW SCREEN]</w:t>
      </w:r>
    </w:p>
    <w:p w14:paraId="2836FF45" w14:textId="390258D3" w:rsidR="000800E6" w:rsidRPr="00D64C34" w:rsidRDefault="000800E6" w:rsidP="00C25CFD">
      <w:pPr>
        <w:keepNext/>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r w:rsidR="008E47EB" w:rsidRPr="00D64C34">
        <w:rPr>
          <w:rFonts w:ascii="Times New Roman" w:hAnsi="Times New Roman" w:cs="Times New Roman"/>
          <w:bCs/>
          <w:sz w:val="24"/>
          <w:szCs w:val="24"/>
        </w:rPr>
        <w:t>]</w:t>
      </w:r>
    </w:p>
    <w:p w14:paraId="19B3CC67" w14:textId="77777777" w:rsidR="003B3F16" w:rsidRPr="00D64C34" w:rsidRDefault="003B3F16" w:rsidP="00C25CFD">
      <w:pPr>
        <w:keepNext/>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FORCE RESPONSE: PARTICIPANT CANNOT CONTINUE WITHOUT SELECTING A RESPONSE OPTION]</w:t>
      </w:r>
    </w:p>
    <w:p w14:paraId="60EBC358" w14:textId="77777777" w:rsidR="000800E6" w:rsidRPr="00D64C34" w:rsidRDefault="000800E6" w:rsidP="00C25CFD">
      <w:pPr>
        <w:keepNext/>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2A3122DD" w14:textId="3274626E" w:rsidR="00942897" w:rsidRPr="001A03D8" w:rsidRDefault="00D31711"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Are you currently enrolled in a PhD program in psychology at a college or university, or not?</w:t>
      </w:r>
    </w:p>
    <w:p w14:paraId="2A3122DE" w14:textId="131340BD" w:rsidR="00942897" w:rsidRPr="00D64C34" w:rsidRDefault="00D31711" w:rsidP="00D632E0">
      <w:pPr>
        <w:pStyle w:val="ListParagraph"/>
        <w:numPr>
          <w:ilvl w:val="0"/>
          <w:numId w:val="6"/>
        </w:numPr>
        <w:ind w:left="567" w:hanging="283"/>
        <w:rPr>
          <w:rFonts w:ascii="Times New Roman" w:hAnsi="Times New Roman" w:cs="Times New Roman"/>
          <w:bCs/>
          <w:sz w:val="24"/>
          <w:szCs w:val="24"/>
        </w:rPr>
      </w:pPr>
      <w:r w:rsidRPr="00D64C34">
        <w:rPr>
          <w:rFonts w:ascii="Times New Roman" w:hAnsi="Times New Roman" w:cs="Times New Roman"/>
          <w:bCs/>
          <w:sz w:val="24"/>
          <w:szCs w:val="24"/>
        </w:rPr>
        <w:t xml:space="preserve">Am currently enrolled </w:t>
      </w:r>
    </w:p>
    <w:p w14:paraId="2A3122DF" w14:textId="210F321E" w:rsidR="00942897" w:rsidRPr="00D64C34" w:rsidRDefault="00D31711" w:rsidP="00D632E0">
      <w:pPr>
        <w:pStyle w:val="ListParagraph"/>
        <w:numPr>
          <w:ilvl w:val="0"/>
          <w:numId w:val="6"/>
        </w:numPr>
        <w:ind w:left="567" w:hanging="283"/>
        <w:rPr>
          <w:rFonts w:ascii="Times New Roman" w:hAnsi="Times New Roman" w:cs="Times New Roman"/>
          <w:bCs/>
          <w:sz w:val="24"/>
          <w:szCs w:val="24"/>
        </w:rPr>
      </w:pPr>
      <w:r w:rsidRPr="00D64C34">
        <w:rPr>
          <w:rFonts w:ascii="Times New Roman" w:hAnsi="Times New Roman" w:cs="Times New Roman"/>
          <w:bCs/>
          <w:sz w:val="24"/>
          <w:szCs w:val="24"/>
        </w:rPr>
        <w:t>Am not enrolled</w:t>
      </w:r>
    </w:p>
    <w:p w14:paraId="2A3122E0" w14:textId="77777777" w:rsidR="00942897" w:rsidRPr="00D64C34" w:rsidRDefault="00942897" w:rsidP="00D632E0">
      <w:pPr>
        <w:spacing w:line="240" w:lineRule="auto"/>
        <w:rPr>
          <w:rFonts w:ascii="Times New Roman" w:hAnsi="Times New Roman" w:cs="Times New Roman"/>
          <w:bCs/>
          <w:sz w:val="24"/>
          <w:szCs w:val="24"/>
        </w:rPr>
      </w:pPr>
    </w:p>
    <w:p w14:paraId="6A9A452D" w14:textId="46DD4BD2" w:rsidR="008E47EB" w:rsidRPr="00D64C34" w:rsidRDefault="008E47EB"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3B5CC450" w14:textId="77777777" w:rsidR="008E47EB" w:rsidRPr="00D64C34" w:rsidRDefault="008E47EB"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411B0A49" w14:textId="77777777" w:rsidR="003B3F16" w:rsidRPr="00D64C34" w:rsidRDefault="003B3F16"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FORCE RESPONSE: PARTICIPANT CANNOT CONTINUE WITHOUT SELECTING A RESPONSE OPTION]</w:t>
      </w:r>
    </w:p>
    <w:p w14:paraId="70E3F94A" w14:textId="77777777" w:rsidR="008E47EB" w:rsidRPr="00D64C34" w:rsidRDefault="008E47EB"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2A3122E5" w14:textId="73C56454" w:rsidR="00942897" w:rsidRPr="001A03D8" w:rsidRDefault="00D31711"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Have you ever taken a college or university course in psychology, or have you never done that?</w:t>
      </w:r>
    </w:p>
    <w:p w14:paraId="2A3122E6" w14:textId="1CA64C3E" w:rsidR="00942897" w:rsidRPr="00D64C34" w:rsidRDefault="00D31711" w:rsidP="00D632E0">
      <w:pPr>
        <w:pStyle w:val="ListParagraph"/>
        <w:numPr>
          <w:ilvl w:val="0"/>
          <w:numId w:val="9"/>
        </w:numPr>
        <w:ind w:left="426" w:hanging="142"/>
        <w:rPr>
          <w:rFonts w:ascii="Times New Roman" w:hAnsi="Times New Roman" w:cs="Times New Roman"/>
          <w:bCs/>
          <w:sz w:val="24"/>
          <w:szCs w:val="24"/>
        </w:rPr>
      </w:pPr>
      <w:r w:rsidRPr="00D64C34">
        <w:rPr>
          <w:rFonts w:ascii="Times New Roman" w:hAnsi="Times New Roman" w:cs="Times New Roman"/>
          <w:bCs/>
          <w:sz w:val="24"/>
          <w:szCs w:val="24"/>
        </w:rPr>
        <w:t xml:space="preserve">Have done that </w:t>
      </w:r>
    </w:p>
    <w:p w14:paraId="2A3122E7" w14:textId="73DFC347" w:rsidR="00942897" w:rsidRPr="00D64C34" w:rsidRDefault="00D31711" w:rsidP="00D632E0">
      <w:pPr>
        <w:pStyle w:val="ListParagraph"/>
        <w:numPr>
          <w:ilvl w:val="0"/>
          <w:numId w:val="9"/>
        </w:numPr>
        <w:ind w:left="426" w:hanging="142"/>
        <w:rPr>
          <w:rFonts w:ascii="Times New Roman" w:hAnsi="Times New Roman" w:cs="Times New Roman"/>
          <w:bCs/>
          <w:sz w:val="24"/>
          <w:szCs w:val="24"/>
        </w:rPr>
      </w:pPr>
      <w:r w:rsidRPr="00D64C34">
        <w:rPr>
          <w:rFonts w:ascii="Times New Roman" w:hAnsi="Times New Roman" w:cs="Times New Roman"/>
          <w:bCs/>
          <w:sz w:val="24"/>
          <w:szCs w:val="24"/>
        </w:rPr>
        <w:t>Have never done that</w:t>
      </w:r>
    </w:p>
    <w:p w14:paraId="2A3122E8" w14:textId="77777777" w:rsidR="00942897" w:rsidRPr="00D64C34" w:rsidRDefault="00942897" w:rsidP="00D632E0">
      <w:pPr>
        <w:spacing w:line="240" w:lineRule="auto"/>
        <w:rPr>
          <w:rFonts w:ascii="Times New Roman" w:hAnsi="Times New Roman" w:cs="Times New Roman"/>
          <w:bCs/>
          <w:sz w:val="24"/>
          <w:szCs w:val="24"/>
        </w:rPr>
      </w:pPr>
    </w:p>
    <w:p w14:paraId="3AEDA3CE" w14:textId="77777777" w:rsidR="008E47EB" w:rsidRPr="00D64C34" w:rsidRDefault="008E47EB"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49B1F705" w14:textId="77777777" w:rsidR="008E47EB" w:rsidRPr="00D64C34" w:rsidRDefault="008E47EB"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1A76F740" w14:textId="5B7A4FA5" w:rsidR="000610F4" w:rsidRPr="00D64C34" w:rsidRDefault="000610F4"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NO REQUEST OR FORCE RESPONSE: PARTICIPANT CAN CONTINUE WITHOUT SELECTING A RESPONSE OPTION]</w:t>
      </w:r>
    </w:p>
    <w:p w14:paraId="4B5E44D8" w14:textId="77777777" w:rsidR="008E47EB" w:rsidRPr="00D64C34" w:rsidRDefault="008E47EB"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2A3122F7" w14:textId="79DE2550" w:rsidR="00942897" w:rsidRPr="001A03D8" w:rsidRDefault="00D31711"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It is very important that you read each question carefully and think about your answer before you give it. We rely on our participants being thoughtful and taking this task seriously.</w:t>
      </w:r>
      <w:r w:rsidRPr="001A03D8">
        <w:rPr>
          <w:rFonts w:ascii="Times New Roman" w:hAnsi="Times New Roman" w:cs="Times New Roman"/>
          <w:b/>
          <w:sz w:val="24"/>
          <w:szCs w:val="24"/>
        </w:rPr>
        <w:br/>
      </w:r>
      <w:r w:rsidRPr="001A03D8">
        <w:rPr>
          <w:rFonts w:ascii="Times New Roman" w:hAnsi="Times New Roman" w:cs="Times New Roman"/>
          <w:b/>
          <w:sz w:val="24"/>
          <w:szCs w:val="24"/>
        </w:rPr>
        <w:br/>
        <w:t>Would you commit to reading each question carefully and thinking about your answer before you give it?</w:t>
      </w:r>
    </w:p>
    <w:p w14:paraId="2A3122F8" w14:textId="66EC082D" w:rsidR="00942897" w:rsidRPr="00D64C34" w:rsidRDefault="00D31711" w:rsidP="00D632E0">
      <w:pPr>
        <w:pStyle w:val="ListParagraph"/>
        <w:numPr>
          <w:ilvl w:val="0"/>
          <w:numId w:val="11"/>
        </w:numPr>
        <w:ind w:left="567" w:hanging="425"/>
        <w:rPr>
          <w:rFonts w:ascii="Times New Roman" w:hAnsi="Times New Roman" w:cs="Times New Roman"/>
          <w:bCs/>
          <w:sz w:val="24"/>
          <w:szCs w:val="24"/>
        </w:rPr>
      </w:pPr>
      <w:r w:rsidRPr="00D64C34">
        <w:rPr>
          <w:rFonts w:ascii="Times New Roman" w:hAnsi="Times New Roman" w:cs="Times New Roman"/>
          <w:bCs/>
          <w:sz w:val="24"/>
          <w:szCs w:val="24"/>
        </w:rPr>
        <w:t>I commit to reading each question carefully and thinking about my answer before I give it</w:t>
      </w:r>
    </w:p>
    <w:p w14:paraId="2A3122F9" w14:textId="77658753" w:rsidR="00942897" w:rsidRPr="00D64C34" w:rsidRDefault="00D31711" w:rsidP="00D632E0">
      <w:pPr>
        <w:pStyle w:val="ListParagraph"/>
        <w:numPr>
          <w:ilvl w:val="0"/>
          <w:numId w:val="11"/>
        </w:numPr>
        <w:ind w:left="567" w:hanging="425"/>
        <w:rPr>
          <w:rFonts w:ascii="Times New Roman" w:hAnsi="Times New Roman" w:cs="Times New Roman"/>
          <w:bCs/>
          <w:sz w:val="24"/>
          <w:szCs w:val="24"/>
        </w:rPr>
      </w:pPr>
      <w:r w:rsidRPr="00D64C34">
        <w:rPr>
          <w:rFonts w:ascii="Times New Roman" w:hAnsi="Times New Roman" w:cs="Times New Roman"/>
          <w:bCs/>
          <w:sz w:val="24"/>
          <w:szCs w:val="24"/>
        </w:rPr>
        <w:t xml:space="preserve">I do not commit to reading each question carefully and thinking about my answer before I give it, but I will participate anyway </w:t>
      </w:r>
    </w:p>
    <w:p w14:paraId="2A3122FA" w14:textId="77777777" w:rsidR="00942897" w:rsidRPr="00D64C34" w:rsidRDefault="00942897" w:rsidP="00D632E0">
      <w:pPr>
        <w:spacing w:line="240" w:lineRule="auto"/>
        <w:rPr>
          <w:rFonts w:ascii="Times New Roman" w:hAnsi="Times New Roman" w:cs="Times New Roman"/>
          <w:bCs/>
          <w:sz w:val="24"/>
          <w:szCs w:val="24"/>
        </w:rPr>
      </w:pPr>
    </w:p>
    <w:p w14:paraId="3408B8BD" w14:textId="77777777" w:rsidR="008E47EB" w:rsidRPr="00D64C34" w:rsidRDefault="008E47EB"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4DA40A58" w14:textId="77777777" w:rsidR="008E47EB" w:rsidRPr="00D64C34" w:rsidRDefault="008E47EB"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530B9E73" w14:textId="736104DD" w:rsidR="008E47EB" w:rsidRPr="00D64C34" w:rsidRDefault="00D31711"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You will now read about six research studies that have been conducted in the past.</w:t>
      </w:r>
    </w:p>
    <w:p w14:paraId="19C6821A" w14:textId="77777777" w:rsidR="008E47EB" w:rsidRPr="00D64C34" w:rsidRDefault="008E47EB" w:rsidP="00D632E0">
      <w:pPr>
        <w:spacing w:line="240" w:lineRule="auto"/>
        <w:rPr>
          <w:rFonts w:ascii="Times New Roman" w:hAnsi="Times New Roman" w:cs="Times New Roman"/>
          <w:bCs/>
          <w:sz w:val="24"/>
          <w:szCs w:val="24"/>
        </w:rPr>
      </w:pPr>
    </w:p>
    <w:p w14:paraId="294AAA15" w14:textId="77777777" w:rsidR="008E47EB" w:rsidRPr="00D64C34" w:rsidRDefault="00D31711"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For each of the six studies, you will read a short description of what the researchers were trying to study and how they chose to study it.</w:t>
      </w:r>
    </w:p>
    <w:p w14:paraId="2D7D31B6" w14:textId="77777777" w:rsidR="008E47EB" w:rsidRPr="00D64C34" w:rsidRDefault="008E47EB" w:rsidP="00D632E0">
      <w:pPr>
        <w:spacing w:line="240" w:lineRule="auto"/>
        <w:rPr>
          <w:rFonts w:ascii="Times New Roman" w:hAnsi="Times New Roman" w:cs="Times New Roman"/>
          <w:bCs/>
          <w:sz w:val="24"/>
          <w:szCs w:val="24"/>
        </w:rPr>
      </w:pPr>
    </w:p>
    <w:p w14:paraId="4883F21F" w14:textId="77777777" w:rsidR="008E47EB" w:rsidRPr="00D64C34" w:rsidRDefault="00D31711"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After reading the description of a study, we will present three possible results of the study and ask you to select which of these you think the researchers found.</w:t>
      </w:r>
    </w:p>
    <w:p w14:paraId="19CE0EB5" w14:textId="77777777" w:rsidR="008E47EB" w:rsidRPr="00D64C34" w:rsidRDefault="008E47EB" w:rsidP="00D632E0">
      <w:pPr>
        <w:spacing w:line="240" w:lineRule="auto"/>
        <w:rPr>
          <w:rFonts w:ascii="Times New Roman" w:hAnsi="Times New Roman" w:cs="Times New Roman"/>
          <w:bCs/>
          <w:sz w:val="24"/>
          <w:szCs w:val="24"/>
        </w:rPr>
      </w:pPr>
    </w:p>
    <w:p w14:paraId="62D3EC12" w14:textId="77777777" w:rsidR="008E47EB" w:rsidRPr="00D64C34" w:rsidRDefault="00D31711"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lastRenderedPageBreak/>
        <w:t>We will also ask whether you think that researchers from a different team would find the same results if they studied the same question in the same way.</w:t>
      </w:r>
    </w:p>
    <w:p w14:paraId="63B8B9E9" w14:textId="77777777" w:rsidR="008E47EB" w:rsidRPr="00D64C34" w:rsidRDefault="008E47EB" w:rsidP="00D632E0">
      <w:pPr>
        <w:spacing w:line="240" w:lineRule="auto"/>
        <w:rPr>
          <w:rFonts w:ascii="Times New Roman" w:hAnsi="Times New Roman" w:cs="Times New Roman"/>
          <w:bCs/>
          <w:sz w:val="24"/>
          <w:szCs w:val="24"/>
        </w:rPr>
      </w:pPr>
    </w:p>
    <w:p w14:paraId="791386C0" w14:textId="77777777" w:rsidR="008E47EB" w:rsidRPr="00D64C34" w:rsidRDefault="00D31711"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If a result is accurate, other researchers should be able to find the same result if they study the same question in the same way. However, that is not always the case because some results are based on coincidence, poorly designed studies, or poorly executed studies.</w:t>
      </w:r>
    </w:p>
    <w:p w14:paraId="1D54B20D" w14:textId="77777777" w:rsidR="008E47EB" w:rsidRPr="00D64C34" w:rsidRDefault="008E47EB" w:rsidP="00D632E0">
      <w:pPr>
        <w:spacing w:line="240" w:lineRule="auto"/>
        <w:rPr>
          <w:rFonts w:ascii="Times New Roman" w:hAnsi="Times New Roman" w:cs="Times New Roman"/>
          <w:bCs/>
          <w:sz w:val="24"/>
          <w:szCs w:val="24"/>
        </w:rPr>
      </w:pPr>
    </w:p>
    <w:p w14:paraId="2A312307" w14:textId="7D255C59" w:rsidR="00942897" w:rsidRPr="00D64C34" w:rsidRDefault="00D31711"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Please click the ‘Continue’ bottom in the right-hand corner of your screen to read the first study description.</w:t>
      </w:r>
    </w:p>
    <w:p w14:paraId="2D078200" w14:textId="77777777" w:rsidR="00D64C34" w:rsidRDefault="00D64C34" w:rsidP="00D632E0">
      <w:pPr>
        <w:spacing w:line="240" w:lineRule="auto"/>
        <w:rPr>
          <w:rFonts w:ascii="Times New Roman" w:hAnsi="Times New Roman" w:cs="Times New Roman"/>
          <w:bCs/>
          <w:sz w:val="24"/>
          <w:szCs w:val="24"/>
        </w:rPr>
      </w:pPr>
    </w:p>
    <w:p w14:paraId="3A4BF805" w14:textId="1A79B33B" w:rsidR="00D64C34" w:rsidRDefault="00D64C34" w:rsidP="00D632E0">
      <w:pPr>
        <w:spacing w:line="240" w:lineRule="auto"/>
        <w:rPr>
          <w:rFonts w:ascii="Times New Roman" w:hAnsi="Times New Roman" w:cs="Times New Roman"/>
          <w:b/>
          <w:sz w:val="24"/>
          <w:szCs w:val="24"/>
        </w:rPr>
      </w:pPr>
      <w:r w:rsidRPr="00D64C34">
        <w:rPr>
          <w:rFonts w:ascii="Times New Roman" w:hAnsi="Times New Roman" w:cs="Times New Roman"/>
          <w:b/>
          <w:sz w:val="24"/>
          <w:szCs w:val="24"/>
        </w:rPr>
        <w:t xml:space="preserve">[RANDOMLY ASSIGN </w:t>
      </w:r>
      <w:r w:rsidR="00020B6C">
        <w:rPr>
          <w:rFonts w:ascii="Times New Roman" w:hAnsi="Times New Roman" w:cs="Times New Roman"/>
          <w:b/>
          <w:sz w:val="24"/>
          <w:szCs w:val="24"/>
        </w:rPr>
        <w:t xml:space="preserve">THE ORDER </w:t>
      </w:r>
      <w:r w:rsidR="008B3952">
        <w:rPr>
          <w:rFonts w:ascii="Times New Roman" w:hAnsi="Times New Roman" w:cs="Times New Roman"/>
          <w:b/>
          <w:sz w:val="24"/>
          <w:szCs w:val="24"/>
        </w:rPr>
        <w:t>OF WHICH</w:t>
      </w:r>
      <w:r w:rsidR="00020B6C">
        <w:rPr>
          <w:rFonts w:ascii="Times New Roman" w:hAnsi="Times New Roman" w:cs="Times New Roman"/>
          <w:b/>
          <w:sz w:val="24"/>
          <w:szCs w:val="24"/>
        </w:rPr>
        <w:t xml:space="preserve"> EACH OF THE SIX STUDY DESCRIPTIONS DRAWN</w:t>
      </w:r>
      <w:r w:rsidR="008B3952">
        <w:rPr>
          <w:rFonts w:ascii="Times New Roman" w:hAnsi="Times New Roman" w:cs="Times New Roman"/>
          <w:b/>
          <w:sz w:val="24"/>
          <w:szCs w:val="24"/>
        </w:rPr>
        <w:t xml:space="preserve"> WILL BE EVALUATED FOR EACH PARTICIPANT</w:t>
      </w:r>
      <w:r w:rsidRPr="00D64C34">
        <w:rPr>
          <w:rFonts w:ascii="Times New Roman" w:hAnsi="Times New Roman" w:cs="Times New Roman"/>
          <w:b/>
          <w:sz w:val="24"/>
          <w:szCs w:val="24"/>
        </w:rPr>
        <w:t>]</w:t>
      </w:r>
    </w:p>
    <w:p w14:paraId="140E3D21" w14:textId="77777777" w:rsidR="005A32C0" w:rsidRPr="005A32C0" w:rsidRDefault="005A32C0" w:rsidP="00D632E0">
      <w:pPr>
        <w:spacing w:line="240" w:lineRule="auto"/>
        <w:rPr>
          <w:rFonts w:ascii="Times New Roman" w:hAnsi="Times New Roman" w:cs="Times New Roman"/>
          <w:b/>
          <w:sz w:val="24"/>
          <w:szCs w:val="24"/>
        </w:rPr>
      </w:pPr>
    </w:p>
    <w:p w14:paraId="19F4319C" w14:textId="14130FA5" w:rsidR="00D64C34" w:rsidRPr="00D64C34" w:rsidRDefault="00D64C34"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481FEE2F" w14:textId="77777777" w:rsidR="00D64C34" w:rsidRPr="00D64C34" w:rsidRDefault="00D64C34"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5BE2EB7F" w14:textId="5D19896A" w:rsidR="0035188A" w:rsidRPr="00D64C34" w:rsidRDefault="0035188A"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w:t>
      </w:r>
      <w:r w:rsidR="00911EA8">
        <w:rPr>
          <w:rFonts w:ascii="Times New Roman" w:hAnsi="Times New Roman" w:cs="Times New Roman"/>
          <w:bCs/>
          <w:sz w:val="24"/>
          <w:szCs w:val="24"/>
        </w:rPr>
        <w:t xml:space="preserve"> CONTINUE WITHOUT PROVIDING A RESPONSE</w:t>
      </w:r>
      <w:r>
        <w:rPr>
          <w:rFonts w:ascii="Times New Roman" w:hAnsi="Times New Roman" w:cs="Times New Roman"/>
          <w:bCs/>
          <w:sz w:val="24"/>
          <w:szCs w:val="24"/>
        </w:rPr>
        <w:t>]</w:t>
      </w:r>
    </w:p>
    <w:p w14:paraId="3EBC22A7" w14:textId="6314F6D6" w:rsidR="005A32C0" w:rsidRPr="00D3552D" w:rsidRDefault="00D64C34"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r w:rsidR="00D3552D">
        <w:rPr>
          <w:rFonts w:ascii="Times New Roman" w:hAnsi="Times New Roman" w:cs="Times New Roman"/>
          <w:bCs/>
          <w:sz w:val="24"/>
          <w:szCs w:val="24"/>
        </w:rPr>
        <w:t xml:space="preserve">: </w:t>
      </w:r>
      <w:r w:rsidR="005A32C0" w:rsidRPr="00D64C34">
        <w:rPr>
          <w:rFonts w:ascii="Times New Roman" w:hAnsi="Times New Roman" w:cs="Times New Roman"/>
          <w:b/>
          <w:sz w:val="24"/>
          <w:szCs w:val="24"/>
        </w:rPr>
        <w:t xml:space="preserve">RANDOMLY ASSIGN </w:t>
      </w:r>
      <w:r w:rsidR="005A32C0">
        <w:rPr>
          <w:rFonts w:ascii="Times New Roman" w:hAnsi="Times New Roman" w:cs="Times New Roman"/>
          <w:b/>
          <w:sz w:val="24"/>
          <w:szCs w:val="24"/>
        </w:rPr>
        <w:t>THE ORDER OF THE THREE RESPONSE OPTIONS</w:t>
      </w:r>
      <w:r w:rsidR="005A32C0" w:rsidRPr="00D64C34">
        <w:rPr>
          <w:rFonts w:ascii="Times New Roman" w:hAnsi="Times New Roman" w:cs="Times New Roman"/>
          <w:b/>
          <w:sz w:val="24"/>
          <w:szCs w:val="24"/>
        </w:rPr>
        <w:t>]</w:t>
      </w:r>
    </w:p>
    <w:p w14:paraId="6E30F37A" w14:textId="77777777" w:rsidR="00C25CFD" w:rsidRDefault="00C25CFD" w:rsidP="00D632E0">
      <w:pPr>
        <w:spacing w:line="240" w:lineRule="auto"/>
        <w:rPr>
          <w:rFonts w:ascii="Times New Roman" w:hAnsi="Times New Roman" w:cs="Times New Roman"/>
          <w:b/>
          <w:sz w:val="24"/>
          <w:szCs w:val="24"/>
        </w:rPr>
      </w:pPr>
    </w:p>
    <w:p w14:paraId="207E6CC8" w14:textId="425C68E5" w:rsidR="00B7763E" w:rsidRPr="001A03D8" w:rsidRDefault="00D31711"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What the researchers wanted to study:</w:t>
      </w:r>
      <w:r w:rsidRPr="001A03D8">
        <w:rPr>
          <w:rFonts w:ascii="Times New Roman" w:hAnsi="Times New Roman" w:cs="Times New Roman"/>
          <w:b/>
          <w:sz w:val="24"/>
          <w:szCs w:val="24"/>
        </w:rPr>
        <w:br/>
        <w:t xml:space="preserve"> </w:t>
      </w:r>
    </w:p>
    <w:p w14:paraId="4DD9E758" w14:textId="2D335810" w:rsidR="007E1F39" w:rsidRDefault="00B7763E" w:rsidP="00D632E0">
      <w:pPr>
        <w:spacing w:line="240" w:lineRule="auto"/>
        <w:rPr>
          <w:rFonts w:ascii="Times New Roman" w:hAnsi="Times New Roman" w:cs="Times New Roman"/>
          <w:bCs/>
          <w:sz w:val="24"/>
          <w:szCs w:val="24"/>
        </w:rPr>
      </w:pPr>
      <w:r>
        <w:rPr>
          <w:rFonts w:ascii="Times New Roman" w:hAnsi="Times New Roman" w:cs="Times New Roman"/>
          <w:bCs/>
          <w:sz w:val="24"/>
          <w:szCs w:val="24"/>
        </w:rPr>
        <w:t>[STUDY DESCRIPTION 1</w:t>
      </w:r>
      <w:r w:rsidR="00732394">
        <w:rPr>
          <w:rFonts w:ascii="Times New Roman" w:hAnsi="Times New Roman" w:cs="Times New Roman"/>
          <w:bCs/>
          <w:sz w:val="24"/>
          <w:szCs w:val="24"/>
        </w:rPr>
        <w:t xml:space="preserve"> – NOT BOLDED FONT</w:t>
      </w:r>
      <w:r>
        <w:rPr>
          <w:rFonts w:ascii="Times New Roman" w:hAnsi="Times New Roman" w:cs="Times New Roman"/>
          <w:bCs/>
          <w:sz w:val="24"/>
          <w:szCs w:val="24"/>
        </w:rPr>
        <w:t>]</w:t>
      </w:r>
      <w:r w:rsidR="00D31711" w:rsidRPr="00D64C34">
        <w:rPr>
          <w:rFonts w:ascii="Times New Roman" w:hAnsi="Times New Roman" w:cs="Times New Roman"/>
          <w:bCs/>
          <w:sz w:val="24"/>
          <w:szCs w:val="24"/>
        </w:rPr>
        <w:br/>
      </w:r>
      <w:r w:rsidR="00D31711" w:rsidRPr="00D64C34">
        <w:rPr>
          <w:rFonts w:ascii="Times New Roman" w:hAnsi="Times New Roman" w:cs="Times New Roman"/>
          <w:bCs/>
          <w:sz w:val="24"/>
          <w:szCs w:val="24"/>
        </w:rPr>
        <w:br/>
      </w:r>
      <w:r w:rsidR="00D31711" w:rsidRPr="001A03D8">
        <w:rPr>
          <w:rFonts w:ascii="Times New Roman" w:hAnsi="Times New Roman" w:cs="Times New Roman"/>
          <w:b/>
          <w:sz w:val="24"/>
          <w:szCs w:val="24"/>
        </w:rPr>
        <w:t>How the researchers studied it:</w:t>
      </w:r>
      <w:r w:rsidR="00D31711" w:rsidRPr="001A03D8">
        <w:rPr>
          <w:rFonts w:ascii="Times New Roman" w:hAnsi="Times New Roman" w:cs="Times New Roman"/>
          <w:b/>
          <w:sz w:val="24"/>
          <w:szCs w:val="24"/>
        </w:rPr>
        <w:br/>
      </w:r>
    </w:p>
    <w:p w14:paraId="2A312318" w14:textId="57FB3AE5" w:rsidR="00942897" w:rsidRPr="00D64C34" w:rsidRDefault="00732394" w:rsidP="00D632E0">
      <w:pPr>
        <w:spacing w:line="240" w:lineRule="auto"/>
        <w:rPr>
          <w:rFonts w:ascii="Times New Roman" w:hAnsi="Times New Roman" w:cs="Times New Roman"/>
          <w:bCs/>
          <w:sz w:val="24"/>
          <w:szCs w:val="24"/>
        </w:rPr>
      </w:pPr>
      <w:r>
        <w:rPr>
          <w:rFonts w:ascii="Times New Roman" w:hAnsi="Times New Roman" w:cs="Times New Roman"/>
          <w:bCs/>
          <w:sz w:val="24"/>
          <w:szCs w:val="24"/>
        </w:rPr>
        <w:t>[STUDY DESCRIPTION 1 – NOT BOLDED FONT]</w:t>
      </w:r>
      <w:r w:rsidRPr="00D64C34">
        <w:rPr>
          <w:rFonts w:ascii="Times New Roman" w:hAnsi="Times New Roman" w:cs="Times New Roman"/>
          <w:bCs/>
          <w:sz w:val="24"/>
          <w:szCs w:val="24"/>
        </w:rPr>
        <w:br/>
      </w:r>
    </w:p>
    <w:p w14:paraId="30080AB5" w14:textId="659C867F" w:rsidR="00F60574" w:rsidRPr="001A03D8" w:rsidRDefault="00D31711"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What do you think the results of the study were?</w:t>
      </w:r>
    </w:p>
    <w:p w14:paraId="2A31231E" w14:textId="24937CC1" w:rsidR="00942897" w:rsidRPr="00F60574" w:rsidRDefault="003F6A10"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w:t>
      </w:r>
      <w:r w:rsidR="00F60574" w:rsidRPr="00F60574">
        <w:rPr>
          <w:rFonts w:ascii="Times New Roman" w:hAnsi="Times New Roman" w:cs="Times New Roman"/>
          <w:bCs/>
          <w:sz w:val="24"/>
          <w:szCs w:val="24"/>
        </w:rPr>
        <w:t xml:space="preserve">RESPONSE OPTION 1 STUDY DESCRIPTION </w:t>
      </w:r>
      <w:r w:rsidRPr="00F60574">
        <w:rPr>
          <w:rFonts w:ascii="Times New Roman" w:hAnsi="Times New Roman" w:cs="Times New Roman"/>
          <w:bCs/>
          <w:sz w:val="24"/>
          <w:szCs w:val="24"/>
        </w:rPr>
        <w:t>1</w:t>
      </w:r>
      <w:r w:rsidR="00732394">
        <w:rPr>
          <w:rFonts w:ascii="Times New Roman" w:hAnsi="Times New Roman" w:cs="Times New Roman"/>
          <w:bCs/>
          <w:sz w:val="24"/>
          <w:szCs w:val="24"/>
        </w:rPr>
        <w:t xml:space="preserve"> – NOT BOLDED FONT</w:t>
      </w:r>
      <w:r w:rsidRPr="00F60574">
        <w:rPr>
          <w:rFonts w:ascii="Times New Roman" w:hAnsi="Times New Roman" w:cs="Times New Roman"/>
          <w:bCs/>
          <w:sz w:val="24"/>
          <w:szCs w:val="24"/>
        </w:rPr>
        <w:t>]</w:t>
      </w:r>
    </w:p>
    <w:p w14:paraId="05E64728" w14:textId="652175C3" w:rsidR="00F60574" w:rsidRPr="00F60574" w:rsidRDefault="00F60574"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RESPONSE OPTION 2 STUDY DESCRIPTION 1</w:t>
      </w:r>
      <w:r w:rsidR="00732394">
        <w:rPr>
          <w:rFonts w:ascii="Times New Roman" w:hAnsi="Times New Roman" w:cs="Times New Roman"/>
          <w:bCs/>
          <w:sz w:val="24"/>
          <w:szCs w:val="24"/>
        </w:rPr>
        <w:t xml:space="preserve"> – NOT BOLDED FONT</w:t>
      </w:r>
      <w:r w:rsidRPr="00F60574">
        <w:rPr>
          <w:rFonts w:ascii="Times New Roman" w:hAnsi="Times New Roman" w:cs="Times New Roman"/>
          <w:bCs/>
          <w:sz w:val="24"/>
          <w:szCs w:val="24"/>
        </w:rPr>
        <w:t>]</w:t>
      </w:r>
    </w:p>
    <w:p w14:paraId="481D0DE1" w14:textId="4FAFB6E5" w:rsidR="00F60574" w:rsidRPr="00F60574" w:rsidRDefault="00F60574"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RESPONSE OPTION 3 STUDY DESCRIPTION 1</w:t>
      </w:r>
      <w:r w:rsidR="00732394">
        <w:rPr>
          <w:rFonts w:ascii="Times New Roman" w:hAnsi="Times New Roman" w:cs="Times New Roman"/>
          <w:bCs/>
          <w:sz w:val="24"/>
          <w:szCs w:val="24"/>
        </w:rPr>
        <w:t xml:space="preserve"> – NOT BOLDED FONT</w:t>
      </w:r>
      <w:r w:rsidRPr="00F60574">
        <w:rPr>
          <w:rFonts w:ascii="Times New Roman" w:hAnsi="Times New Roman" w:cs="Times New Roman"/>
          <w:bCs/>
          <w:sz w:val="24"/>
          <w:szCs w:val="24"/>
        </w:rPr>
        <w:t>]</w:t>
      </w:r>
    </w:p>
    <w:p w14:paraId="2A312321" w14:textId="77777777" w:rsidR="00942897" w:rsidRPr="00D64C34" w:rsidRDefault="00942897" w:rsidP="00D632E0">
      <w:pPr>
        <w:spacing w:line="240" w:lineRule="auto"/>
        <w:rPr>
          <w:rFonts w:ascii="Times New Roman" w:hAnsi="Times New Roman" w:cs="Times New Roman"/>
          <w:bCs/>
          <w:sz w:val="24"/>
          <w:szCs w:val="24"/>
        </w:rPr>
      </w:pPr>
    </w:p>
    <w:p w14:paraId="287D9314" w14:textId="77777777" w:rsidR="00642759" w:rsidRPr="00D64C34" w:rsidRDefault="00642759"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7480341D" w14:textId="77777777" w:rsidR="00642759" w:rsidRPr="00D64C34" w:rsidRDefault="00642759"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533B504B" w14:textId="77777777" w:rsidR="00D3552D" w:rsidRPr="00D64C34" w:rsidRDefault="00D3552D" w:rsidP="00D3552D">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225D9106" w14:textId="28FA5929" w:rsidR="00D3552D" w:rsidRDefault="00642759"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2A312330" w14:textId="39952EEC" w:rsidR="00942897" w:rsidRPr="001A03D8" w:rsidRDefault="00D31711"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How well did you understand the study description you just read?</w:t>
      </w:r>
    </w:p>
    <w:p w14:paraId="2A312331" w14:textId="1B6B6027" w:rsidR="00942897" w:rsidRPr="00846324" w:rsidRDefault="00D31711"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Extremely well</w:t>
      </w:r>
    </w:p>
    <w:p w14:paraId="2A312332" w14:textId="0154734A" w:rsidR="00942897" w:rsidRPr="00846324" w:rsidRDefault="00D31711"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 xml:space="preserve">Very well </w:t>
      </w:r>
    </w:p>
    <w:p w14:paraId="2A312333" w14:textId="127E9F32" w:rsidR="00942897" w:rsidRPr="00846324" w:rsidRDefault="00D31711"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Moderately well</w:t>
      </w:r>
    </w:p>
    <w:p w14:paraId="2A312334" w14:textId="04A75CB7" w:rsidR="00942897" w:rsidRPr="00846324" w:rsidRDefault="00D31711"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Slightly well</w:t>
      </w:r>
    </w:p>
    <w:p w14:paraId="2A312335" w14:textId="60A70186" w:rsidR="00942897" w:rsidRPr="00846324" w:rsidRDefault="00D31711"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 xml:space="preserve">Not at all well </w:t>
      </w:r>
    </w:p>
    <w:p w14:paraId="2A312336" w14:textId="77777777" w:rsidR="00942897" w:rsidRPr="00D64C34" w:rsidRDefault="00942897" w:rsidP="00D632E0">
      <w:pPr>
        <w:spacing w:line="240" w:lineRule="auto"/>
        <w:rPr>
          <w:rFonts w:ascii="Times New Roman" w:hAnsi="Times New Roman" w:cs="Times New Roman"/>
          <w:bCs/>
          <w:sz w:val="24"/>
          <w:szCs w:val="24"/>
        </w:rPr>
      </w:pPr>
    </w:p>
    <w:p w14:paraId="30236333" w14:textId="77777777" w:rsidR="00642759" w:rsidRPr="00D64C34" w:rsidRDefault="00642759"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lastRenderedPageBreak/>
        <w:t>[NEW SCREEN]</w:t>
      </w:r>
    </w:p>
    <w:p w14:paraId="58A166FB" w14:textId="77777777" w:rsidR="00642759" w:rsidRPr="00D64C34" w:rsidRDefault="00642759"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7DEFD826" w14:textId="77777777" w:rsidR="00D632E0" w:rsidRPr="00D64C34" w:rsidRDefault="00D632E0"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42F881A7" w14:textId="77777777" w:rsidR="00642759" w:rsidRDefault="00642759"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2A312345" w14:textId="2EE5F8D9" w:rsidR="00942897" w:rsidRPr="001A03D8" w:rsidRDefault="00D31711"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How sure are you that you selected the results that the researchers actually found?</w:t>
      </w:r>
    </w:p>
    <w:p w14:paraId="2A312346" w14:textId="4D8773FB" w:rsidR="00942897" w:rsidRPr="00250D2F" w:rsidRDefault="00D31711"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Extremely sure</w:t>
      </w:r>
    </w:p>
    <w:p w14:paraId="2A312347" w14:textId="60793481" w:rsidR="00942897" w:rsidRPr="00250D2F" w:rsidRDefault="00D31711"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 xml:space="preserve">Very sure </w:t>
      </w:r>
    </w:p>
    <w:p w14:paraId="2A312348" w14:textId="353983BC" w:rsidR="00942897" w:rsidRPr="00250D2F" w:rsidRDefault="00D31711"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Moderately sure</w:t>
      </w:r>
    </w:p>
    <w:p w14:paraId="2A312349" w14:textId="1AA5959E" w:rsidR="00942897" w:rsidRPr="00250D2F" w:rsidRDefault="00D31711"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Slightly sure</w:t>
      </w:r>
    </w:p>
    <w:p w14:paraId="2A31234A" w14:textId="5D699102" w:rsidR="00942897" w:rsidRPr="00250D2F" w:rsidRDefault="00D31711"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 xml:space="preserve">Not at all sure </w:t>
      </w:r>
    </w:p>
    <w:p w14:paraId="2A31234B" w14:textId="77777777" w:rsidR="00942897" w:rsidRPr="00D64C34" w:rsidRDefault="00942897" w:rsidP="00D632E0">
      <w:pPr>
        <w:spacing w:line="240" w:lineRule="auto"/>
        <w:rPr>
          <w:rFonts w:ascii="Times New Roman" w:hAnsi="Times New Roman" w:cs="Times New Roman"/>
          <w:bCs/>
          <w:sz w:val="24"/>
          <w:szCs w:val="24"/>
        </w:rPr>
      </w:pPr>
    </w:p>
    <w:p w14:paraId="5D7B8F8A" w14:textId="77777777" w:rsidR="00AD4C86" w:rsidRPr="00D64C34" w:rsidRDefault="00AD4C86"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683E85D6" w14:textId="77777777" w:rsidR="00AD4C86" w:rsidRPr="00D64C34" w:rsidRDefault="00AD4C86"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5400B568" w14:textId="77777777" w:rsidR="00D632E0" w:rsidRPr="00D64C34" w:rsidRDefault="00D632E0"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41A14160" w14:textId="77777777" w:rsidR="00AD4C86" w:rsidRDefault="00AD4C86"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5CCF5496" w14:textId="77777777" w:rsidR="00D632E0" w:rsidRDefault="00D632E0" w:rsidP="00D632E0">
      <w:pPr>
        <w:spacing w:line="240" w:lineRule="auto"/>
        <w:rPr>
          <w:rFonts w:ascii="Times New Roman" w:hAnsi="Times New Roman" w:cs="Times New Roman"/>
          <w:bCs/>
          <w:sz w:val="24"/>
          <w:szCs w:val="24"/>
        </w:rPr>
      </w:pPr>
    </w:p>
    <w:p w14:paraId="2A31235C" w14:textId="31531EBF" w:rsidR="00942897" w:rsidRPr="007F1B22" w:rsidRDefault="00CF26C8" w:rsidP="00D632E0">
      <w:pPr>
        <w:spacing w:line="240" w:lineRule="auto"/>
        <w:rPr>
          <w:rFonts w:ascii="Times New Roman" w:hAnsi="Times New Roman" w:cs="Times New Roman"/>
          <w:b/>
          <w:sz w:val="24"/>
          <w:szCs w:val="24"/>
        </w:rPr>
      </w:pPr>
      <w:r>
        <w:rPr>
          <w:rFonts w:ascii="Times New Roman" w:hAnsi="Times New Roman" w:cs="Times New Roman"/>
          <w:bCs/>
          <w:sz w:val="24"/>
          <w:szCs w:val="24"/>
        </w:rPr>
        <w:t xml:space="preserve">[INSERT FINDING DESCRIPTION 1] </w:t>
      </w:r>
      <w:r w:rsidR="001A03D8" w:rsidRPr="007F1B22">
        <w:rPr>
          <w:rFonts w:ascii="Times New Roman" w:hAnsi="Times New Roman" w:cs="Times New Roman"/>
          <w:b/>
          <w:sz w:val="24"/>
          <w:szCs w:val="24"/>
        </w:rPr>
        <w:t>If an independent team of researchers repeated this study with a large number of participants, using the same materials, will they find convincing evidence for the same effect?</w:t>
      </w:r>
    </w:p>
    <w:p w14:paraId="2A31235D" w14:textId="5769AA1C" w:rsidR="00942897" w:rsidRPr="007F1B22" w:rsidRDefault="00D31711" w:rsidP="00D632E0">
      <w:pPr>
        <w:pStyle w:val="ListParagraph"/>
        <w:numPr>
          <w:ilvl w:val="0"/>
          <w:numId w:val="17"/>
        </w:numPr>
        <w:ind w:left="567" w:hanging="283"/>
        <w:rPr>
          <w:rFonts w:ascii="Times New Roman" w:hAnsi="Times New Roman" w:cs="Times New Roman"/>
          <w:bCs/>
          <w:sz w:val="24"/>
          <w:szCs w:val="24"/>
        </w:rPr>
      </w:pPr>
      <w:r w:rsidRPr="007F1B22">
        <w:rPr>
          <w:rFonts w:ascii="Times New Roman" w:hAnsi="Times New Roman" w:cs="Times New Roman"/>
          <w:bCs/>
          <w:sz w:val="24"/>
          <w:szCs w:val="24"/>
        </w:rPr>
        <w:t>They will find convincing evidence for the same effect</w:t>
      </w:r>
    </w:p>
    <w:p w14:paraId="2A31235E" w14:textId="53E3F87F" w:rsidR="00942897" w:rsidRPr="007F1B22" w:rsidRDefault="00D31711" w:rsidP="00D632E0">
      <w:pPr>
        <w:pStyle w:val="ListParagraph"/>
        <w:numPr>
          <w:ilvl w:val="0"/>
          <w:numId w:val="17"/>
        </w:numPr>
        <w:ind w:left="567" w:hanging="283"/>
        <w:rPr>
          <w:rFonts w:ascii="Times New Roman" w:hAnsi="Times New Roman" w:cs="Times New Roman"/>
          <w:bCs/>
          <w:sz w:val="24"/>
          <w:szCs w:val="24"/>
        </w:rPr>
      </w:pPr>
      <w:r w:rsidRPr="007F1B22">
        <w:rPr>
          <w:rFonts w:ascii="Times New Roman" w:hAnsi="Times New Roman" w:cs="Times New Roman"/>
          <w:bCs/>
          <w:sz w:val="24"/>
          <w:szCs w:val="24"/>
        </w:rPr>
        <w:t>They will not find convincing evidence for the same effect</w:t>
      </w:r>
    </w:p>
    <w:p w14:paraId="2A31235F" w14:textId="77777777" w:rsidR="00942897" w:rsidRDefault="00942897" w:rsidP="00D632E0">
      <w:pPr>
        <w:spacing w:line="240" w:lineRule="auto"/>
        <w:rPr>
          <w:rFonts w:ascii="Times New Roman" w:hAnsi="Times New Roman" w:cs="Times New Roman"/>
          <w:bCs/>
          <w:sz w:val="24"/>
          <w:szCs w:val="24"/>
        </w:rPr>
      </w:pPr>
    </w:p>
    <w:p w14:paraId="3057D1B2"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341459F4"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18ECD81C" w14:textId="77777777" w:rsidR="00D632E0" w:rsidRPr="00D64C34" w:rsidRDefault="00D632E0"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2EB34CB0" w14:textId="77777777" w:rsidR="00B732EB" w:rsidRPr="00D3552D" w:rsidRDefault="00B732EB" w:rsidP="00B732EB">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r>
        <w:rPr>
          <w:rFonts w:ascii="Times New Roman" w:hAnsi="Times New Roman" w:cs="Times New Roman"/>
          <w:bCs/>
          <w:sz w:val="24"/>
          <w:szCs w:val="24"/>
        </w:rPr>
        <w:t xml:space="preserve">: </w:t>
      </w:r>
      <w:r w:rsidRPr="00D64C34">
        <w:rPr>
          <w:rFonts w:ascii="Times New Roman" w:hAnsi="Times New Roman" w:cs="Times New Roman"/>
          <w:b/>
          <w:sz w:val="24"/>
          <w:szCs w:val="24"/>
        </w:rPr>
        <w:t xml:space="preserve">RANDOMLY ASSIGN </w:t>
      </w:r>
      <w:r>
        <w:rPr>
          <w:rFonts w:ascii="Times New Roman" w:hAnsi="Times New Roman" w:cs="Times New Roman"/>
          <w:b/>
          <w:sz w:val="24"/>
          <w:szCs w:val="24"/>
        </w:rPr>
        <w:t>THE ORDER OF THE THREE RESPONSE OPTIONS</w:t>
      </w:r>
      <w:r w:rsidRPr="00D64C34">
        <w:rPr>
          <w:rFonts w:ascii="Times New Roman" w:hAnsi="Times New Roman" w:cs="Times New Roman"/>
          <w:b/>
          <w:sz w:val="24"/>
          <w:szCs w:val="24"/>
        </w:rPr>
        <w:t>]</w:t>
      </w:r>
    </w:p>
    <w:p w14:paraId="2F7C6FFA" w14:textId="77777777" w:rsidR="007F598D" w:rsidRPr="00D64C34" w:rsidRDefault="007F598D" w:rsidP="00D632E0">
      <w:pPr>
        <w:spacing w:line="240" w:lineRule="auto"/>
        <w:rPr>
          <w:rFonts w:ascii="Times New Roman" w:hAnsi="Times New Roman" w:cs="Times New Roman"/>
          <w:bCs/>
          <w:sz w:val="24"/>
          <w:szCs w:val="24"/>
        </w:rPr>
      </w:pPr>
    </w:p>
    <w:p w14:paraId="53E0A130" w14:textId="77777777" w:rsidR="007F598D" w:rsidRPr="001A03D8" w:rsidRDefault="007F598D"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What the researchers wanted to study:</w:t>
      </w:r>
      <w:r w:rsidRPr="001A03D8">
        <w:rPr>
          <w:rFonts w:ascii="Times New Roman" w:hAnsi="Times New Roman" w:cs="Times New Roman"/>
          <w:b/>
          <w:sz w:val="24"/>
          <w:szCs w:val="24"/>
        </w:rPr>
        <w:br/>
        <w:t xml:space="preserve"> </w:t>
      </w:r>
    </w:p>
    <w:p w14:paraId="6B948055" w14:textId="3CDE501C" w:rsidR="007F598D" w:rsidRDefault="007F598D" w:rsidP="00D632E0">
      <w:pPr>
        <w:spacing w:line="240" w:lineRule="auto"/>
        <w:rPr>
          <w:rFonts w:ascii="Times New Roman" w:hAnsi="Times New Roman" w:cs="Times New Roman"/>
          <w:bCs/>
          <w:sz w:val="24"/>
          <w:szCs w:val="24"/>
        </w:rPr>
      </w:pPr>
      <w:r>
        <w:rPr>
          <w:rFonts w:ascii="Times New Roman" w:hAnsi="Times New Roman" w:cs="Times New Roman"/>
          <w:bCs/>
          <w:sz w:val="24"/>
          <w:szCs w:val="24"/>
        </w:rPr>
        <w:t>[STUDY DESCRIPTION 2 – NOT BOLDED FONT]</w:t>
      </w:r>
      <w:r w:rsidRPr="00D64C34">
        <w:rPr>
          <w:rFonts w:ascii="Times New Roman" w:hAnsi="Times New Roman" w:cs="Times New Roman"/>
          <w:bCs/>
          <w:sz w:val="24"/>
          <w:szCs w:val="24"/>
        </w:rPr>
        <w:br/>
      </w:r>
      <w:r w:rsidRPr="00D64C34">
        <w:rPr>
          <w:rFonts w:ascii="Times New Roman" w:hAnsi="Times New Roman" w:cs="Times New Roman"/>
          <w:bCs/>
          <w:sz w:val="24"/>
          <w:szCs w:val="24"/>
        </w:rPr>
        <w:br/>
      </w:r>
      <w:r w:rsidRPr="001A03D8">
        <w:rPr>
          <w:rFonts w:ascii="Times New Roman" w:hAnsi="Times New Roman" w:cs="Times New Roman"/>
          <w:b/>
          <w:sz w:val="24"/>
          <w:szCs w:val="24"/>
        </w:rPr>
        <w:t>How the researchers studied it:</w:t>
      </w:r>
      <w:r w:rsidRPr="001A03D8">
        <w:rPr>
          <w:rFonts w:ascii="Times New Roman" w:hAnsi="Times New Roman" w:cs="Times New Roman"/>
          <w:b/>
          <w:sz w:val="24"/>
          <w:szCs w:val="24"/>
        </w:rPr>
        <w:br/>
      </w:r>
    </w:p>
    <w:p w14:paraId="3B0C2B2D" w14:textId="11814956" w:rsidR="007F598D" w:rsidRPr="00D64C34" w:rsidRDefault="007F598D" w:rsidP="00D632E0">
      <w:pPr>
        <w:spacing w:line="240" w:lineRule="auto"/>
        <w:rPr>
          <w:rFonts w:ascii="Times New Roman" w:hAnsi="Times New Roman" w:cs="Times New Roman"/>
          <w:bCs/>
          <w:sz w:val="24"/>
          <w:szCs w:val="24"/>
        </w:rPr>
      </w:pPr>
      <w:r>
        <w:rPr>
          <w:rFonts w:ascii="Times New Roman" w:hAnsi="Times New Roman" w:cs="Times New Roman"/>
          <w:bCs/>
          <w:sz w:val="24"/>
          <w:szCs w:val="24"/>
        </w:rPr>
        <w:t>[STUDY DESCRIPTION 2 – NOT BOLDED FONT]</w:t>
      </w:r>
      <w:r w:rsidRPr="00D64C34">
        <w:rPr>
          <w:rFonts w:ascii="Times New Roman" w:hAnsi="Times New Roman" w:cs="Times New Roman"/>
          <w:bCs/>
          <w:sz w:val="24"/>
          <w:szCs w:val="24"/>
        </w:rPr>
        <w:br/>
      </w:r>
    </w:p>
    <w:p w14:paraId="5CE11F35" w14:textId="77777777" w:rsidR="007F598D" w:rsidRPr="001A03D8" w:rsidRDefault="007F598D"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What do you think the results of the study were?</w:t>
      </w:r>
    </w:p>
    <w:p w14:paraId="4377277E" w14:textId="6A699921" w:rsidR="007F598D" w:rsidRPr="00F60574" w:rsidRDefault="007F598D"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 xml:space="preserve">[RESPONSE OPTION 1 STUDY DESCRIPTION </w:t>
      </w:r>
      <w:r>
        <w:rPr>
          <w:rFonts w:ascii="Times New Roman" w:hAnsi="Times New Roman" w:cs="Times New Roman"/>
          <w:bCs/>
          <w:sz w:val="24"/>
          <w:szCs w:val="24"/>
        </w:rPr>
        <w:t>2 – NOT BOLDED FONT</w:t>
      </w:r>
      <w:r w:rsidRPr="00F60574">
        <w:rPr>
          <w:rFonts w:ascii="Times New Roman" w:hAnsi="Times New Roman" w:cs="Times New Roman"/>
          <w:bCs/>
          <w:sz w:val="24"/>
          <w:szCs w:val="24"/>
        </w:rPr>
        <w:t>]</w:t>
      </w:r>
    </w:p>
    <w:p w14:paraId="4D32F48C" w14:textId="44D06F8F" w:rsidR="007F598D" w:rsidRPr="00F60574" w:rsidRDefault="007F598D"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 xml:space="preserve">[RESPONSE OPTION 2 STUDY DESCRIPTION </w:t>
      </w:r>
      <w:r>
        <w:rPr>
          <w:rFonts w:ascii="Times New Roman" w:hAnsi="Times New Roman" w:cs="Times New Roman"/>
          <w:bCs/>
          <w:sz w:val="24"/>
          <w:szCs w:val="24"/>
        </w:rPr>
        <w:t>2 – NOT BOLDED FONT</w:t>
      </w:r>
      <w:r w:rsidRPr="00F60574">
        <w:rPr>
          <w:rFonts w:ascii="Times New Roman" w:hAnsi="Times New Roman" w:cs="Times New Roman"/>
          <w:bCs/>
          <w:sz w:val="24"/>
          <w:szCs w:val="24"/>
        </w:rPr>
        <w:t>]</w:t>
      </w:r>
    </w:p>
    <w:p w14:paraId="36DC8EA7" w14:textId="47390F43" w:rsidR="007F598D" w:rsidRPr="00F60574" w:rsidRDefault="007F598D"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 xml:space="preserve">[RESPONSE OPTION 3 STUDY DESCRIPTION </w:t>
      </w:r>
      <w:r>
        <w:rPr>
          <w:rFonts w:ascii="Times New Roman" w:hAnsi="Times New Roman" w:cs="Times New Roman"/>
          <w:bCs/>
          <w:sz w:val="24"/>
          <w:szCs w:val="24"/>
        </w:rPr>
        <w:t>2 – NOT BOLDED FONT</w:t>
      </w:r>
      <w:r w:rsidRPr="00F60574">
        <w:rPr>
          <w:rFonts w:ascii="Times New Roman" w:hAnsi="Times New Roman" w:cs="Times New Roman"/>
          <w:bCs/>
          <w:sz w:val="24"/>
          <w:szCs w:val="24"/>
        </w:rPr>
        <w:t>]</w:t>
      </w:r>
    </w:p>
    <w:p w14:paraId="465976CF" w14:textId="77777777" w:rsidR="007F598D" w:rsidRPr="00D64C34" w:rsidRDefault="007F598D" w:rsidP="00D632E0">
      <w:pPr>
        <w:spacing w:line="240" w:lineRule="auto"/>
        <w:rPr>
          <w:rFonts w:ascii="Times New Roman" w:hAnsi="Times New Roman" w:cs="Times New Roman"/>
          <w:bCs/>
          <w:sz w:val="24"/>
          <w:szCs w:val="24"/>
        </w:rPr>
      </w:pPr>
    </w:p>
    <w:p w14:paraId="712FAA61" w14:textId="77777777" w:rsidR="007F598D" w:rsidRPr="00D64C34" w:rsidRDefault="007F598D" w:rsidP="00D023E4">
      <w:pPr>
        <w:keepNext/>
        <w:spacing w:line="240" w:lineRule="auto"/>
        <w:rPr>
          <w:rFonts w:ascii="Times New Roman" w:hAnsi="Times New Roman" w:cs="Times New Roman"/>
          <w:bCs/>
          <w:sz w:val="24"/>
          <w:szCs w:val="24"/>
        </w:rPr>
      </w:pPr>
      <w:r w:rsidRPr="00D64C34">
        <w:rPr>
          <w:rFonts w:ascii="Times New Roman" w:hAnsi="Times New Roman" w:cs="Times New Roman"/>
          <w:bCs/>
          <w:sz w:val="24"/>
          <w:szCs w:val="24"/>
        </w:rPr>
        <w:lastRenderedPageBreak/>
        <w:t>[NEW SCREEN]</w:t>
      </w:r>
    </w:p>
    <w:p w14:paraId="4CA83A82"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0918EAF2" w14:textId="77777777" w:rsidR="00D632E0" w:rsidRPr="00D64C34" w:rsidRDefault="00D632E0"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6CD95D06" w14:textId="77777777" w:rsidR="007F598D"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69D29A2D" w14:textId="77777777" w:rsidR="007F598D" w:rsidRPr="001A03D8" w:rsidRDefault="007F598D"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How well did you understand the study description you just read?</w:t>
      </w:r>
    </w:p>
    <w:p w14:paraId="4F7198DF"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Extremely well</w:t>
      </w:r>
    </w:p>
    <w:p w14:paraId="54028BC3"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 xml:space="preserve">Very well </w:t>
      </w:r>
    </w:p>
    <w:p w14:paraId="00B88F23"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Moderately well</w:t>
      </w:r>
    </w:p>
    <w:p w14:paraId="4357D648"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Slightly well</w:t>
      </w:r>
    </w:p>
    <w:p w14:paraId="1BC45436"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 xml:space="preserve">Not at all well </w:t>
      </w:r>
    </w:p>
    <w:p w14:paraId="55DF6891" w14:textId="77777777" w:rsidR="007F598D" w:rsidRPr="00D64C34" w:rsidRDefault="007F598D" w:rsidP="00D632E0">
      <w:pPr>
        <w:spacing w:line="240" w:lineRule="auto"/>
        <w:rPr>
          <w:rFonts w:ascii="Times New Roman" w:hAnsi="Times New Roman" w:cs="Times New Roman"/>
          <w:bCs/>
          <w:sz w:val="24"/>
          <w:szCs w:val="24"/>
        </w:rPr>
      </w:pPr>
    </w:p>
    <w:p w14:paraId="76BB716B"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0FFB018C"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59267731" w14:textId="77777777" w:rsidR="00B732EB" w:rsidRPr="00D64C34" w:rsidRDefault="00B732EB" w:rsidP="00B732EB">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2B770C16" w14:textId="77777777" w:rsidR="007F598D"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111772A0" w14:textId="1DEF6B57" w:rsidR="007F598D" w:rsidRPr="001A03D8" w:rsidRDefault="007F598D"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How sure are you that you selected the results that the researchers actually found?</w:t>
      </w:r>
    </w:p>
    <w:p w14:paraId="4B95144E"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Extremely sure</w:t>
      </w:r>
    </w:p>
    <w:p w14:paraId="3138C64F"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 xml:space="preserve">Very sure </w:t>
      </w:r>
    </w:p>
    <w:p w14:paraId="6A1C9399"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Moderately sure</w:t>
      </w:r>
    </w:p>
    <w:p w14:paraId="655738AF"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Slightly sure</w:t>
      </w:r>
    </w:p>
    <w:p w14:paraId="5E268530"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 xml:space="preserve">Not at all sure </w:t>
      </w:r>
    </w:p>
    <w:p w14:paraId="06D066B2" w14:textId="77777777" w:rsidR="007F598D" w:rsidRPr="00D64C34" w:rsidRDefault="007F598D" w:rsidP="00D632E0">
      <w:pPr>
        <w:spacing w:line="240" w:lineRule="auto"/>
        <w:rPr>
          <w:rFonts w:ascii="Times New Roman" w:hAnsi="Times New Roman" w:cs="Times New Roman"/>
          <w:bCs/>
          <w:sz w:val="24"/>
          <w:szCs w:val="24"/>
        </w:rPr>
      </w:pPr>
    </w:p>
    <w:p w14:paraId="04006F7E"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1FC1EA6D"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432BF3F2" w14:textId="77777777" w:rsidR="00A71675" w:rsidRPr="00D64C34" w:rsidRDefault="00A71675" w:rsidP="00A71675">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6D4B0D2B" w14:textId="77777777" w:rsidR="007F598D"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7E6935B0" w14:textId="77777777" w:rsidR="00A71675" w:rsidRDefault="00A71675" w:rsidP="00D632E0">
      <w:pPr>
        <w:spacing w:line="240" w:lineRule="auto"/>
        <w:rPr>
          <w:rFonts w:ascii="Times New Roman" w:hAnsi="Times New Roman" w:cs="Times New Roman"/>
          <w:bCs/>
          <w:sz w:val="24"/>
          <w:szCs w:val="24"/>
        </w:rPr>
      </w:pPr>
    </w:p>
    <w:p w14:paraId="734525F3" w14:textId="4399CD63" w:rsidR="007F598D" w:rsidRPr="007F1B22" w:rsidRDefault="007F598D" w:rsidP="00D632E0">
      <w:pPr>
        <w:spacing w:line="240" w:lineRule="auto"/>
        <w:rPr>
          <w:rFonts w:ascii="Times New Roman" w:hAnsi="Times New Roman" w:cs="Times New Roman"/>
          <w:b/>
          <w:sz w:val="24"/>
          <w:szCs w:val="24"/>
        </w:rPr>
      </w:pPr>
      <w:r>
        <w:rPr>
          <w:rFonts w:ascii="Times New Roman" w:hAnsi="Times New Roman" w:cs="Times New Roman"/>
          <w:bCs/>
          <w:sz w:val="24"/>
          <w:szCs w:val="24"/>
        </w:rPr>
        <w:t xml:space="preserve">[INSERT FINDING DESCRIPTION 2] </w:t>
      </w:r>
      <w:r w:rsidRPr="007F1B22">
        <w:rPr>
          <w:rFonts w:ascii="Times New Roman" w:hAnsi="Times New Roman" w:cs="Times New Roman"/>
          <w:b/>
          <w:sz w:val="24"/>
          <w:szCs w:val="24"/>
        </w:rPr>
        <w:t>If an independent team of researchers repeated this study with a large number of participants, using the same materials, will they find convincing evidence for the same effect?</w:t>
      </w:r>
    </w:p>
    <w:p w14:paraId="3ECDDAE1" w14:textId="77777777" w:rsidR="007F598D" w:rsidRPr="007F1B22" w:rsidRDefault="007F598D" w:rsidP="00D632E0">
      <w:pPr>
        <w:pStyle w:val="ListParagraph"/>
        <w:numPr>
          <w:ilvl w:val="0"/>
          <w:numId w:val="17"/>
        </w:numPr>
        <w:ind w:left="567" w:hanging="283"/>
        <w:rPr>
          <w:rFonts w:ascii="Times New Roman" w:hAnsi="Times New Roman" w:cs="Times New Roman"/>
          <w:bCs/>
          <w:sz w:val="24"/>
          <w:szCs w:val="24"/>
        </w:rPr>
      </w:pPr>
      <w:r w:rsidRPr="007F1B22">
        <w:rPr>
          <w:rFonts w:ascii="Times New Roman" w:hAnsi="Times New Roman" w:cs="Times New Roman"/>
          <w:bCs/>
          <w:sz w:val="24"/>
          <w:szCs w:val="24"/>
        </w:rPr>
        <w:t>They will find convincing evidence for the same effect</w:t>
      </w:r>
    </w:p>
    <w:p w14:paraId="7A52D076" w14:textId="77777777" w:rsidR="007F598D" w:rsidRPr="007F1B22" w:rsidRDefault="007F598D" w:rsidP="00D632E0">
      <w:pPr>
        <w:pStyle w:val="ListParagraph"/>
        <w:numPr>
          <w:ilvl w:val="0"/>
          <w:numId w:val="17"/>
        </w:numPr>
        <w:ind w:left="567" w:hanging="283"/>
        <w:rPr>
          <w:rFonts w:ascii="Times New Roman" w:hAnsi="Times New Roman" w:cs="Times New Roman"/>
          <w:bCs/>
          <w:sz w:val="24"/>
          <w:szCs w:val="24"/>
        </w:rPr>
      </w:pPr>
      <w:r w:rsidRPr="007F1B22">
        <w:rPr>
          <w:rFonts w:ascii="Times New Roman" w:hAnsi="Times New Roman" w:cs="Times New Roman"/>
          <w:bCs/>
          <w:sz w:val="24"/>
          <w:szCs w:val="24"/>
        </w:rPr>
        <w:t>They will not find convincing evidence for the same effect</w:t>
      </w:r>
    </w:p>
    <w:p w14:paraId="56144031" w14:textId="77777777" w:rsidR="007F598D" w:rsidRPr="00D64C34" w:rsidRDefault="007F598D" w:rsidP="00D632E0">
      <w:pPr>
        <w:spacing w:line="240" w:lineRule="auto"/>
        <w:rPr>
          <w:rFonts w:ascii="Times New Roman" w:hAnsi="Times New Roman" w:cs="Times New Roman"/>
          <w:bCs/>
          <w:sz w:val="24"/>
          <w:szCs w:val="24"/>
        </w:rPr>
      </w:pPr>
    </w:p>
    <w:p w14:paraId="25A9772B"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714D827C"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253DA244" w14:textId="77777777" w:rsidR="00A71675" w:rsidRPr="00D64C34" w:rsidRDefault="00A71675" w:rsidP="00A71675">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16A116A4" w14:textId="77777777" w:rsidR="00B732EB" w:rsidRPr="00D3552D" w:rsidRDefault="00B732EB" w:rsidP="00B732EB">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r>
        <w:rPr>
          <w:rFonts w:ascii="Times New Roman" w:hAnsi="Times New Roman" w:cs="Times New Roman"/>
          <w:bCs/>
          <w:sz w:val="24"/>
          <w:szCs w:val="24"/>
        </w:rPr>
        <w:t xml:space="preserve">: </w:t>
      </w:r>
      <w:r w:rsidRPr="00D64C34">
        <w:rPr>
          <w:rFonts w:ascii="Times New Roman" w:hAnsi="Times New Roman" w:cs="Times New Roman"/>
          <w:b/>
          <w:sz w:val="24"/>
          <w:szCs w:val="24"/>
        </w:rPr>
        <w:t xml:space="preserve">RANDOMLY ASSIGN </w:t>
      </w:r>
      <w:r>
        <w:rPr>
          <w:rFonts w:ascii="Times New Roman" w:hAnsi="Times New Roman" w:cs="Times New Roman"/>
          <w:b/>
          <w:sz w:val="24"/>
          <w:szCs w:val="24"/>
        </w:rPr>
        <w:t>THE ORDER OF THE THREE RESPONSE OPTIONS</w:t>
      </w:r>
      <w:r w:rsidRPr="00D64C34">
        <w:rPr>
          <w:rFonts w:ascii="Times New Roman" w:hAnsi="Times New Roman" w:cs="Times New Roman"/>
          <w:b/>
          <w:sz w:val="24"/>
          <w:szCs w:val="24"/>
        </w:rPr>
        <w:t>]</w:t>
      </w:r>
    </w:p>
    <w:p w14:paraId="4A355107" w14:textId="77777777" w:rsidR="007F598D" w:rsidRPr="00D64C34" w:rsidRDefault="007F598D" w:rsidP="00D632E0">
      <w:pPr>
        <w:spacing w:line="240" w:lineRule="auto"/>
        <w:rPr>
          <w:rFonts w:ascii="Times New Roman" w:hAnsi="Times New Roman" w:cs="Times New Roman"/>
          <w:bCs/>
          <w:sz w:val="24"/>
          <w:szCs w:val="24"/>
        </w:rPr>
      </w:pPr>
    </w:p>
    <w:p w14:paraId="7A72625D" w14:textId="77777777" w:rsidR="007F598D" w:rsidRPr="001A03D8" w:rsidRDefault="007F598D"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What the researchers wanted to study:</w:t>
      </w:r>
      <w:r w:rsidRPr="001A03D8">
        <w:rPr>
          <w:rFonts w:ascii="Times New Roman" w:hAnsi="Times New Roman" w:cs="Times New Roman"/>
          <w:b/>
          <w:sz w:val="24"/>
          <w:szCs w:val="24"/>
        </w:rPr>
        <w:br/>
        <w:t xml:space="preserve"> </w:t>
      </w:r>
    </w:p>
    <w:p w14:paraId="11348E69" w14:textId="48DA8A90" w:rsidR="007F598D" w:rsidRDefault="007F598D" w:rsidP="00D632E0">
      <w:pPr>
        <w:spacing w:line="240" w:lineRule="auto"/>
        <w:rPr>
          <w:rFonts w:ascii="Times New Roman" w:hAnsi="Times New Roman" w:cs="Times New Roman"/>
          <w:bCs/>
          <w:sz w:val="24"/>
          <w:szCs w:val="24"/>
        </w:rPr>
      </w:pPr>
      <w:r>
        <w:rPr>
          <w:rFonts w:ascii="Times New Roman" w:hAnsi="Times New Roman" w:cs="Times New Roman"/>
          <w:bCs/>
          <w:sz w:val="24"/>
          <w:szCs w:val="24"/>
        </w:rPr>
        <w:lastRenderedPageBreak/>
        <w:t>[STUDY DESCRIPTION 3 – NOT BOLDED FONT]</w:t>
      </w:r>
      <w:r w:rsidRPr="00D64C34">
        <w:rPr>
          <w:rFonts w:ascii="Times New Roman" w:hAnsi="Times New Roman" w:cs="Times New Roman"/>
          <w:bCs/>
          <w:sz w:val="24"/>
          <w:szCs w:val="24"/>
        </w:rPr>
        <w:br/>
      </w:r>
      <w:r w:rsidRPr="00D64C34">
        <w:rPr>
          <w:rFonts w:ascii="Times New Roman" w:hAnsi="Times New Roman" w:cs="Times New Roman"/>
          <w:bCs/>
          <w:sz w:val="24"/>
          <w:szCs w:val="24"/>
        </w:rPr>
        <w:br/>
      </w:r>
      <w:r w:rsidRPr="001A03D8">
        <w:rPr>
          <w:rFonts w:ascii="Times New Roman" w:hAnsi="Times New Roman" w:cs="Times New Roman"/>
          <w:b/>
          <w:sz w:val="24"/>
          <w:szCs w:val="24"/>
        </w:rPr>
        <w:t>How the researchers studied it:</w:t>
      </w:r>
      <w:r w:rsidRPr="001A03D8">
        <w:rPr>
          <w:rFonts w:ascii="Times New Roman" w:hAnsi="Times New Roman" w:cs="Times New Roman"/>
          <w:b/>
          <w:sz w:val="24"/>
          <w:szCs w:val="24"/>
        </w:rPr>
        <w:br/>
      </w:r>
    </w:p>
    <w:p w14:paraId="2848191A" w14:textId="7C12B960" w:rsidR="007F598D" w:rsidRPr="00D64C34" w:rsidRDefault="007F598D" w:rsidP="00D632E0">
      <w:pPr>
        <w:spacing w:line="240" w:lineRule="auto"/>
        <w:rPr>
          <w:rFonts w:ascii="Times New Roman" w:hAnsi="Times New Roman" w:cs="Times New Roman"/>
          <w:bCs/>
          <w:sz w:val="24"/>
          <w:szCs w:val="24"/>
        </w:rPr>
      </w:pPr>
      <w:r>
        <w:rPr>
          <w:rFonts w:ascii="Times New Roman" w:hAnsi="Times New Roman" w:cs="Times New Roman"/>
          <w:bCs/>
          <w:sz w:val="24"/>
          <w:szCs w:val="24"/>
        </w:rPr>
        <w:t>[STUDY DESCRIPTION 3 – NOT BOLDED FONT]</w:t>
      </w:r>
      <w:r w:rsidRPr="00D64C34">
        <w:rPr>
          <w:rFonts w:ascii="Times New Roman" w:hAnsi="Times New Roman" w:cs="Times New Roman"/>
          <w:bCs/>
          <w:sz w:val="24"/>
          <w:szCs w:val="24"/>
        </w:rPr>
        <w:br/>
      </w:r>
    </w:p>
    <w:p w14:paraId="70F7D4CE" w14:textId="77777777" w:rsidR="007F598D" w:rsidRPr="001A03D8" w:rsidRDefault="007F598D"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What do you think the results of the study were?</w:t>
      </w:r>
    </w:p>
    <w:p w14:paraId="6EABE549" w14:textId="501FFA04" w:rsidR="007F598D" w:rsidRPr="00F60574" w:rsidRDefault="007F598D"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 xml:space="preserve">[RESPONSE OPTION 1 STUDY DESCRIPTION </w:t>
      </w:r>
      <w:r>
        <w:rPr>
          <w:rFonts w:ascii="Times New Roman" w:hAnsi="Times New Roman" w:cs="Times New Roman"/>
          <w:bCs/>
          <w:sz w:val="24"/>
          <w:szCs w:val="24"/>
        </w:rPr>
        <w:t>3 – NOT BOLDED FONT</w:t>
      </w:r>
      <w:r w:rsidRPr="00F60574">
        <w:rPr>
          <w:rFonts w:ascii="Times New Roman" w:hAnsi="Times New Roman" w:cs="Times New Roman"/>
          <w:bCs/>
          <w:sz w:val="24"/>
          <w:szCs w:val="24"/>
        </w:rPr>
        <w:t>]</w:t>
      </w:r>
    </w:p>
    <w:p w14:paraId="53880480" w14:textId="1015183E" w:rsidR="007F598D" w:rsidRPr="00F60574" w:rsidRDefault="007F598D"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 xml:space="preserve">[RESPONSE OPTION 2 STUDY DESCRIPTION </w:t>
      </w:r>
      <w:r>
        <w:rPr>
          <w:rFonts w:ascii="Times New Roman" w:hAnsi="Times New Roman" w:cs="Times New Roman"/>
          <w:bCs/>
          <w:sz w:val="24"/>
          <w:szCs w:val="24"/>
        </w:rPr>
        <w:t>3 – NOT BOLDED FONT</w:t>
      </w:r>
      <w:r w:rsidRPr="00F60574">
        <w:rPr>
          <w:rFonts w:ascii="Times New Roman" w:hAnsi="Times New Roman" w:cs="Times New Roman"/>
          <w:bCs/>
          <w:sz w:val="24"/>
          <w:szCs w:val="24"/>
        </w:rPr>
        <w:t>]</w:t>
      </w:r>
    </w:p>
    <w:p w14:paraId="24217A65" w14:textId="20980C99" w:rsidR="007F598D" w:rsidRPr="00F60574" w:rsidRDefault="007F598D"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 xml:space="preserve">[RESPONSE OPTION 3 STUDY DESCRIPTION </w:t>
      </w:r>
      <w:r>
        <w:rPr>
          <w:rFonts w:ascii="Times New Roman" w:hAnsi="Times New Roman" w:cs="Times New Roman"/>
          <w:bCs/>
          <w:sz w:val="24"/>
          <w:szCs w:val="24"/>
        </w:rPr>
        <w:t>3 – NOT BOLDED FONT</w:t>
      </w:r>
      <w:r w:rsidRPr="00F60574">
        <w:rPr>
          <w:rFonts w:ascii="Times New Roman" w:hAnsi="Times New Roman" w:cs="Times New Roman"/>
          <w:bCs/>
          <w:sz w:val="24"/>
          <w:szCs w:val="24"/>
        </w:rPr>
        <w:t>]</w:t>
      </w:r>
    </w:p>
    <w:p w14:paraId="33612AA4" w14:textId="77777777" w:rsidR="007F598D" w:rsidRPr="00D64C34" w:rsidRDefault="007F598D" w:rsidP="00D632E0">
      <w:pPr>
        <w:spacing w:line="240" w:lineRule="auto"/>
        <w:rPr>
          <w:rFonts w:ascii="Times New Roman" w:hAnsi="Times New Roman" w:cs="Times New Roman"/>
          <w:bCs/>
          <w:sz w:val="24"/>
          <w:szCs w:val="24"/>
        </w:rPr>
      </w:pPr>
    </w:p>
    <w:p w14:paraId="31ADA707"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6DED7C06"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77319A3D" w14:textId="77777777" w:rsidR="00A71675" w:rsidRPr="00D64C34" w:rsidRDefault="00A71675" w:rsidP="00A71675">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4ABBF322" w14:textId="77777777" w:rsidR="007F598D"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276B2A0F" w14:textId="0CD8D953" w:rsidR="007F598D" w:rsidRPr="001A03D8" w:rsidRDefault="007F598D"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How well did you understand the study description you just read?</w:t>
      </w:r>
    </w:p>
    <w:p w14:paraId="55393898"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Extremely well</w:t>
      </w:r>
    </w:p>
    <w:p w14:paraId="0F3D1370"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 xml:space="preserve">Very well </w:t>
      </w:r>
    </w:p>
    <w:p w14:paraId="351F5899"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Moderately well</w:t>
      </w:r>
    </w:p>
    <w:p w14:paraId="0E96C62B"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Slightly well</w:t>
      </w:r>
    </w:p>
    <w:p w14:paraId="493D1844"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 xml:space="preserve">Not at all well </w:t>
      </w:r>
    </w:p>
    <w:p w14:paraId="47D8CED5" w14:textId="77777777" w:rsidR="007F598D" w:rsidRPr="00D64C34" w:rsidRDefault="007F598D" w:rsidP="00D632E0">
      <w:pPr>
        <w:spacing w:line="240" w:lineRule="auto"/>
        <w:rPr>
          <w:rFonts w:ascii="Times New Roman" w:hAnsi="Times New Roman" w:cs="Times New Roman"/>
          <w:bCs/>
          <w:sz w:val="24"/>
          <w:szCs w:val="24"/>
        </w:rPr>
      </w:pPr>
    </w:p>
    <w:p w14:paraId="63838AF5"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4876C114"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53FF981A" w14:textId="77777777" w:rsidR="00A71675" w:rsidRPr="00D64C34" w:rsidRDefault="00A71675" w:rsidP="00A71675">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0EDA0192" w14:textId="77777777" w:rsidR="007F598D"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5C7B07B1" w14:textId="45B91599" w:rsidR="007F598D" w:rsidRPr="001A03D8" w:rsidRDefault="007F598D"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How sure are you that you selected the results that the researchers actually found?</w:t>
      </w:r>
    </w:p>
    <w:p w14:paraId="76E30057"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Extremely sure</w:t>
      </w:r>
    </w:p>
    <w:p w14:paraId="7D911126"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 xml:space="preserve">Very sure </w:t>
      </w:r>
    </w:p>
    <w:p w14:paraId="414BCF46"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Moderately sure</w:t>
      </w:r>
    </w:p>
    <w:p w14:paraId="145B7CA2"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Slightly sure</w:t>
      </w:r>
    </w:p>
    <w:p w14:paraId="14C92247"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 xml:space="preserve">Not at all sure </w:t>
      </w:r>
    </w:p>
    <w:p w14:paraId="0334C5F4" w14:textId="77777777" w:rsidR="007F598D" w:rsidRPr="00D64C34" w:rsidRDefault="007F598D" w:rsidP="00D632E0">
      <w:pPr>
        <w:spacing w:line="240" w:lineRule="auto"/>
        <w:rPr>
          <w:rFonts w:ascii="Times New Roman" w:hAnsi="Times New Roman" w:cs="Times New Roman"/>
          <w:bCs/>
          <w:sz w:val="24"/>
          <w:szCs w:val="24"/>
        </w:rPr>
      </w:pPr>
    </w:p>
    <w:p w14:paraId="1A9AD20C"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4078D6E0"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7EC336C7" w14:textId="77777777" w:rsidR="00A71675" w:rsidRPr="00D64C34" w:rsidRDefault="00A71675" w:rsidP="00A71675">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76D828E9" w14:textId="77777777" w:rsidR="007F598D"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53762CA1" w14:textId="77777777" w:rsidR="00A71675" w:rsidRDefault="00A71675" w:rsidP="00D632E0">
      <w:pPr>
        <w:spacing w:line="240" w:lineRule="auto"/>
        <w:rPr>
          <w:rFonts w:ascii="Times New Roman" w:hAnsi="Times New Roman" w:cs="Times New Roman"/>
          <w:bCs/>
          <w:sz w:val="24"/>
          <w:szCs w:val="24"/>
        </w:rPr>
      </w:pPr>
    </w:p>
    <w:p w14:paraId="5DA6752B" w14:textId="45792466" w:rsidR="007F598D" w:rsidRPr="007F1B22" w:rsidRDefault="007F598D" w:rsidP="00D632E0">
      <w:pPr>
        <w:spacing w:line="240" w:lineRule="auto"/>
        <w:rPr>
          <w:rFonts w:ascii="Times New Roman" w:hAnsi="Times New Roman" w:cs="Times New Roman"/>
          <w:b/>
          <w:sz w:val="24"/>
          <w:szCs w:val="24"/>
        </w:rPr>
      </w:pPr>
      <w:r>
        <w:rPr>
          <w:rFonts w:ascii="Times New Roman" w:hAnsi="Times New Roman" w:cs="Times New Roman"/>
          <w:bCs/>
          <w:sz w:val="24"/>
          <w:szCs w:val="24"/>
        </w:rPr>
        <w:t xml:space="preserve">[INSERT FINDING DESCRIPTION 3] </w:t>
      </w:r>
      <w:r w:rsidRPr="007F1B22">
        <w:rPr>
          <w:rFonts w:ascii="Times New Roman" w:hAnsi="Times New Roman" w:cs="Times New Roman"/>
          <w:b/>
          <w:sz w:val="24"/>
          <w:szCs w:val="24"/>
        </w:rPr>
        <w:t>If an independent team of researchers repeated this study with a large number of participants, using the same materials, will they find convincing evidence for the same effect?</w:t>
      </w:r>
    </w:p>
    <w:p w14:paraId="55E9DCA5" w14:textId="77777777" w:rsidR="007F598D" w:rsidRPr="007F1B22" w:rsidRDefault="007F598D" w:rsidP="00D632E0">
      <w:pPr>
        <w:pStyle w:val="ListParagraph"/>
        <w:numPr>
          <w:ilvl w:val="0"/>
          <w:numId w:val="17"/>
        </w:numPr>
        <w:ind w:left="567" w:hanging="283"/>
        <w:rPr>
          <w:rFonts w:ascii="Times New Roman" w:hAnsi="Times New Roman" w:cs="Times New Roman"/>
          <w:bCs/>
          <w:sz w:val="24"/>
          <w:szCs w:val="24"/>
        </w:rPr>
      </w:pPr>
      <w:r w:rsidRPr="007F1B22">
        <w:rPr>
          <w:rFonts w:ascii="Times New Roman" w:hAnsi="Times New Roman" w:cs="Times New Roman"/>
          <w:bCs/>
          <w:sz w:val="24"/>
          <w:szCs w:val="24"/>
        </w:rPr>
        <w:t>They will find convincing evidence for the same effect</w:t>
      </w:r>
    </w:p>
    <w:p w14:paraId="07C2809C" w14:textId="77777777" w:rsidR="007F598D" w:rsidRPr="007F1B22" w:rsidRDefault="007F598D" w:rsidP="00D632E0">
      <w:pPr>
        <w:pStyle w:val="ListParagraph"/>
        <w:numPr>
          <w:ilvl w:val="0"/>
          <w:numId w:val="17"/>
        </w:numPr>
        <w:ind w:left="567" w:hanging="283"/>
        <w:rPr>
          <w:rFonts w:ascii="Times New Roman" w:hAnsi="Times New Roman" w:cs="Times New Roman"/>
          <w:bCs/>
          <w:sz w:val="24"/>
          <w:szCs w:val="24"/>
        </w:rPr>
      </w:pPr>
      <w:r w:rsidRPr="007F1B22">
        <w:rPr>
          <w:rFonts w:ascii="Times New Roman" w:hAnsi="Times New Roman" w:cs="Times New Roman"/>
          <w:bCs/>
          <w:sz w:val="24"/>
          <w:szCs w:val="24"/>
        </w:rPr>
        <w:lastRenderedPageBreak/>
        <w:t>They will not find convincing evidence for the same effect</w:t>
      </w:r>
    </w:p>
    <w:p w14:paraId="4BCC8BE8" w14:textId="77777777" w:rsidR="007F598D" w:rsidRDefault="007F598D" w:rsidP="00D632E0">
      <w:pPr>
        <w:spacing w:line="240" w:lineRule="auto"/>
        <w:rPr>
          <w:rFonts w:ascii="Times New Roman" w:hAnsi="Times New Roman" w:cs="Times New Roman"/>
          <w:bCs/>
          <w:sz w:val="24"/>
          <w:szCs w:val="24"/>
        </w:rPr>
      </w:pPr>
    </w:p>
    <w:p w14:paraId="104724B2"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14578B39"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779AF294" w14:textId="77777777" w:rsidR="00A71675" w:rsidRPr="00D64C34" w:rsidRDefault="00A71675" w:rsidP="00A71675">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12728A5B" w14:textId="77777777" w:rsidR="00B732EB" w:rsidRPr="00D3552D" w:rsidRDefault="00B732EB" w:rsidP="00B732EB">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r>
        <w:rPr>
          <w:rFonts w:ascii="Times New Roman" w:hAnsi="Times New Roman" w:cs="Times New Roman"/>
          <w:bCs/>
          <w:sz w:val="24"/>
          <w:szCs w:val="24"/>
        </w:rPr>
        <w:t xml:space="preserve">: </w:t>
      </w:r>
      <w:r w:rsidRPr="00D64C34">
        <w:rPr>
          <w:rFonts w:ascii="Times New Roman" w:hAnsi="Times New Roman" w:cs="Times New Roman"/>
          <w:b/>
          <w:sz w:val="24"/>
          <w:szCs w:val="24"/>
        </w:rPr>
        <w:t xml:space="preserve">RANDOMLY ASSIGN </w:t>
      </w:r>
      <w:r>
        <w:rPr>
          <w:rFonts w:ascii="Times New Roman" w:hAnsi="Times New Roman" w:cs="Times New Roman"/>
          <w:b/>
          <w:sz w:val="24"/>
          <w:szCs w:val="24"/>
        </w:rPr>
        <w:t>THE ORDER OF THE THREE RESPONSE OPTIONS</w:t>
      </w:r>
      <w:r w:rsidRPr="00D64C34">
        <w:rPr>
          <w:rFonts w:ascii="Times New Roman" w:hAnsi="Times New Roman" w:cs="Times New Roman"/>
          <w:b/>
          <w:sz w:val="24"/>
          <w:szCs w:val="24"/>
        </w:rPr>
        <w:t>]</w:t>
      </w:r>
    </w:p>
    <w:p w14:paraId="701B1ED4" w14:textId="77777777" w:rsidR="007F598D" w:rsidRPr="00D64C34" w:rsidRDefault="007F598D" w:rsidP="00D632E0">
      <w:pPr>
        <w:spacing w:line="240" w:lineRule="auto"/>
        <w:rPr>
          <w:rFonts w:ascii="Times New Roman" w:hAnsi="Times New Roman" w:cs="Times New Roman"/>
          <w:bCs/>
          <w:sz w:val="24"/>
          <w:szCs w:val="24"/>
        </w:rPr>
      </w:pPr>
    </w:p>
    <w:p w14:paraId="5B7A999C" w14:textId="77777777" w:rsidR="007F598D" w:rsidRPr="001A03D8" w:rsidRDefault="007F598D"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What the researchers wanted to study:</w:t>
      </w:r>
      <w:r w:rsidRPr="001A03D8">
        <w:rPr>
          <w:rFonts w:ascii="Times New Roman" w:hAnsi="Times New Roman" w:cs="Times New Roman"/>
          <w:b/>
          <w:sz w:val="24"/>
          <w:szCs w:val="24"/>
        </w:rPr>
        <w:br/>
        <w:t xml:space="preserve"> </w:t>
      </w:r>
    </w:p>
    <w:p w14:paraId="0963D369" w14:textId="4A155B50" w:rsidR="007F598D" w:rsidRDefault="007F598D" w:rsidP="00D632E0">
      <w:pPr>
        <w:spacing w:line="240" w:lineRule="auto"/>
        <w:rPr>
          <w:rFonts w:ascii="Times New Roman" w:hAnsi="Times New Roman" w:cs="Times New Roman"/>
          <w:bCs/>
          <w:sz w:val="24"/>
          <w:szCs w:val="24"/>
        </w:rPr>
      </w:pPr>
      <w:r>
        <w:rPr>
          <w:rFonts w:ascii="Times New Roman" w:hAnsi="Times New Roman" w:cs="Times New Roman"/>
          <w:bCs/>
          <w:sz w:val="24"/>
          <w:szCs w:val="24"/>
        </w:rPr>
        <w:t>[STUDY DESCRIPTION 4 – NOT BOLDED FONT]</w:t>
      </w:r>
      <w:r w:rsidRPr="00D64C34">
        <w:rPr>
          <w:rFonts w:ascii="Times New Roman" w:hAnsi="Times New Roman" w:cs="Times New Roman"/>
          <w:bCs/>
          <w:sz w:val="24"/>
          <w:szCs w:val="24"/>
        </w:rPr>
        <w:br/>
      </w:r>
      <w:r w:rsidRPr="00D64C34">
        <w:rPr>
          <w:rFonts w:ascii="Times New Roman" w:hAnsi="Times New Roman" w:cs="Times New Roman"/>
          <w:bCs/>
          <w:sz w:val="24"/>
          <w:szCs w:val="24"/>
        </w:rPr>
        <w:br/>
      </w:r>
      <w:r w:rsidRPr="001A03D8">
        <w:rPr>
          <w:rFonts w:ascii="Times New Roman" w:hAnsi="Times New Roman" w:cs="Times New Roman"/>
          <w:b/>
          <w:sz w:val="24"/>
          <w:szCs w:val="24"/>
        </w:rPr>
        <w:t>How the researchers studied it:</w:t>
      </w:r>
      <w:r w:rsidRPr="001A03D8">
        <w:rPr>
          <w:rFonts w:ascii="Times New Roman" w:hAnsi="Times New Roman" w:cs="Times New Roman"/>
          <w:b/>
          <w:sz w:val="24"/>
          <w:szCs w:val="24"/>
        </w:rPr>
        <w:br/>
      </w:r>
    </w:p>
    <w:p w14:paraId="55B21F89" w14:textId="456CEC83" w:rsidR="007F598D" w:rsidRPr="00D64C34" w:rsidRDefault="007F598D" w:rsidP="00D632E0">
      <w:pPr>
        <w:spacing w:line="240" w:lineRule="auto"/>
        <w:rPr>
          <w:rFonts w:ascii="Times New Roman" w:hAnsi="Times New Roman" w:cs="Times New Roman"/>
          <w:bCs/>
          <w:sz w:val="24"/>
          <w:szCs w:val="24"/>
        </w:rPr>
      </w:pPr>
      <w:r>
        <w:rPr>
          <w:rFonts w:ascii="Times New Roman" w:hAnsi="Times New Roman" w:cs="Times New Roman"/>
          <w:bCs/>
          <w:sz w:val="24"/>
          <w:szCs w:val="24"/>
        </w:rPr>
        <w:t>[STUDY DESCRIPTION 4 – NOT BOLDED FONT]</w:t>
      </w:r>
      <w:r w:rsidRPr="00D64C34">
        <w:rPr>
          <w:rFonts w:ascii="Times New Roman" w:hAnsi="Times New Roman" w:cs="Times New Roman"/>
          <w:bCs/>
          <w:sz w:val="24"/>
          <w:szCs w:val="24"/>
        </w:rPr>
        <w:br/>
      </w:r>
    </w:p>
    <w:p w14:paraId="2D70B40C" w14:textId="77777777" w:rsidR="007F598D" w:rsidRPr="001A03D8" w:rsidRDefault="007F598D"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What do you think the results of the study were?</w:t>
      </w:r>
    </w:p>
    <w:p w14:paraId="57B7EBB4" w14:textId="37120934" w:rsidR="007F598D" w:rsidRPr="00F60574" w:rsidRDefault="007F598D"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 xml:space="preserve">[RESPONSE OPTION 1 STUDY DESCRIPTION </w:t>
      </w:r>
      <w:r>
        <w:rPr>
          <w:rFonts w:ascii="Times New Roman" w:hAnsi="Times New Roman" w:cs="Times New Roman"/>
          <w:bCs/>
          <w:sz w:val="24"/>
          <w:szCs w:val="24"/>
        </w:rPr>
        <w:t>4 – NOT BOLDED FONT</w:t>
      </w:r>
      <w:r w:rsidRPr="00F60574">
        <w:rPr>
          <w:rFonts w:ascii="Times New Roman" w:hAnsi="Times New Roman" w:cs="Times New Roman"/>
          <w:bCs/>
          <w:sz w:val="24"/>
          <w:szCs w:val="24"/>
        </w:rPr>
        <w:t>]</w:t>
      </w:r>
    </w:p>
    <w:p w14:paraId="45DA2CD6" w14:textId="7A7CF18C" w:rsidR="007F598D" w:rsidRPr="00F60574" w:rsidRDefault="007F598D"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 xml:space="preserve">[RESPONSE OPTION 2 STUDY DESCRIPTION </w:t>
      </w:r>
      <w:r>
        <w:rPr>
          <w:rFonts w:ascii="Times New Roman" w:hAnsi="Times New Roman" w:cs="Times New Roman"/>
          <w:bCs/>
          <w:sz w:val="24"/>
          <w:szCs w:val="24"/>
        </w:rPr>
        <w:t>4 – NOT BOLDED FONT</w:t>
      </w:r>
      <w:r w:rsidRPr="00F60574">
        <w:rPr>
          <w:rFonts w:ascii="Times New Roman" w:hAnsi="Times New Roman" w:cs="Times New Roman"/>
          <w:bCs/>
          <w:sz w:val="24"/>
          <w:szCs w:val="24"/>
        </w:rPr>
        <w:t>]</w:t>
      </w:r>
    </w:p>
    <w:p w14:paraId="5DF6DC6A" w14:textId="5C07C9A3" w:rsidR="007F598D" w:rsidRPr="00F60574" w:rsidRDefault="007F598D"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 xml:space="preserve">[RESPONSE OPTION 3 STUDY DESCRIPTION </w:t>
      </w:r>
      <w:r>
        <w:rPr>
          <w:rFonts w:ascii="Times New Roman" w:hAnsi="Times New Roman" w:cs="Times New Roman"/>
          <w:bCs/>
          <w:sz w:val="24"/>
          <w:szCs w:val="24"/>
        </w:rPr>
        <w:t>4 – NOT BOLDED FONT</w:t>
      </w:r>
      <w:r w:rsidRPr="00F60574">
        <w:rPr>
          <w:rFonts w:ascii="Times New Roman" w:hAnsi="Times New Roman" w:cs="Times New Roman"/>
          <w:bCs/>
          <w:sz w:val="24"/>
          <w:szCs w:val="24"/>
        </w:rPr>
        <w:t>]</w:t>
      </w:r>
    </w:p>
    <w:p w14:paraId="6272C412" w14:textId="77777777" w:rsidR="007F598D" w:rsidRPr="00D64C34" w:rsidRDefault="007F598D" w:rsidP="00D632E0">
      <w:pPr>
        <w:spacing w:line="240" w:lineRule="auto"/>
        <w:rPr>
          <w:rFonts w:ascii="Times New Roman" w:hAnsi="Times New Roman" w:cs="Times New Roman"/>
          <w:bCs/>
          <w:sz w:val="24"/>
          <w:szCs w:val="24"/>
        </w:rPr>
      </w:pPr>
    </w:p>
    <w:p w14:paraId="67D8C027"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01507B4D"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09474A4C" w14:textId="77777777" w:rsidR="00A71675" w:rsidRPr="00D64C34" w:rsidRDefault="00A71675" w:rsidP="00A71675">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0796F85E" w14:textId="77777777" w:rsidR="007F598D"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45C2D4E3" w14:textId="5219EB4B" w:rsidR="007F598D" w:rsidRPr="001A03D8" w:rsidRDefault="007F598D"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How well did you understand the study description you just read?</w:t>
      </w:r>
    </w:p>
    <w:p w14:paraId="5E6DEA48"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Extremely well</w:t>
      </w:r>
    </w:p>
    <w:p w14:paraId="39C1BE33"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 xml:space="preserve">Very well </w:t>
      </w:r>
    </w:p>
    <w:p w14:paraId="58AA6F89"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Moderately well</w:t>
      </w:r>
    </w:p>
    <w:p w14:paraId="1D85BFC6"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Slightly well</w:t>
      </w:r>
    </w:p>
    <w:p w14:paraId="2F1AE313"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 xml:space="preserve">Not at all well </w:t>
      </w:r>
    </w:p>
    <w:p w14:paraId="35862911" w14:textId="77777777" w:rsidR="007F598D" w:rsidRPr="00D64C34" w:rsidRDefault="007F598D" w:rsidP="00D632E0">
      <w:pPr>
        <w:spacing w:line="240" w:lineRule="auto"/>
        <w:rPr>
          <w:rFonts w:ascii="Times New Roman" w:hAnsi="Times New Roman" w:cs="Times New Roman"/>
          <w:bCs/>
          <w:sz w:val="24"/>
          <w:szCs w:val="24"/>
        </w:rPr>
      </w:pPr>
    </w:p>
    <w:p w14:paraId="76E250DB"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6344E009"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280924D4" w14:textId="77777777" w:rsidR="00A71675" w:rsidRPr="00D64C34" w:rsidRDefault="00A71675" w:rsidP="00A71675">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6453AA7C" w14:textId="77777777" w:rsidR="007F598D"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78C0427E" w14:textId="73B6FFCD" w:rsidR="007F598D" w:rsidRPr="001A03D8" w:rsidRDefault="007F598D"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How sure are you that you selected the results that the researchers actually found?</w:t>
      </w:r>
    </w:p>
    <w:p w14:paraId="02C3C7C0"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Extremely sure</w:t>
      </w:r>
    </w:p>
    <w:p w14:paraId="2BD2BA7D"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 xml:space="preserve">Very sure </w:t>
      </w:r>
    </w:p>
    <w:p w14:paraId="4E49078E"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Moderately sure</w:t>
      </w:r>
    </w:p>
    <w:p w14:paraId="62B3C1A1"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Slightly sure</w:t>
      </w:r>
    </w:p>
    <w:p w14:paraId="25181EAC"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 xml:space="preserve">Not at all sure </w:t>
      </w:r>
    </w:p>
    <w:p w14:paraId="01986B1E"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lastRenderedPageBreak/>
        <w:t>[NEW SCREEN]</w:t>
      </w:r>
    </w:p>
    <w:p w14:paraId="4F52041C"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21AFCEBA" w14:textId="77777777" w:rsidR="00A71675" w:rsidRPr="00D64C34" w:rsidRDefault="00A71675" w:rsidP="00A71675">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18749871" w14:textId="77777777" w:rsidR="007F598D"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222B0438" w14:textId="77777777" w:rsidR="00A71675" w:rsidRDefault="00A71675" w:rsidP="00D632E0">
      <w:pPr>
        <w:spacing w:line="240" w:lineRule="auto"/>
        <w:rPr>
          <w:rFonts w:ascii="Times New Roman" w:hAnsi="Times New Roman" w:cs="Times New Roman"/>
          <w:bCs/>
          <w:sz w:val="24"/>
          <w:szCs w:val="24"/>
        </w:rPr>
      </w:pPr>
    </w:p>
    <w:p w14:paraId="4C08E611" w14:textId="7365C45C" w:rsidR="007F598D" w:rsidRPr="007F1B22" w:rsidRDefault="007F598D" w:rsidP="00D632E0">
      <w:pPr>
        <w:spacing w:line="240" w:lineRule="auto"/>
        <w:rPr>
          <w:rFonts w:ascii="Times New Roman" w:hAnsi="Times New Roman" w:cs="Times New Roman"/>
          <w:b/>
          <w:sz w:val="24"/>
          <w:szCs w:val="24"/>
        </w:rPr>
      </w:pPr>
      <w:r>
        <w:rPr>
          <w:rFonts w:ascii="Times New Roman" w:hAnsi="Times New Roman" w:cs="Times New Roman"/>
          <w:bCs/>
          <w:sz w:val="24"/>
          <w:szCs w:val="24"/>
        </w:rPr>
        <w:t xml:space="preserve">[INSERT FINDING DESCRIPTION 4] </w:t>
      </w:r>
      <w:r w:rsidRPr="007F1B22">
        <w:rPr>
          <w:rFonts w:ascii="Times New Roman" w:hAnsi="Times New Roman" w:cs="Times New Roman"/>
          <w:b/>
          <w:sz w:val="24"/>
          <w:szCs w:val="24"/>
        </w:rPr>
        <w:t>If an independent team of researchers repeated this study with a large number of participants, using the same materials, will they find convincing evidence for the same effect?</w:t>
      </w:r>
    </w:p>
    <w:p w14:paraId="0C6EEACD" w14:textId="77777777" w:rsidR="007F598D" w:rsidRPr="007F1B22" w:rsidRDefault="007F598D" w:rsidP="00D632E0">
      <w:pPr>
        <w:pStyle w:val="ListParagraph"/>
        <w:numPr>
          <w:ilvl w:val="0"/>
          <w:numId w:val="17"/>
        </w:numPr>
        <w:ind w:left="567" w:hanging="283"/>
        <w:rPr>
          <w:rFonts w:ascii="Times New Roman" w:hAnsi="Times New Roman" w:cs="Times New Roman"/>
          <w:bCs/>
          <w:sz w:val="24"/>
          <w:szCs w:val="24"/>
        </w:rPr>
      </w:pPr>
      <w:r w:rsidRPr="007F1B22">
        <w:rPr>
          <w:rFonts w:ascii="Times New Roman" w:hAnsi="Times New Roman" w:cs="Times New Roman"/>
          <w:bCs/>
          <w:sz w:val="24"/>
          <w:szCs w:val="24"/>
        </w:rPr>
        <w:t>They will find convincing evidence for the same effect</w:t>
      </w:r>
    </w:p>
    <w:p w14:paraId="16327F09" w14:textId="77777777" w:rsidR="007F598D" w:rsidRPr="007F1B22" w:rsidRDefault="007F598D" w:rsidP="00D632E0">
      <w:pPr>
        <w:pStyle w:val="ListParagraph"/>
        <w:numPr>
          <w:ilvl w:val="0"/>
          <w:numId w:val="17"/>
        </w:numPr>
        <w:ind w:left="567" w:hanging="283"/>
        <w:rPr>
          <w:rFonts w:ascii="Times New Roman" w:hAnsi="Times New Roman" w:cs="Times New Roman"/>
          <w:bCs/>
          <w:sz w:val="24"/>
          <w:szCs w:val="24"/>
        </w:rPr>
      </w:pPr>
      <w:r w:rsidRPr="007F1B22">
        <w:rPr>
          <w:rFonts w:ascii="Times New Roman" w:hAnsi="Times New Roman" w:cs="Times New Roman"/>
          <w:bCs/>
          <w:sz w:val="24"/>
          <w:szCs w:val="24"/>
        </w:rPr>
        <w:t>They will not find convincing evidence for the same effect</w:t>
      </w:r>
    </w:p>
    <w:p w14:paraId="2A403777" w14:textId="77777777" w:rsidR="007F598D" w:rsidRDefault="007F598D" w:rsidP="00D632E0">
      <w:pPr>
        <w:spacing w:line="240" w:lineRule="auto"/>
        <w:rPr>
          <w:rFonts w:ascii="Times New Roman" w:hAnsi="Times New Roman" w:cs="Times New Roman"/>
          <w:bCs/>
          <w:sz w:val="24"/>
          <w:szCs w:val="24"/>
        </w:rPr>
      </w:pPr>
    </w:p>
    <w:p w14:paraId="1065E267"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2FAB497C"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674DA97D" w14:textId="77777777" w:rsidR="00A71675" w:rsidRPr="00D64C34" w:rsidRDefault="00A71675" w:rsidP="00A71675">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7C66F888" w14:textId="77777777" w:rsidR="00B732EB" w:rsidRPr="00D3552D" w:rsidRDefault="00B732EB" w:rsidP="00B732EB">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r>
        <w:rPr>
          <w:rFonts w:ascii="Times New Roman" w:hAnsi="Times New Roman" w:cs="Times New Roman"/>
          <w:bCs/>
          <w:sz w:val="24"/>
          <w:szCs w:val="24"/>
        </w:rPr>
        <w:t xml:space="preserve">: </w:t>
      </w:r>
      <w:r w:rsidRPr="00D64C34">
        <w:rPr>
          <w:rFonts w:ascii="Times New Roman" w:hAnsi="Times New Roman" w:cs="Times New Roman"/>
          <w:b/>
          <w:sz w:val="24"/>
          <w:szCs w:val="24"/>
        </w:rPr>
        <w:t xml:space="preserve">RANDOMLY ASSIGN </w:t>
      </w:r>
      <w:r>
        <w:rPr>
          <w:rFonts w:ascii="Times New Roman" w:hAnsi="Times New Roman" w:cs="Times New Roman"/>
          <w:b/>
          <w:sz w:val="24"/>
          <w:szCs w:val="24"/>
        </w:rPr>
        <w:t>THE ORDER OF THE THREE RESPONSE OPTIONS</w:t>
      </w:r>
      <w:r w:rsidRPr="00D64C34">
        <w:rPr>
          <w:rFonts w:ascii="Times New Roman" w:hAnsi="Times New Roman" w:cs="Times New Roman"/>
          <w:b/>
          <w:sz w:val="24"/>
          <w:szCs w:val="24"/>
        </w:rPr>
        <w:t>]</w:t>
      </w:r>
    </w:p>
    <w:p w14:paraId="22EBF624" w14:textId="77777777" w:rsidR="007F598D" w:rsidRPr="00D64C34" w:rsidRDefault="007F598D" w:rsidP="00D632E0">
      <w:pPr>
        <w:spacing w:line="240" w:lineRule="auto"/>
        <w:rPr>
          <w:rFonts w:ascii="Times New Roman" w:hAnsi="Times New Roman" w:cs="Times New Roman"/>
          <w:bCs/>
          <w:sz w:val="24"/>
          <w:szCs w:val="24"/>
        </w:rPr>
      </w:pPr>
    </w:p>
    <w:p w14:paraId="514E7EA5" w14:textId="77777777" w:rsidR="007F598D" w:rsidRPr="001A03D8" w:rsidRDefault="007F598D"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What the researchers wanted to study:</w:t>
      </w:r>
      <w:r w:rsidRPr="001A03D8">
        <w:rPr>
          <w:rFonts w:ascii="Times New Roman" w:hAnsi="Times New Roman" w:cs="Times New Roman"/>
          <w:b/>
          <w:sz w:val="24"/>
          <w:szCs w:val="24"/>
        </w:rPr>
        <w:br/>
        <w:t xml:space="preserve"> </w:t>
      </w:r>
    </w:p>
    <w:p w14:paraId="4B5D694A" w14:textId="60053BBE" w:rsidR="007F598D" w:rsidRDefault="007F598D" w:rsidP="00D632E0">
      <w:pPr>
        <w:spacing w:line="240" w:lineRule="auto"/>
        <w:rPr>
          <w:rFonts w:ascii="Times New Roman" w:hAnsi="Times New Roman" w:cs="Times New Roman"/>
          <w:bCs/>
          <w:sz w:val="24"/>
          <w:szCs w:val="24"/>
        </w:rPr>
      </w:pPr>
      <w:r>
        <w:rPr>
          <w:rFonts w:ascii="Times New Roman" w:hAnsi="Times New Roman" w:cs="Times New Roman"/>
          <w:bCs/>
          <w:sz w:val="24"/>
          <w:szCs w:val="24"/>
        </w:rPr>
        <w:t>[STUDY DESCRIPTION 5 – NOT BOLDED FONT]</w:t>
      </w:r>
      <w:r w:rsidRPr="00D64C34">
        <w:rPr>
          <w:rFonts w:ascii="Times New Roman" w:hAnsi="Times New Roman" w:cs="Times New Roman"/>
          <w:bCs/>
          <w:sz w:val="24"/>
          <w:szCs w:val="24"/>
        </w:rPr>
        <w:br/>
      </w:r>
      <w:r w:rsidRPr="00D64C34">
        <w:rPr>
          <w:rFonts w:ascii="Times New Roman" w:hAnsi="Times New Roman" w:cs="Times New Roman"/>
          <w:bCs/>
          <w:sz w:val="24"/>
          <w:szCs w:val="24"/>
        </w:rPr>
        <w:br/>
      </w:r>
      <w:r w:rsidRPr="001A03D8">
        <w:rPr>
          <w:rFonts w:ascii="Times New Roman" w:hAnsi="Times New Roman" w:cs="Times New Roman"/>
          <w:b/>
          <w:sz w:val="24"/>
          <w:szCs w:val="24"/>
        </w:rPr>
        <w:t>How the researchers studied it:</w:t>
      </w:r>
      <w:r w:rsidRPr="001A03D8">
        <w:rPr>
          <w:rFonts w:ascii="Times New Roman" w:hAnsi="Times New Roman" w:cs="Times New Roman"/>
          <w:b/>
          <w:sz w:val="24"/>
          <w:szCs w:val="24"/>
        </w:rPr>
        <w:br/>
      </w:r>
    </w:p>
    <w:p w14:paraId="599D248E" w14:textId="2F970BF3" w:rsidR="007F598D" w:rsidRPr="00D64C34" w:rsidRDefault="007F598D" w:rsidP="00D632E0">
      <w:pPr>
        <w:spacing w:line="240" w:lineRule="auto"/>
        <w:rPr>
          <w:rFonts w:ascii="Times New Roman" w:hAnsi="Times New Roman" w:cs="Times New Roman"/>
          <w:bCs/>
          <w:sz w:val="24"/>
          <w:szCs w:val="24"/>
        </w:rPr>
      </w:pPr>
      <w:r>
        <w:rPr>
          <w:rFonts w:ascii="Times New Roman" w:hAnsi="Times New Roman" w:cs="Times New Roman"/>
          <w:bCs/>
          <w:sz w:val="24"/>
          <w:szCs w:val="24"/>
        </w:rPr>
        <w:t>[STUDY DESCRIPTION 5 – NOT BOLDED FONT]</w:t>
      </w:r>
      <w:r w:rsidRPr="00D64C34">
        <w:rPr>
          <w:rFonts w:ascii="Times New Roman" w:hAnsi="Times New Roman" w:cs="Times New Roman"/>
          <w:bCs/>
          <w:sz w:val="24"/>
          <w:szCs w:val="24"/>
        </w:rPr>
        <w:br/>
      </w:r>
    </w:p>
    <w:p w14:paraId="7C905245" w14:textId="77777777" w:rsidR="007F598D" w:rsidRPr="001A03D8" w:rsidRDefault="007F598D"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What do you think the results of the study were?</w:t>
      </w:r>
    </w:p>
    <w:p w14:paraId="47B1167B" w14:textId="363A790F" w:rsidR="007F598D" w:rsidRPr="00F60574" w:rsidRDefault="007F598D"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RESPONSE OPTION 1 STUDY DESCRIPTION</w:t>
      </w:r>
      <w:r>
        <w:rPr>
          <w:rFonts w:ascii="Times New Roman" w:hAnsi="Times New Roman" w:cs="Times New Roman"/>
          <w:bCs/>
          <w:sz w:val="24"/>
          <w:szCs w:val="24"/>
        </w:rPr>
        <w:t xml:space="preserve"> 5 – NOT BOLDED FONT</w:t>
      </w:r>
      <w:r w:rsidRPr="00F60574">
        <w:rPr>
          <w:rFonts w:ascii="Times New Roman" w:hAnsi="Times New Roman" w:cs="Times New Roman"/>
          <w:bCs/>
          <w:sz w:val="24"/>
          <w:szCs w:val="24"/>
        </w:rPr>
        <w:t>]</w:t>
      </w:r>
    </w:p>
    <w:p w14:paraId="6FB8386F" w14:textId="0435244A" w:rsidR="007F598D" w:rsidRPr="00F60574" w:rsidRDefault="007F598D"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 xml:space="preserve">[RESPONSE OPTION 2 STUDY DESCRIPTION </w:t>
      </w:r>
      <w:r>
        <w:rPr>
          <w:rFonts w:ascii="Times New Roman" w:hAnsi="Times New Roman" w:cs="Times New Roman"/>
          <w:bCs/>
          <w:sz w:val="24"/>
          <w:szCs w:val="24"/>
        </w:rPr>
        <w:t>5 – NOT BOLDED FONT</w:t>
      </w:r>
      <w:r w:rsidRPr="00F60574">
        <w:rPr>
          <w:rFonts w:ascii="Times New Roman" w:hAnsi="Times New Roman" w:cs="Times New Roman"/>
          <w:bCs/>
          <w:sz w:val="24"/>
          <w:szCs w:val="24"/>
        </w:rPr>
        <w:t>]</w:t>
      </w:r>
    </w:p>
    <w:p w14:paraId="0959ECAB" w14:textId="1E6E1AE2" w:rsidR="007F598D" w:rsidRPr="00F60574" w:rsidRDefault="007F598D"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 xml:space="preserve">[RESPONSE OPTION 3 STUDY DESCRIPTION </w:t>
      </w:r>
      <w:r>
        <w:rPr>
          <w:rFonts w:ascii="Times New Roman" w:hAnsi="Times New Roman" w:cs="Times New Roman"/>
          <w:bCs/>
          <w:sz w:val="24"/>
          <w:szCs w:val="24"/>
        </w:rPr>
        <w:t>5 – NOT BOLDED FONT</w:t>
      </w:r>
      <w:r w:rsidRPr="00F60574">
        <w:rPr>
          <w:rFonts w:ascii="Times New Roman" w:hAnsi="Times New Roman" w:cs="Times New Roman"/>
          <w:bCs/>
          <w:sz w:val="24"/>
          <w:szCs w:val="24"/>
        </w:rPr>
        <w:t>]</w:t>
      </w:r>
    </w:p>
    <w:p w14:paraId="59D916CA" w14:textId="77777777" w:rsidR="007F598D" w:rsidRPr="00D64C34" w:rsidRDefault="007F598D" w:rsidP="00D632E0">
      <w:pPr>
        <w:spacing w:line="240" w:lineRule="auto"/>
        <w:rPr>
          <w:rFonts w:ascii="Times New Roman" w:hAnsi="Times New Roman" w:cs="Times New Roman"/>
          <w:bCs/>
          <w:sz w:val="24"/>
          <w:szCs w:val="24"/>
        </w:rPr>
      </w:pPr>
    </w:p>
    <w:p w14:paraId="784C25D6"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1C547682"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328B2B76" w14:textId="77777777" w:rsidR="00A71675" w:rsidRPr="00D64C34" w:rsidRDefault="00A71675" w:rsidP="00A71675">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6F532520" w14:textId="77777777" w:rsidR="007F598D"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63C43CE6" w14:textId="29FCB39E" w:rsidR="007F598D" w:rsidRPr="001A03D8" w:rsidRDefault="007F598D"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How well did you understand the study description you just read?</w:t>
      </w:r>
    </w:p>
    <w:p w14:paraId="7A61428E"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Extremely well</w:t>
      </w:r>
    </w:p>
    <w:p w14:paraId="00433D39"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 xml:space="preserve">Very well </w:t>
      </w:r>
    </w:p>
    <w:p w14:paraId="2E905C18"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Moderately well</w:t>
      </w:r>
    </w:p>
    <w:p w14:paraId="7329DAE3"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Slightly well</w:t>
      </w:r>
    </w:p>
    <w:p w14:paraId="27BF1A59" w14:textId="77777777" w:rsidR="007F598D" w:rsidRPr="00846324" w:rsidRDefault="007F598D"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 xml:space="preserve">Not at all well </w:t>
      </w:r>
    </w:p>
    <w:p w14:paraId="696280C0" w14:textId="77777777" w:rsidR="007F598D" w:rsidRPr="00D64C34" w:rsidRDefault="007F598D" w:rsidP="00D632E0">
      <w:pPr>
        <w:spacing w:line="240" w:lineRule="auto"/>
        <w:rPr>
          <w:rFonts w:ascii="Times New Roman" w:hAnsi="Times New Roman" w:cs="Times New Roman"/>
          <w:bCs/>
          <w:sz w:val="24"/>
          <w:szCs w:val="24"/>
        </w:rPr>
      </w:pPr>
    </w:p>
    <w:p w14:paraId="02F23D57" w14:textId="77777777" w:rsidR="007F598D" w:rsidRPr="00D64C34" w:rsidRDefault="007F598D" w:rsidP="00D023E4">
      <w:pPr>
        <w:keepNext/>
        <w:spacing w:line="240" w:lineRule="auto"/>
        <w:rPr>
          <w:rFonts w:ascii="Times New Roman" w:hAnsi="Times New Roman" w:cs="Times New Roman"/>
          <w:bCs/>
          <w:sz w:val="24"/>
          <w:szCs w:val="24"/>
        </w:rPr>
      </w:pPr>
      <w:r w:rsidRPr="00D64C34">
        <w:rPr>
          <w:rFonts w:ascii="Times New Roman" w:hAnsi="Times New Roman" w:cs="Times New Roman"/>
          <w:bCs/>
          <w:sz w:val="24"/>
          <w:szCs w:val="24"/>
        </w:rPr>
        <w:lastRenderedPageBreak/>
        <w:t>[NEW SCREEN]</w:t>
      </w:r>
    </w:p>
    <w:p w14:paraId="2227E230" w14:textId="77777777" w:rsidR="007F598D" w:rsidRPr="00D64C34" w:rsidRDefault="007F598D" w:rsidP="00D023E4">
      <w:pPr>
        <w:keepNext/>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7DF21943" w14:textId="77777777" w:rsidR="00A71675" w:rsidRPr="00D64C34" w:rsidRDefault="00A71675" w:rsidP="00D023E4">
      <w:pPr>
        <w:keepNext/>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6F1D0C07" w14:textId="77777777" w:rsidR="007F598D"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4863490D" w14:textId="34A13C4C" w:rsidR="007F598D" w:rsidRPr="001A03D8" w:rsidRDefault="007F598D"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How sure are you that you selected the results that the researchers actually found?</w:t>
      </w:r>
    </w:p>
    <w:p w14:paraId="23F64FC4"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Extremely sure</w:t>
      </w:r>
    </w:p>
    <w:p w14:paraId="3B5ED617"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 xml:space="preserve">Very sure </w:t>
      </w:r>
    </w:p>
    <w:p w14:paraId="4047F990"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Moderately sure</w:t>
      </w:r>
    </w:p>
    <w:p w14:paraId="243DCE8C"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Slightly sure</w:t>
      </w:r>
    </w:p>
    <w:p w14:paraId="7229A467" w14:textId="77777777" w:rsidR="007F598D" w:rsidRPr="00250D2F" w:rsidRDefault="007F598D"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 xml:space="preserve">Not at all sure </w:t>
      </w:r>
    </w:p>
    <w:p w14:paraId="4294F190" w14:textId="77777777" w:rsidR="007F598D" w:rsidRPr="00D64C34" w:rsidRDefault="007F598D" w:rsidP="00D632E0">
      <w:pPr>
        <w:spacing w:line="240" w:lineRule="auto"/>
        <w:rPr>
          <w:rFonts w:ascii="Times New Roman" w:hAnsi="Times New Roman" w:cs="Times New Roman"/>
          <w:bCs/>
          <w:sz w:val="24"/>
          <w:szCs w:val="24"/>
        </w:rPr>
      </w:pPr>
    </w:p>
    <w:p w14:paraId="6703FBC0"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1EDDD7CF" w14:textId="77777777" w:rsidR="007F598D" w:rsidRPr="00D64C34"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24338D12" w14:textId="77777777" w:rsidR="00A71675" w:rsidRPr="00D64C34" w:rsidRDefault="00A71675" w:rsidP="00A71675">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3FACD89F" w14:textId="77777777" w:rsidR="007F598D" w:rsidRDefault="007F598D"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4A1F36E2" w14:textId="77777777" w:rsidR="00A71675" w:rsidRDefault="00A71675" w:rsidP="00D632E0">
      <w:pPr>
        <w:spacing w:line="240" w:lineRule="auto"/>
        <w:rPr>
          <w:rFonts w:ascii="Times New Roman" w:hAnsi="Times New Roman" w:cs="Times New Roman"/>
          <w:bCs/>
          <w:sz w:val="24"/>
          <w:szCs w:val="24"/>
        </w:rPr>
      </w:pPr>
    </w:p>
    <w:p w14:paraId="64FF1CFB" w14:textId="6A0B2F37" w:rsidR="007F598D" w:rsidRPr="007F1B22" w:rsidRDefault="007F598D" w:rsidP="00D632E0">
      <w:pPr>
        <w:spacing w:line="240" w:lineRule="auto"/>
        <w:rPr>
          <w:rFonts w:ascii="Times New Roman" w:hAnsi="Times New Roman" w:cs="Times New Roman"/>
          <w:b/>
          <w:sz w:val="24"/>
          <w:szCs w:val="24"/>
        </w:rPr>
      </w:pPr>
      <w:r>
        <w:rPr>
          <w:rFonts w:ascii="Times New Roman" w:hAnsi="Times New Roman" w:cs="Times New Roman"/>
          <w:bCs/>
          <w:sz w:val="24"/>
          <w:szCs w:val="24"/>
        </w:rPr>
        <w:t xml:space="preserve">[INSERT FINDING DESCRIPTION 5] </w:t>
      </w:r>
      <w:r w:rsidRPr="007F1B22">
        <w:rPr>
          <w:rFonts w:ascii="Times New Roman" w:hAnsi="Times New Roman" w:cs="Times New Roman"/>
          <w:b/>
          <w:sz w:val="24"/>
          <w:szCs w:val="24"/>
        </w:rPr>
        <w:t>If an independent team of researchers repeated this study with a large number of participants, using the same materials, will they find convincing evidence for the same effect?</w:t>
      </w:r>
    </w:p>
    <w:p w14:paraId="2A07C57E" w14:textId="77777777" w:rsidR="007F598D" w:rsidRPr="007F1B22" w:rsidRDefault="007F598D" w:rsidP="00D632E0">
      <w:pPr>
        <w:pStyle w:val="ListParagraph"/>
        <w:numPr>
          <w:ilvl w:val="0"/>
          <w:numId w:val="17"/>
        </w:numPr>
        <w:ind w:left="567" w:hanging="283"/>
        <w:rPr>
          <w:rFonts w:ascii="Times New Roman" w:hAnsi="Times New Roman" w:cs="Times New Roman"/>
          <w:bCs/>
          <w:sz w:val="24"/>
          <w:szCs w:val="24"/>
        </w:rPr>
      </w:pPr>
      <w:r w:rsidRPr="007F1B22">
        <w:rPr>
          <w:rFonts w:ascii="Times New Roman" w:hAnsi="Times New Roman" w:cs="Times New Roman"/>
          <w:bCs/>
          <w:sz w:val="24"/>
          <w:szCs w:val="24"/>
        </w:rPr>
        <w:t>They will find convincing evidence for the same effect</w:t>
      </w:r>
    </w:p>
    <w:p w14:paraId="0730335E" w14:textId="77777777" w:rsidR="007F598D" w:rsidRPr="007F1B22" w:rsidRDefault="007F598D" w:rsidP="00D632E0">
      <w:pPr>
        <w:pStyle w:val="ListParagraph"/>
        <w:numPr>
          <w:ilvl w:val="0"/>
          <w:numId w:val="17"/>
        </w:numPr>
        <w:ind w:left="567" w:hanging="283"/>
        <w:rPr>
          <w:rFonts w:ascii="Times New Roman" w:hAnsi="Times New Roman" w:cs="Times New Roman"/>
          <w:bCs/>
          <w:sz w:val="24"/>
          <w:szCs w:val="24"/>
        </w:rPr>
      </w:pPr>
      <w:r w:rsidRPr="007F1B22">
        <w:rPr>
          <w:rFonts w:ascii="Times New Roman" w:hAnsi="Times New Roman" w:cs="Times New Roman"/>
          <w:bCs/>
          <w:sz w:val="24"/>
          <w:szCs w:val="24"/>
        </w:rPr>
        <w:t>They will not find convincing evidence for the same effect</w:t>
      </w:r>
    </w:p>
    <w:p w14:paraId="5F2F404A" w14:textId="77777777" w:rsidR="007F598D" w:rsidRPr="00D64C34" w:rsidRDefault="007F598D" w:rsidP="00D632E0">
      <w:pPr>
        <w:spacing w:line="240" w:lineRule="auto"/>
        <w:rPr>
          <w:rFonts w:ascii="Times New Roman" w:hAnsi="Times New Roman" w:cs="Times New Roman"/>
          <w:bCs/>
          <w:sz w:val="24"/>
          <w:szCs w:val="24"/>
        </w:rPr>
      </w:pPr>
    </w:p>
    <w:p w14:paraId="29B4DE3B" w14:textId="77777777" w:rsidR="009A19C1" w:rsidRPr="00D64C34" w:rsidRDefault="009A19C1"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1ABE509B" w14:textId="77777777" w:rsidR="009A19C1" w:rsidRPr="00D64C34" w:rsidRDefault="009A19C1"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2A895724" w14:textId="77777777" w:rsidR="00A71675" w:rsidRPr="00D64C34" w:rsidRDefault="00A71675" w:rsidP="00A71675">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3941E6A3" w14:textId="77777777" w:rsidR="00B732EB" w:rsidRPr="00D3552D" w:rsidRDefault="00B732EB" w:rsidP="00B732EB">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r>
        <w:rPr>
          <w:rFonts w:ascii="Times New Roman" w:hAnsi="Times New Roman" w:cs="Times New Roman"/>
          <w:bCs/>
          <w:sz w:val="24"/>
          <w:szCs w:val="24"/>
        </w:rPr>
        <w:t xml:space="preserve">: </w:t>
      </w:r>
      <w:r w:rsidRPr="00D64C34">
        <w:rPr>
          <w:rFonts w:ascii="Times New Roman" w:hAnsi="Times New Roman" w:cs="Times New Roman"/>
          <w:b/>
          <w:sz w:val="24"/>
          <w:szCs w:val="24"/>
        </w:rPr>
        <w:t xml:space="preserve">RANDOMLY ASSIGN </w:t>
      </w:r>
      <w:r>
        <w:rPr>
          <w:rFonts w:ascii="Times New Roman" w:hAnsi="Times New Roman" w:cs="Times New Roman"/>
          <w:b/>
          <w:sz w:val="24"/>
          <w:szCs w:val="24"/>
        </w:rPr>
        <w:t>THE ORDER OF THE THREE RESPONSE OPTIONS</w:t>
      </w:r>
      <w:r w:rsidRPr="00D64C34">
        <w:rPr>
          <w:rFonts w:ascii="Times New Roman" w:hAnsi="Times New Roman" w:cs="Times New Roman"/>
          <w:b/>
          <w:sz w:val="24"/>
          <w:szCs w:val="24"/>
        </w:rPr>
        <w:t>]</w:t>
      </w:r>
    </w:p>
    <w:p w14:paraId="213DBDEC" w14:textId="77777777" w:rsidR="009A19C1" w:rsidRPr="00D64C34" w:rsidRDefault="009A19C1" w:rsidP="00D632E0">
      <w:pPr>
        <w:spacing w:line="240" w:lineRule="auto"/>
        <w:rPr>
          <w:rFonts w:ascii="Times New Roman" w:hAnsi="Times New Roman" w:cs="Times New Roman"/>
          <w:bCs/>
          <w:sz w:val="24"/>
          <w:szCs w:val="24"/>
        </w:rPr>
      </w:pPr>
    </w:p>
    <w:p w14:paraId="58ABD901" w14:textId="77777777" w:rsidR="009A19C1" w:rsidRPr="001A03D8" w:rsidRDefault="009A19C1"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What the researchers wanted to study:</w:t>
      </w:r>
      <w:r w:rsidRPr="001A03D8">
        <w:rPr>
          <w:rFonts w:ascii="Times New Roman" w:hAnsi="Times New Roman" w:cs="Times New Roman"/>
          <w:b/>
          <w:sz w:val="24"/>
          <w:szCs w:val="24"/>
        </w:rPr>
        <w:br/>
        <w:t xml:space="preserve"> </w:t>
      </w:r>
    </w:p>
    <w:p w14:paraId="53B0F1A3" w14:textId="79C46BB2" w:rsidR="009A19C1" w:rsidRDefault="009A19C1" w:rsidP="00D632E0">
      <w:pPr>
        <w:spacing w:line="240" w:lineRule="auto"/>
        <w:rPr>
          <w:rFonts w:ascii="Times New Roman" w:hAnsi="Times New Roman" w:cs="Times New Roman"/>
          <w:bCs/>
          <w:sz w:val="24"/>
          <w:szCs w:val="24"/>
        </w:rPr>
      </w:pPr>
      <w:r>
        <w:rPr>
          <w:rFonts w:ascii="Times New Roman" w:hAnsi="Times New Roman" w:cs="Times New Roman"/>
          <w:bCs/>
          <w:sz w:val="24"/>
          <w:szCs w:val="24"/>
        </w:rPr>
        <w:t>[STUDY DESCRIPTION 6 – NOT BOLDED FONT]</w:t>
      </w:r>
      <w:r w:rsidRPr="00D64C34">
        <w:rPr>
          <w:rFonts w:ascii="Times New Roman" w:hAnsi="Times New Roman" w:cs="Times New Roman"/>
          <w:bCs/>
          <w:sz w:val="24"/>
          <w:szCs w:val="24"/>
        </w:rPr>
        <w:br/>
      </w:r>
      <w:r w:rsidRPr="00D64C34">
        <w:rPr>
          <w:rFonts w:ascii="Times New Roman" w:hAnsi="Times New Roman" w:cs="Times New Roman"/>
          <w:bCs/>
          <w:sz w:val="24"/>
          <w:szCs w:val="24"/>
        </w:rPr>
        <w:br/>
      </w:r>
      <w:r w:rsidRPr="001A03D8">
        <w:rPr>
          <w:rFonts w:ascii="Times New Roman" w:hAnsi="Times New Roman" w:cs="Times New Roman"/>
          <w:b/>
          <w:sz w:val="24"/>
          <w:szCs w:val="24"/>
        </w:rPr>
        <w:t>How the researchers studied it:</w:t>
      </w:r>
      <w:r w:rsidRPr="001A03D8">
        <w:rPr>
          <w:rFonts w:ascii="Times New Roman" w:hAnsi="Times New Roman" w:cs="Times New Roman"/>
          <w:b/>
          <w:sz w:val="24"/>
          <w:szCs w:val="24"/>
        </w:rPr>
        <w:br/>
      </w:r>
    </w:p>
    <w:p w14:paraId="4632DC85" w14:textId="06AAD6A2" w:rsidR="009A19C1" w:rsidRPr="00D64C34" w:rsidRDefault="009A19C1" w:rsidP="00D632E0">
      <w:pPr>
        <w:spacing w:line="240" w:lineRule="auto"/>
        <w:rPr>
          <w:rFonts w:ascii="Times New Roman" w:hAnsi="Times New Roman" w:cs="Times New Roman"/>
          <w:bCs/>
          <w:sz w:val="24"/>
          <w:szCs w:val="24"/>
        </w:rPr>
      </w:pPr>
      <w:r>
        <w:rPr>
          <w:rFonts w:ascii="Times New Roman" w:hAnsi="Times New Roman" w:cs="Times New Roman"/>
          <w:bCs/>
          <w:sz w:val="24"/>
          <w:szCs w:val="24"/>
        </w:rPr>
        <w:t>[STUDY DESCRIPTION 6 – NOT BOLDED FONT]</w:t>
      </w:r>
      <w:r w:rsidRPr="00D64C34">
        <w:rPr>
          <w:rFonts w:ascii="Times New Roman" w:hAnsi="Times New Roman" w:cs="Times New Roman"/>
          <w:bCs/>
          <w:sz w:val="24"/>
          <w:szCs w:val="24"/>
        </w:rPr>
        <w:br/>
      </w:r>
    </w:p>
    <w:p w14:paraId="2842C025" w14:textId="77777777" w:rsidR="009A19C1" w:rsidRPr="001A03D8" w:rsidRDefault="009A19C1"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What do you think the results of the study were?</w:t>
      </w:r>
    </w:p>
    <w:p w14:paraId="23D21F83" w14:textId="6F8B40B4" w:rsidR="009A19C1" w:rsidRPr="00F60574" w:rsidRDefault="009A19C1"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 xml:space="preserve">[RESPONSE OPTION 1 STUDY DESCRIPTION </w:t>
      </w:r>
      <w:r>
        <w:rPr>
          <w:rFonts w:ascii="Times New Roman" w:hAnsi="Times New Roman" w:cs="Times New Roman"/>
          <w:bCs/>
          <w:sz w:val="24"/>
          <w:szCs w:val="24"/>
        </w:rPr>
        <w:t>6 – NOT BOLDED FONT</w:t>
      </w:r>
      <w:r w:rsidRPr="00F60574">
        <w:rPr>
          <w:rFonts w:ascii="Times New Roman" w:hAnsi="Times New Roman" w:cs="Times New Roman"/>
          <w:bCs/>
          <w:sz w:val="24"/>
          <w:szCs w:val="24"/>
        </w:rPr>
        <w:t>]</w:t>
      </w:r>
    </w:p>
    <w:p w14:paraId="4F0FB6C9" w14:textId="2D8CF1C7" w:rsidR="009A19C1" w:rsidRPr="00F60574" w:rsidRDefault="009A19C1"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 xml:space="preserve">[RESPONSE OPTION 2 STUDY DESCRIPTION </w:t>
      </w:r>
      <w:r>
        <w:rPr>
          <w:rFonts w:ascii="Times New Roman" w:hAnsi="Times New Roman" w:cs="Times New Roman"/>
          <w:bCs/>
          <w:sz w:val="24"/>
          <w:szCs w:val="24"/>
        </w:rPr>
        <w:t>6 – NOT BOLDED FONT</w:t>
      </w:r>
      <w:r w:rsidRPr="00F60574">
        <w:rPr>
          <w:rFonts w:ascii="Times New Roman" w:hAnsi="Times New Roman" w:cs="Times New Roman"/>
          <w:bCs/>
          <w:sz w:val="24"/>
          <w:szCs w:val="24"/>
        </w:rPr>
        <w:t>]</w:t>
      </w:r>
    </w:p>
    <w:p w14:paraId="28E420D3" w14:textId="4ADB1CC4" w:rsidR="009A19C1" w:rsidRPr="00F60574" w:rsidRDefault="009A19C1" w:rsidP="00D632E0">
      <w:pPr>
        <w:pStyle w:val="ListParagraph"/>
        <w:numPr>
          <w:ilvl w:val="0"/>
          <w:numId w:val="12"/>
        </w:numPr>
        <w:ind w:left="567" w:hanging="283"/>
        <w:rPr>
          <w:rFonts w:ascii="Times New Roman" w:hAnsi="Times New Roman" w:cs="Times New Roman"/>
          <w:bCs/>
          <w:sz w:val="24"/>
          <w:szCs w:val="24"/>
        </w:rPr>
      </w:pPr>
      <w:r w:rsidRPr="00F60574">
        <w:rPr>
          <w:rFonts w:ascii="Times New Roman" w:hAnsi="Times New Roman" w:cs="Times New Roman"/>
          <w:bCs/>
          <w:sz w:val="24"/>
          <w:szCs w:val="24"/>
        </w:rPr>
        <w:t xml:space="preserve">[RESPONSE OPTION 3 STUDY DESCRIPTION </w:t>
      </w:r>
      <w:r>
        <w:rPr>
          <w:rFonts w:ascii="Times New Roman" w:hAnsi="Times New Roman" w:cs="Times New Roman"/>
          <w:bCs/>
          <w:sz w:val="24"/>
          <w:szCs w:val="24"/>
        </w:rPr>
        <w:t>6 – NOT BOLDED FONT</w:t>
      </w:r>
      <w:r w:rsidRPr="00F60574">
        <w:rPr>
          <w:rFonts w:ascii="Times New Roman" w:hAnsi="Times New Roman" w:cs="Times New Roman"/>
          <w:bCs/>
          <w:sz w:val="24"/>
          <w:szCs w:val="24"/>
        </w:rPr>
        <w:t>]</w:t>
      </w:r>
    </w:p>
    <w:p w14:paraId="52CC1664" w14:textId="77777777" w:rsidR="009A19C1" w:rsidRPr="00D64C34" w:rsidRDefault="009A19C1" w:rsidP="00D632E0">
      <w:pPr>
        <w:spacing w:line="240" w:lineRule="auto"/>
        <w:rPr>
          <w:rFonts w:ascii="Times New Roman" w:hAnsi="Times New Roman" w:cs="Times New Roman"/>
          <w:bCs/>
          <w:sz w:val="24"/>
          <w:szCs w:val="24"/>
        </w:rPr>
      </w:pPr>
    </w:p>
    <w:p w14:paraId="7A83EF10" w14:textId="77777777" w:rsidR="009A19C1" w:rsidRPr="00D64C34" w:rsidRDefault="009A19C1" w:rsidP="00D023E4">
      <w:pPr>
        <w:keepNext/>
        <w:spacing w:line="240" w:lineRule="auto"/>
        <w:rPr>
          <w:rFonts w:ascii="Times New Roman" w:hAnsi="Times New Roman" w:cs="Times New Roman"/>
          <w:bCs/>
          <w:sz w:val="24"/>
          <w:szCs w:val="24"/>
        </w:rPr>
      </w:pPr>
      <w:r w:rsidRPr="00D64C34">
        <w:rPr>
          <w:rFonts w:ascii="Times New Roman" w:hAnsi="Times New Roman" w:cs="Times New Roman"/>
          <w:bCs/>
          <w:sz w:val="24"/>
          <w:szCs w:val="24"/>
        </w:rPr>
        <w:lastRenderedPageBreak/>
        <w:t>[NEW SCREEN]</w:t>
      </w:r>
    </w:p>
    <w:p w14:paraId="327738DE" w14:textId="77777777" w:rsidR="009A19C1" w:rsidRPr="00D64C34" w:rsidRDefault="009A19C1" w:rsidP="00D023E4">
      <w:pPr>
        <w:keepNext/>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58519259" w14:textId="77777777" w:rsidR="00A71675" w:rsidRPr="00D64C34" w:rsidRDefault="00A71675" w:rsidP="00D023E4">
      <w:pPr>
        <w:keepNext/>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22CD6076" w14:textId="77777777" w:rsidR="009A19C1" w:rsidRDefault="009A19C1"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3BFA511B" w14:textId="2C48ADAA" w:rsidR="009A19C1" w:rsidRPr="001A03D8" w:rsidRDefault="009A19C1"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How well did you understand the study description you just read?</w:t>
      </w:r>
    </w:p>
    <w:p w14:paraId="0D06422B" w14:textId="77777777" w:rsidR="009A19C1" w:rsidRPr="00846324" w:rsidRDefault="009A19C1"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Extremely well</w:t>
      </w:r>
    </w:p>
    <w:p w14:paraId="4425186E" w14:textId="77777777" w:rsidR="009A19C1" w:rsidRPr="00846324" w:rsidRDefault="009A19C1"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 xml:space="preserve">Very well </w:t>
      </w:r>
    </w:p>
    <w:p w14:paraId="5E26FF43" w14:textId="77777777" w:rsidR="009A19C1" w:rsidRPr="00846324" w:rsidRDefault="009A19C1"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Moderately well</w:t>
      </w:r>
    </w:p>
    <w:p w14:paraId="191B9C3D" w14:textId="77777777" w:rsidR="009A19C1" w:rsidRPr="00846324" w:rsidRDefault="009A19C1"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Slightly well</w:t>
      </w:r>
    </w:p>
    <w:p w14:paraId="53457D0B" w14:textId="77777777" w:rsidR="009A19C1" w:rsidRPr="00846324" w:rsidRDefault="009A19C1" w:rsidP="00D632E0">
      <w:pPr>
        <w:pStyle w:val="ListParagraph"/>
        <w:numPr>
          <w:ilvl w:val="0"/>
          <w:numId w:val="15"/>
        </w:numPr>
        <w:ind w:left="567" w:hanging="283"/>
        <w:rPr>
          <w:rFonts w:ascii="Times New Roman" w:hAnsi="Times New Roman" w:cs="Times New Roman"/>
          <w:bCs/>
          <w:sz w:val="24"/>
          <w:szCs w:val="24"/>
        </w:rPr>
      </w:pPr>
      <w:r w:rsidRPr="00846324">
        <w:rPr>
          <w:rFonts w:ascii="Times New Roman" w:hAnsi="Times New Roman" w:cs="Times New Roman"/>
          <w:bCs/>
          <w:sz w:val="24"/>
          <w:szCs w:val="24"/>
        </w:rPr>
        <w:t xml:space="preserve">Not at all well </w:t>
      </w:r>
    </w:p>
    <w:p w14:paraId="2BDAE145" w14:textId="77777777" w:rsidR="009A19C1" w:rsidRPr="00D64C34" w:rsidRDefault="009A19C1" w:rsidP="00D632E0">
      <w:pPr>
        <w:spacing w:line="240" w:lineRule="auto"/>
        <w:rPr>
          <w:rFonts w:ascii="Times New Roman" w:hAnsi="Times New Roman" w:cs="Times New Roman"/>
          <w:bCs/>
          <w:sz w:val="24"/>
          <w:szCs w:val="24"/>
        </w:rPr>
      </w:pPr>
    </w:p>
    <w:p w14:paraId="0700D87B" w14:textId="77777777" w:rsidR="009A19C1" w:rsidRPr="00D64C34" w:rsidRDefault="009A19C1"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467D93F1" w14:textId="77777777" w:rsidR="009A19C1" w:rsidRPr="00D64C34" w:rsidRDefault="009A19C1"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54B7C53A" w14:textId="77777777" w:rsidR="00A71675" w:rsidRPr="00D64C34" w:rsidRDefault="00A71675" w:rsidP="00A71675">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5AA1534D" w14:textId="77777777" w:rsidR="009A19C1" w:rsidRDefault="009A19C1"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7A058723" w14:textId="283EDA5A" w:rsidR="009A19C1" w:rsidRPr="001A03D8" w:rsidRDefault="009A19C1" w:rsidP="00D632E0">
      <w:pPr>
        <w:spacing w:line="240" w:lineRule="auto"/>
        <w:rPr>
          <w:rFonts w:ascii="Times New Roman" w:hAnsi="Times New Roman" w:cs="Times New Roman"/>
          <w:b/>
          <w:sz w:val="24"/>
          <w:szCs w:val="24"/>
        </w:rPr>
      </w:pPr>
      <w:r w:rsidRPr="001A03D8">
        <w:rPr>
          <w:rFonts w:ascii="Times New Roman" w:hAnsi="Times New Roman" w:cs="Times New Roman"/>
          <w:b/>
          <w:sz w:val="24"/>
          <w:szCs w:val="24"/>
        </w:rPr>
        <w:t>How sure are you that you selected the results that the researchers actually found?</w:t>
      </w:r>
    </w:p>
    <w:p w14:paraId="411E4592" w14:textId="77777777" w:rsidR="009A19C1" w:rsidRPr="00250D2F" w:rsidRDefault="009A19C1"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Extremely sure</w:t>
      </w:r>
    </w:p>
    <w:p w14:paraId="415FD59E" w14:textId="77777777" w:rsidR="009A19C1" w:rsidRPr="00250D2F" w:rsidRDefault="009A19C1"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 xml:space="preserve">Very sure </w:t>
      </w:r>
    </w:p>
    <w:p w14:paraId="1492F79A" w14:textId="77777777" w:rsidR="009A19C1" w:rsidRPr="00250D2F" w:rsidRDefault="009A19C1"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Moderately sure</w:t>
      </w:r>
    </w:p>
    <w:p w14:paraId="65318351" w14:textId="77777777" w:rsidR="009A19C1" w:rsidRPr="00250D2F" w:rsidRDefault="009A19C1"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Slightly sure</w:t>
      </w:r>
    </w:p>
    <w:p w14:paraId="3787B95B" w14:textId="77777777" w:rsidR="009A19C1" w:rsidRPr="00250D2F" w:rsidRDefault="009A19C1" w:rsidP="00D632E0">
      <w:pPr>
        <w:pStyle w:val="ListParagraph"/>
        <w:numPr>
          <w:ilvl w:val="0"/>
          <w:numId w:val="16"/>
        </w:numPr>
        <w:ind w:left="567" w:hanging="283"/>
        <w:rPr>
          <w:rFonts w:ascii="Times New Roman" w:hAnsi="Times New Roman" w:cs="Times New Roman"/>
          <w:bCs/>
          <w:sz w:val="24"/>
          <w:szCs w:val="24"/>
        </w:rPr>
      </w:pPr>
      <w:r w:rsidRPr="00250D2F">
        <w:rPr>
          <w:rFonts w:ascii="Times New Roman" w:hAnsi="Times New Roman" w:cs="Times New Roman"/>
          <w:bCs/>
          <w:sz w:val="24"/>
          <w:szCs w:val="24"/>
        </w:rPr>
        <w:t xml:space="preserve">Not at all sure </w:t>
      </w:r>
    </w:p>
    <w:p w14:paraId="6CDEA65B" w14:textId="77777777" w:rsidR="009A19C1" w:rsidRPr="00D64C34" w:rsidRDefault="009A19C1" w:rsidP="00D632E0">
      <w:pPr>
        <w:spacing w:line="240" w:lineRule="auto"/>
        <w:rPr>
          <w:rFonts w:ascii="Times New Roman" w:hAnsi="Times New Roman" w:cs="Times New Roman"/>
          <w:bCs/>
          <w:sz w:val="24"/>
          <w:szCs w:val="24"/>
        </w:rPr>
      </w:pPr>
    </w:p>
    <w:p w14:paraId="34A0EA25" w14:textId="77777777" w:rsidR="009A19C1" w:rsidRPr="00D64C34" w:rsidRDefault="009A19C1"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1C43554D" w14:textId="77777777" w:rsidR="009A19C1" w:rsidRPr="00D64C34" w:rsidRDefault="009A19C1"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4FDD8F74" w14:textId="77777777" w:rsidR="00A71675" w:rsidRPr="00D64C34" w:rsidRDefault="00A71675" w:rsidP="00A71675">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5E2C25DD" w14:textId="77777777" w:rsidR="009A19C1" w:rsidRDefault="009A19C1"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0620EB1E" w14:textId="77777777" w:rsidR="00A71675" w:rsidRDefault="00A71675" w:rsidP="00D632E0">
      <w:pPr>
        <w:spacing w:line="240" w:lineRule="auto"/>
        <w:rPr>
          <w:rFonts w:ascii="Times New Roman" w:hAnsi="Times New Roman" w:cs="Times New Roman"/>
          <w:bCs/>
          <w:sz w:val="24"/>
          <w:szCs w:val="24"/>
        </w:rPr>
      </w:pPr>
    </w:p>
    <w:p w14:paraId="5EB586A5" w14:textId="6CEAC8A9" w:rsidR="009A19C1" w:rsidRPr="007F1B22" w:rsidRDefault="009A19C1" w:rsidP="00D632E0">
      <w:pPr>
        <w:spacing w:line="240" w:lineRule="auto"/>
        <w:rPr>
          <w:rFonts w:ascii="Times New Roman" w:hAnsi="Times New Roman" w:cs="Times New Roman"/>
          <w:b/>
          <w:sz w:val="24"/>
          <w:szCs w:val="24"/>
        </w:rPr>
      </w:pPr>
      <w:r>
        <w:rPr>
          <w:rFonts w:ascii="Times New Roman" w:hAnsi="Times New Roman" w:cs="Times New Roman"/>
          <w:bCs/>
          <w:sz w:val="24"/>
          <w:szCs w:val="24"/>
        </w:rPr>
        <w:t xml:space="preserve">[INSERT FINDING DESCRIPTION 6] </w:t>
      </w:r>
      <w:r w:rsidRPr="007F1B22">
        <w:rPr>
          <w:rFonts w:ascii="Times New Roman" w:hAnsi="Times New Roman" w:cs="Times New Roman"/>
          <w:b/>
          <w:sz w:val="24"/>
          <w:szCs w:val="24"/>
        </w:rPr>
        <w:t>If an independent team of researchers repeated this study with a large number of participants, using the same materials, will they find convincing evidence for the same effect?</w:t>
      </w:r>
    </w:p>
    <w:p w14:paraId="74FB4F57" w14:textId="77777777" w:rsidR="009A19C1" w:rsidRPr="007F1B22" w:rsidRDefault="009A19C1" w:rsidP="00D632E0">
      <w:pPr>
        <w:pStyle w:val="ListParagraph"/>
        <w:numPr>
          <w:ilvl w:val="0"/>
          <w:numId w:val="17"/>
        </w:numPr>
        <w:ind w:left="567" w:hanging="283"/>
        <w:rPr>
          <w:rFonts w:ascii="Times New Roman" w:hAnsi="Times New Roman" w:cs="Times New Roman"/>
          <w:bCs/>
          <w:sz w:val="24"/>
          <w:szCs w:val="24"/>
        </w:rPr>
      </w:pPr>
      <w:r w:rsidRPr="007F1B22">
        <w:rPr>
          <w:rFonts w:ascii="Times New Roman" w:hAnsi="Times New Roman" w:cs="Times New Roman"/>
          <w:bCs/>
          <w:sz w:val="24"/>
          <w:szCs w:val="24"/>
        </w:rPr>
        <w:t>They will find convincing evidence for the same effect</w:t>
      </w:r>
    </w:p>
    <w:p w14:paraId="681FAFEB" w14:textId="77777777" w:rsidR="009A19C1" w:rsidRPr="007F1B22" w:rsidRDefault="009A19C1" w:rsidP="00D632E0">
      <w:pPr>
        <w:pStyle w:val="ListParagraph"/>
        <w:numPr>
          <w:ilvl w:val="0"/>
          <w:numId w:val="17"/>
        </w:numPr>
        <w:ind w:left="567" w:hanging="283"/>
        <w:rPr>
          <w:rFonts w:ascii="Times New Roman" w:hAnsi="Times New Roman" w:cs="Times New Roman"/>
          <w:bCs/>
          <w:sz w:val="24"/>
          <w:szCs w:val="24"/>
        </w:rPr>
      </w:pPr>
      <w:r w:rsidRPr="007F1B22">
        <w:rPr>
          <w:rFonts w:ascii="Times New Roman" w:hAnsi="Times New Roman" w:cs="Times New Roman"/>
          <w:bCs/>
          <w:sz w:val="24"/>
          <w:szCs w:val="24"/>
        </w:rPr>
        <w:t>They will not find convincing evidence for the same effect</w:t>
      </w:r>
    </w:p>
    <w:p w14:paraId="22ACB931" w14:textId="77777777" w:rsidR="009A19C1" w:rsidRPr="00D64C34" w:rsidRDefault="009A19C1" w:rsidP="00D632E0">
      <w:pPr>
        <w:spacing w:line="240" w:lineRule="auto"/>
        <w:rPr>
          <w:rFonts w:ascii="Times New Roman" w:hAnsi="Times New Roman" w:cs="Times New Roman"/>
          <w:bCs/>
          <w:sz w:val="24"/>
          <w:szCs w:val="24"/>
        </w:rPr>
      </w:pPr>
    </w:p>
    <w:p w14:paraId="63B96FE5" w14:textId="77777777" w:rsidR="00211689" w:rsidRPr="00D64C34" w:rsidRDefault="00211689"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5C069B2D" w14:textId="77777777" w:rsidR="00211689" w:rsidRPr="00D64C34" w:rsidRDefault="00211689"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37E8A1B6" w14:textId="77777777" w:rsidR="00A71675" w:rsidRPr="00D64C34" w:rsidRDefault="00A71675" w:rsidP="00A71675">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REQUEST RESPONSE: PARTICIPANT NOT SELECTING A RESPONSE OPTION ASKED IF THEY WANT TO CONTINUE WITHOUT PROVIDING A RESPONSE]</w:t>
      </w:r>
    </w:p>
    <w:p w14:paraId="047BF846" w14:textId="77777777" w:rsidR="00211689" w:rsidRDefault="00211689"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2A312521" w14:textId="7E60B3E0" w:rsidR="00942897" w:rsidRPr="00211689" w:rsidRDefault="00D31711" w:rsidP="00D632E0">
      <w:pPr>
        <w:spacing w:line="240" w:lineRule="auto"/>
        <w:rPr>
          <w:rFonts w:ascii="Times New Roman" w:hAnsi="Times New Roman" w:cs="Times New Roman"/>
          <w:b/>
          <w:sz w:val="24"/>
          <w:szCs w:val="24"/>
        </w:rPr>
      </w:pPr>
      <w:r w:rsidRPr="00211689">
        <w:rPr>
          <w:rFonts w:ascii="Times New Roman" w:hAnsi="Times New Roman" w:cs="Times New Roman"/>
          <w:b/>
          <w:sz w:val="24"/>
          <w:szCs w:val="24"/>
        </w:rPr>
        <w:t>What is the highest level of school you have completed or the highest degree you have received?</w:t>
      </w:r>
    </w:p>
    <w:p w14:paraId="2A312522" w14:textId="2C0591D1" w:rsidR="00942897" w:rsidRPr="00211689" w:rsidRDefault="00D31711" w:rsidP="00D632E0">
      <w:pPr>
        <w:pStyle w:val="ListParagraph"/>
        <w:numPr>
          <w:ilvl w:val="0"/>
          <w:numId w:val="18"/>
        </w:numPr>
        <w:ind w:left="709" w:hanging="425"/>
        <w:rPr>
          <w:rFonts w:ascii="Times New Roman" w:hAnsi="Times New Roman" w:cs="Times New Roman"/>
          <w:bCs/>
          <w:sz w:val="24"/>
          <w:szCs w:val="24"/>
        </w:rPr>
      </w:pPr>
      <w:r w:rsidRPr="00211689">
        <w:rPr>
          <w:rFonts w:ascii="Times New Roman" w:hAnsi="Times New Roman" w:cs="Times New Roman"/>
          <w:bCs/>
          <w:sz w:val="24"/>
          <w:szCs w:val="24"/>
        </w:rPr>
        <w:t xml:space="preserve">Less than 1st grade(0) </w:t>
      </w:r>
    </w:p>
    <w:p w14:paraId="2A312523" w14:textId="6CB7D624" w:rsidR="00942897" w:rsidRPr="00211689" w:rsidRDefault="00D31711" w:rsidP="00D632E0">
      <w:pPr>
        <w:pStyle w:val="ListParagraph"/>
        <w:numPr>
          <w:ilvl w:val="0"/>
          <w:numId w:val="18"/>
        </w:numPr>
        <w:ind w:left="709" w:hanging="425"/>
        <w:rPr>
          <w:rFonts w:ascii="Times New Roman" w:hAnsi="Times New Roman" w:cs="Times New Roman"/>
          <w:bCs/>
          <w:sz w:val="24"/>
          <w:szCs w:val="24"/>
        </w:rPr>
      </w:pPr>
      <w:r w:rsidRPr="00211689">
        <w:rPr>
          <w:rFonts w:ascii="Times New Roman" w:hAnsi="Times New Roman" w:cs="Times New Roman"/>
          <w:bCs/>
          <w:sz w:val="24"/>
          <w:szCs w:val="24"/>
        </w:rPr>
        <w:t xml:space="preserve">1st, 2nd, 3rd or 4th grade(1) </w:t>
      </w:r>
    </w:p>
    <w:p w14:paraId="2A312524" w14:textId="639F0D66" w:rsidR="00942897" w:rsidRPr="00211689" w:rsidRDefault="00D31711" w:rsidP="00D632E0">
      <w:pPr>
        <w:pStyle w:val="ListParagraph"/>
        <w:numPr>
          <w:ilvl w:val="0"/>
          <w:numId w:val="18"/>
        </w:numPr>
        <w:ind w:left="709" w:hanging="425"/>
        <w:rPr>
          <w:rFonts w:ascii="Times New Roman" w:hAnsi="Times New Roman" w:cs="Times New Roman"/>
          <w:bCs/>
          <w:sz w:val="24"/>
          <w:szCs w:val="24"/>
        </w:rPr>
      </w:pPr>
      <w:r w:rsidRPr="00211689">
        <w:rPr>
          <w:rFonts w:ascii="Times New Roman" w:hAnsi="Times New Roman" w:cs="Times New Roman"/>
          <w:bCs/>
          <w:sz w:val="24"/>
          <w:szCs w:val="24"/>
        </w:rPr>
        <w:lastRenderedPageBreak/>
        <w:t xml:space="preserve">5th or 6th grade(2) </w:t>
      </w:r>
    </w:p>
    <w:p w14:paraId="2A312525" w14:textId="67D1F8AA" w:rsidR="00942897" w:rsidRPr="00211689" w:rsidRDefault="00D31711" w:rsidP="00D632E0">
      <w:pPr>
        <w:pStyle w:val="ListParagraph"/>
        <w:numPr>
          <w:ilvl w:val="0"/>
          <w:numId w:val="18"/>
        </w:numPr>
        <w:ind w:left="709" w:hanging="425"/>
        <w:rPr>
          <w:rFonts w:ascii="Times New Roman" w:hAnsi="Times New Roman" w:cs="Times New Roman"/>
          <w:bCs/>
          <w:sz w:val="24"/>
          <w:szCs w:val="24"/>
        </w:rPr>
      </w:pPr>
      <w:r w:rsidRPr="00211689">
        <w:rPr>
          <w:rFonts w:ascii="Times New Roman" w:hAnsi="Times New Roman" w:cs="Times New Roman"/>
          <w:bCs/>
          <w:sz w:val="24"/>
          <w:szCs w:val="24"/>
        </w:rPr>
        <w:t xml:space="preserve">7th or 8th grade(3) </w:t>
      </w:r>
    </w:p>
    <w:p w14:paraId="2A312526" w14:textId="7D3D8033" w:rsidR="00942897" w:rsidRPr="00211689" w:rsidRDefault="00D31711" w:rsidP="00D632E0">
      <w:pPr>
        <w:pStyle w:val="ListParagraph"/>
        <w:numPr>
          <w:ilvl w:val="0"/>
          <w:numId w:val="18"/>
        </w:numPr>
        <w:ind w:left="709" w:hanging="425"/>
        <w:rPr>
          <w:rFonts w:ascii="Times New Roman" w:hAnsi="Times New Roman" w:cs="Times New Roman"/>
          <w:bCs/>
          <w:sz w:val="24"/>
          <w:szCs w:val="24"/>
        </w:rPr>
      </w:pPr>
      <w:r w:rsidRPr="00211689">
        <w:rPr>
          <w:rFonts w:ascii="Times New Roman" w:hAnsi="Times New Roman" w:cs="Times New Roman"/>
          <w:bCs/>
          <w:sz w:val="24"/>
          <w:szCs w:val="24"/>
        </w:rPr>
        <w:t xml:space="preserve">9th grade(4) </w:t>
      </w:r>
    </w:p>
    <w:p w14:paraId="2A312527" w14:textId="3B6C1AB1" w:rsidR="00942897" w:rsidRPr="00211689" w:rsidRDefault="00D31711" w:rsidP="00D632E0">
      <w:pPr>
        <w:pStyle w:val="ListParagraph"/>
        <w:numPr>
          <w:ilvl w:val="0"/>
          <w:numId w:val="18"/>
        </w:numPr>
        <w:ind w:left="709" w:hanging="425"/>
        <w:rPr>
          <w:rFonts w:ascii="Times New Roman" w:hAnsi="Times New Roman" w:cs="Times New Roman"/>
          <w:bCs/>
          <w:sz w:val="24"/>
          <w:szCs w:val="24"/>
        </w:rPr>
      </w:pPr>
      <w:r w:rsidRPr="00211689">
        <w:rPr>
          <w:rFonts w:ascii="Times New Roman" w:hAnsi="Times New Roman" w:cs="Times New Roman"/>
          <w:bCs/>
          <w:sz w:val="24"/>
          <w:szCs w:val="24"/>
        </w:rPr>
        <w:t xml:space="preserve">10th grade(5) </w:t>
      </w:r>
    </w:p>
    <w:p w14:paraId="2A312528" w14:textId="3D48BD03" w:rsidR="00942897" w:rsidRPr="00211689" w:rsidRDefault="00D31711" w:rsidP="00D632E0">
      <w:pPr>
        <w:pStyle w:val="ListParagraph"/>
        <w:numPr>
          <w:ilvl w:val="0"/>
          <w:numId w:val="18"/>
        </w:numPr>
        <w:ind w:left="709" w:hanging="425"/>
        <w:rPr>
          <w:rFonts w:ascii="Times New Roman" w:hAnsi="Times New Roman" w:cs="Times New Roman"/>
          <w:bCs/>
          <w:sz w:val="24"/>
          <w:szCs w:val="24"/>
        </w:rPr>
      </w:pPr>
      <w:r w:rsidRPr="00211689">
        <w:rPr>
          <w:rFonts w:ascii="Times New Roman" w:hAnsi="Times New Roman" w:cs="Times New Roman"/>
          <w:bCs/>
          <w:sz w:val="24"/>
          <w:szCs w:val="24"/>
        </w:rPr>
        <w:t xml:space="preserve">11th grade(6) </w:t>
      </w:r>
    </w:p>
    <w:p w14:paraId="2A312529" w14:textId="2A87E539" w:rsidR="00942897" w:rsidRPr="00211689" w:rsidRDefault="00D31711" w:rsidP="00D632E0">
      <w:pPr>
        <w:pStyle w:val="ListParagraph"/>
        <w:numPr>
          <w:ilvl w:val="0"/>
          <w:numId w:val="18"/>
        </w:numPr>
        <w:ind w:left="709" w:hanging="425"/>
        <w:rPr>
          <w:rFonts w:ascii="Times New Roman" w:hAnsi="Times New Roman" w:cs="Times New Roman"/>
          <w:bCs/>
          <w:sz w:val="24"/>
          <w:szCs w:val="24"/>
        </w:rPr>
      </w:pPr>
      <w:r w:rsidRPr="00211689">
        <w:rPr>
          <w:rFonts w:ascii="Times New Roman" w:hAnsi="Times New Roman" w:cs="Times New Roman"/>
          <w:bCs/>
          <w:sz w:val="24"/>
          <w:szCs w:val="24"/>
        </w:rPr>
        <w:t xml:space="preserve">12th grade NO DIPLOMA(7) </w:t>
      </w:r>
    </w:p>
    <w:p w14:paraId="2A31252A" w14:textId="3A7179F9" w:rsidR="00942897" w:rsidRPr="00211689" w:rsidRDefault="00D31711" w:rsidP="00D632E0">
      <w:pPr>
        <w:pStyle w:val="ListParagraph"/>
        <w:numPr>
          <w:ilvl w:val="0"/>
          <w:numId w:val="18"/>
        </w:numPr>
        <w:ind w:left="709" w:hanging="425"/>
        <w:rPr>
          <w:rFonts w:ascii="Times New Roman" w:hAnsi="Times New Roman" w:cs="Times New Roman"/>
          <w:bCs/>
          <w:sz w:val="24"/>
          <w:szCs w:val="24"/>
        </w:rPr>
      </w:pPr>
      <w:r w:rsidRPr="00211689">
        <w:rPr>
          <w:rFonts w:ascii="Times New Roman" w:hAnsi="Times New Roman" w:cs="Times New Roman"/>
          <w:bCs/>
          <w:sz w:val="24"/>
          <w:szCs w:val="24"/>
        </w:rPr>
        <w:t xml:space="preserve">HIGH SCHOOL GRADUATE- high school DIPLOMA or the equivalent (For example: GED)(8) </w:t>
      </w:r>
    </w:p>
    <w:p w14:paraId="2A31252B" w14:textId="2E611D20" w:rsidR="00942897" w:rsidRPr="00211689" w:rsidRDefault="00D31711" w:rsidP="00D632E0">
      <w:pPr>
        <w:pStyle w:val="ListParagraph"/>
        <w:numPr>
          <w:ilvl w:val="0"/>
          <w:numId w:val="18"/>
        </w:numPr>
        <w:ind w:left="709" w:hanging="425"/>
        <w:rPr>
          <w:rFonts w:ascii="Times New Roman" w:hAnsi="Times New Roman" w:cs="Times New Roman"/>
          <w:bCs/>
          <w:sz w:val="24"/>
          <w:szCs w:val="24"/>
        </w:rPr>
      </w:pPr>
      <w:r w:rsidRPr="00211689">
        <w:rPr>
          <w:rFonts w:ascii="Times New Roman" w:hAnsi="Times New Roman" w:cs="Times New Roman"/>
          <w:bCs/>
          <w:sz w:val="24"/>
          <w:szCs w:val="24"/>
        </w:rPr>
        <w:t xml:space="preserve">Some college but no degree(9) </w:t>
      </w:r>
    </w:p>
    <w:p w14:paraId="2A31252C" w14:textId="5EA71C08" w:rsidR="00942897" w:rsidRPr="00211689" w:rsidRDefault="00D31711" w:rsidP="00D632E0">
      <w:pPr>
        <w:pStyle w:val="ListParagraph"/>
        <w:numPr>
          <w:ilvl w:val="0"/>
          <w:numId w:val="18"/>
        </w:numPr>
        <w:ind w:left="709" w:hanging="425"/>
        <w:rPr>
          <w:rFonts w:ascii="Times New Roman" w:hAnsi="Times New Roman" w:cs="Times New Roman"/>
          <w:bCs/>
          <w:sz w:val="24"/>
          <w:szCs w:val="24"/>
        </w:rPr>
      </w:pPr>
      <w:r w:rsidRPr="00211689">
        <w:rPr>
          <w:rFonts w:ascii="Times New Roman" w:hAnsi="Times New Roman" w:cs="Times New Roman"/>
          <w:bCs/>
          <w:sz w:val="24"/>
          <w:szCs w:val="24"/>
        </w:rPr>
        <w:t xml:space="preserve">Associate degree in college - Occupational/vocational program(10) </w:t>
      </w:r>
    </w:p>
    <w:p w14:paraId="2A31252D" w14:textId="4BEB3CB7" w:rsidR="00942897" w:rsidRPr="00211689" w:rsidRDefault="00D31711" w:rsidP="00D632E0">
      <w:pPr>
        <w:pStyle w:val="ListParagraph"/>
        <w:numPr>
          <w:ilvl w:val="0"/>
          <w:numId w:val="18"/>
        </w:numPr>
        <w:ind w:left="709" w:hanging="425"/>
        <w:rPr>
          <w:rFonts w:ascii="Times New Roman" w:hAnsi="Times New Roman" w:cs="Times New Roman"/>
          <w:bCs/>
          <w:sz w:val="24"/>
          <w:szCs w:val="24"/>
        </w:rPr>
      </w:pPr>
      <w:r w:rsidRPr="00211689">
        <w:rPr>
          <w:rFonts w:ascii="Times New Roman" w:hAnsi="Times New Roman" w:cs="Times New Roman"/>
          <w:bCs/>
          <w:sz w:val="24"/>
          <w:szCs w:val="24"/>
        </w:rPr>
        <w:t xml:space="preserve">Bachelor's degree (For example: BA, AB, BS)(11) </w:t>
      </w:r>
    </w:p>
    <w:p w14:paraId="2A31252E" w14:textId="1A852235" w:rsidR="00942897" w:rsidRPr="00211689" w:rsidRDefault="00D31711" w:rsidP="00D632E0">
      <w:pPr>
        <w:pStyle w:val="ListParagraph"/>
        <w:numPr>
          <w:ilvl w:val="0"/>
          <w:numId w:val="18"/>
        </w:numPr>
        <w:ind w:left="709" w:hanging="425"/>
        <w:rPr>
          <w:rFonts w:ascii="Times New Roman" w:hAnsi="Times New Roman" w:cs="Times New Roman"/>
          <w:bCs/>
          <w:sz w:val="24"/>
          <w:szCs w:val="24"/>
        </w:rPr>
      </w:pPr>
      <w:r w:rsidRPr="00211689">
        <w:rPr>
          <w:rFonts w:ascii="Times New Roman" w:hAnsi="Times New Roman" w:cs="Times New Roman"/>
          <w:bCs/>
          <w:sz w:val="24"/>
          <w:szCs w:val="24"/>
        </w:rPr>
        <w:t xml:space="preserve">Master's degree (For example: MA, MS, MEng, MEd, MSW, MBA)(12) </w:t>
      </w:r>
    </w:p>
    <w:p w14:paraId="2A31252F" w14:textId="007E0A0C" w:rsidR="00942897" w:rsidRPr="00211689" w:rsidRDefault="00D31711" w:rsidP="00D632E0">
      <w:pPr>
        <w:pStyle w:val="ListParagraph"/>
        <w:numPr>
          <w:ilvl w:val="0"/>
          <w:numId w:val="18"/>
        </w:numPr>
        <w:ind w:left="709" w:hanging="425"/>
        <w:rPr>
          <w:rFonts w:ascii="Times New Roman" w:hAnsi="Times New Roman" w:cs="Times New Roman"/>
          <w:bCs/>
          <w:sz w:val="24"/>
          <w:szCs w:val="24"/>
        </w:rPr>
      </w:pPr>
      <w:r w:rsidRPr="00211689">
        <w:rPr>
          <w:rFonts w:ascii="Times New Roman" w:hAnsi="Times New Roman" w:cs="Times New Roman"/>
          <w:bCs/>
          <w:sz w:val="24"/>
          <w:szCs w:val="24"/>
        </w:rPr>
        <w:t xml:space="preserve">Professional School Degree (For example: MD, DDS, DVM, LLB, JD)(13) </w:t>
      </w:r>
    </w:p>
    <w:p w14:paraId="2A312530" w14:textId="7E542A13" w:rsidR="00942897" w:rsidRPr="00211689" w:rsidRDefault="00D31711" w:rsidP="00D632E0">
      <w:pPr>
        <w:pStyle w:val="ListParagraph"/>
        <w:numPr>
          <w:ilvl w:val="0"/>
          <w:numId w:val="18"/>
        </w:numPr>
        <w:ind w:left="709" w:hanging="425"/>
        <w:rPr>
          <w:rFonts w:ascii="Times New Roman" w:hAnsi="Times New Roman" w:cs="Times New Roman"/>
          <w:bCs/>
          <w:sz w:val="24"/>
          <w:szCs w:val="24"/>
        </w:rPr>
      </w:pPr>
      <w:r w:rsidRPr="00211689">
        <w:rPr>
          <w:rFonts w:ascii="Times New Roman" w:hAnsi="Times New Roman" w:cs="Times New Roman"/>
          <w:bCs/>
          <w:sz w:val="24"/>
          <w:szCs w:val="24"/>
        </w:rPr>
        <w:t xml:space="preserve">Doctorate degree (For example: PhD, EdD)(14) </w:t>
      </w:r>
    </w:p>
    <w:p w14:paraId="2A312541" w14:textId="77777777" w:rsidR="00942897" w:rsidRPr="00D64C34" w:rsidRDefault="00942897" w:rsidP="00D632E0">
      <w:pPr>
        <w:spacing w:line="240" w:lineRule="auto"/>
        <w:rPr>
          <w:rFonts w:ascii="Times New Roman" w:hAnsi="Times New Roman" w:cs="Times New Roman"/>
          <w:bCs/>
          <w:sz w:val="24"/>
          <w:szCs w:val="24"/>
        </w:rPr>
      </w:pPr>
    </w:p>
    <w:p w14:paraId="7FD622C5" w14:textId="77777777" w:rsidR="00211689" w:rsidRPr="00D64C34" w:rsidRDefault="00211689"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5500D5F4" w14:textId="77777777" w:rsidR="00211689" w:rsidRPr="00D64C34" w:rsidRDefault="00211689"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1C1CCB2F" w14:textId="77777777" w:rsidR="00211689" w:rsidRDefault="00211689"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2A312542" w14:textId="0EFABF46" w:rsidR="00942897" w:rsidRPr="00893FA0" w:rsidRDefault="00D31711" w:rsidP="00D632E0">
      <w:pPr>
        <w:spacing w:line="240" w:lineRule="auto"/>
        <w:rPr>
          <w:rFonts w:ascii="Times New Roman" w:hAnsi="Times New Roman" w:cs="Times New Roman"/>
          <w:bCs/>
          <w:sz w:val="24"/>
          <w:szCs w:val="24"/>
        </w:rPr>
      </w:pPr>
      <w:r w:rsidRPr="00893FA0">
        <w:rPr>
          <w:rFonts w:ascii="Times New Roman" w:hAnsi="Times New Roman" w:cs="Times New Roman"/>
          <w:bCs/>
          <w:sz w:val="24"/>
          <w:szCs w:val="24"/>
        </w:rPr>
        <w:t>It would be very helpful if you could tell us at this point whether you have taken part seriously, so that we can use your answers for our scientific analysis, or whether you did not take this survey seriously?</w:t>
      </w:r>
    </w:p>
    <w:p w14:paraId="2A312543" w14:textId="2F086E60" w:rsidR="00942897" w:rsidRPr="00211689" w:rsidRDefault="00D31711" w:rsidP="00D632E0">
      <w:pPr>
        <w:pStyle w:val="ListParagraph"/>
        <w:numPr>
          <w:ilvl w:val="0"/>
          <w:numId w:val="19"/>
        </w:numPr>
        <w:ind w:left="709" w:hanging="283"/>
        <w:rPr>
          <w:rFonts w:ascii="Times New Roman" w:hAnsi="Times New Roman" w:cs="Times New Roman"/>
          <w:bCs/>
          <w:sz w:val="24"/>
          <w:szCs w:val="24"/>
        </w:rPr>
      </w:pPr>
      <w:r w:rsidRPr="00211689">
        <w:rPr>
          <w:rFonts w:ascii="Times New Roman" w:hAnsi="Times New Roman" w:cs="Times New Roman"/>
          <w:bCs/>
          <w:sz w:val="24"/>
          <w:szCs w:val="24"/>
        </w:rPr>
        <w:t>I did not take this survey seriously, please throw my data away.</w:t>
      </w:r>
    </w:p>
    <w:p w14:paraId="2A312544" w14:textId="3C621037" w:rsidR="00942897" w:rsidRPr="00211689" w:rsidRDefault="00D31711" w:rsidP="00D632E0">
      <w:pPr>
        <w:pStyle w:val="ListParagraph"/>
        <w:numPr>
          <w:ilvl w:val="0"/>
          <w:numId w:val="19"/>
        </w:numPr>
        <w:ind w:left="709" w:hanging="283"/>
        <w:rPr>
          <w:rFonts w:ascii="Times New Roman" w:hAnsi="Times New Roman" w:cs="Times New Roman"/>
          <w:bCs/>
          <w:sz w:val="24"/>
          <w:szCs w:val="24"/>
        </w:rPr>
      </w:pPr>
      <w:r w:rsidRPr="00211689">
        <w:rPr>
          <w:rFonts w:ascii="Times New Roman" w:hAnsi="Times New Roman" w:cs="Times New Roman"/>
          <w:bCs/>
          <w:sz w:val="24"/>
          <w:szCs w:val="24"/>
        </w:rPr>
        <w:t>I have taken this survey seriously</w:t>
      </w:r>
    </w:p>
    <w:p w14:paraId="2A312545" w14:textId="77777777" w:rsidR="00942897" w:rsidRPr="00D64C34" w:rsidRDefault="00942897" w:rsidP="00D632E0">
      <w:pPr>
        <w:spacing w:line="240" w:lineRule="auto"/>
        <w:rPr>
          <w:rFonts w:ascii="Times New Roman" w:hAnsi="Times New Roman" w:cs="Times New Roman"/>
          <w:bCs/>
          <w:sz w:val="24"/>
          <w:szCs w:val="24"/>
        </w:rPr>
      </w:pPr>
    </w:p>
    <w:p w14:paraId="0A80D827" w14:textId="77777777" w:rsidR="00211689" w:rsidRPr="00D64C34" w:rsidRDefault="00211689" w:rsidP="001819C1">
      <w:pPr>
        <w:keepNext/>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NEW SCREEN]</w:t>
      </w:r>
    </w:p>
    <w:p w14:paraId="0BF0FCFB" w14:textId="77777777" w:rsidR="00211689" w:rsidRPr="00D64C34" w:rsidRDefault="00211689" w:rsidP="001819C1">
      <w:pPr>
        <w:keepNext/>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624981FB" w14:textId="53957615" w:rsidR="00DC4683" w:rsidRPr="00D64C34" w:rsidRDefault="00DC4683" w:rsidP="00DC4683">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FORCE RESPONSE: PARTICIPANT CANNOT CONTINUE WITHOUT CHECKING THE CAPTCHA BOX]</w:t>
      </w:r>
    </w:p>
    <w:p w14:paraId="3725CE20" w14:textId="6D6CB37F" w:rsidR="00211689" w:rsidRDefault="00211689"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CAPTCHA</w:t>
      </w:r>
      <w:r w:rsidRPr="00D64C34">
        <w:rPr>
          <w:rFonts w:ascii="Times New Roman" w:hAnsi="Times New Roman" w:cs="Times New Roman"/>
          <w:bCs/>
          <w:sz w:val="24"/>
          <w:szCs w:val="24"/>
        </w:rPr>
        <w:t>]</w:t>
      </w:r>
    </w:p>
    <w:p w14:paraId="2A31254C" w14:textId="2C426747" w:rsidR="00942897" w:rsidRPr="00893FA0" w:rsidRDefault="00D31711" w:rsidP="00D632E0">
      <w:pPr>
        <w:spacing w:line="240" w:lineRule="auto"/>
        <w:rPr>
          <w:rFonts w:ascii="Times New Roman" w:hAnsi="Times New Roman" w:cs="Times New Roman"/>
          <w:bCs/>
          <w:sz w:val="24"/>
          <w:szCs w:val="24"/>
        </w:rPr>
      </w:pPr>
      <w:r w:rsidRPr="00893FA0">
        <w:rPr>
          <w:rFonts w:ascii="Times New Roman" w:hAnsi="Times New Roman" w:cs="Times New Roman"/>
          <w:bCs/>
          <w:sz w:val="24"/>
          <w:szCs w:val="24"/>
        </w:rPr>
        <w:t>Please click the box to the left of the text saying "I'm not a robot," and then click the 'Continue' button to submit your responses.</w:t>
      </w:r>
    </w:p>
    <w:p w14:paraId="2A31254D" w14:textId="77777777" w:rsidR="00942897" w:rsidRPr="00893FA0" w:rsidRDefault="00942897" w:rsidP="00D632E0">
      <w:pPr>
        <w:spacing w:line="240" w:lineRule="auto"/>
        <w:rPr>
          <w:rFonts w:ascii="Times New Roman" w:hAnsi="Times New Roman" w:cs="Times New Roman"/>
          <w:bCs/>
          <w:sz w:val="24"/>
          <w:szCs w:val="24"/>
        </w:rPr>
      </w:pPr>
    </w:p>
    <w:p w14:paraId="2A31254F" w14:textId="283850F9" w:rsidR="00942897" w:rsidRPr="00D64C34" w:rsidRDefault="00F35E37" w:rsidP="00D632E0">
      <w:pPr>
        <w:spacing w:line="240" w:lineRule="auto"/>
        <w:rPr>
          <w:rFonts w:ascii="Times New Roman" w:hAnsi="Times New Roman" w:cs="Times New Roman"/>
          <w:bCs/>
          <w:sz w:val="24"/>
          <w:szCs w:val="24"/>
        </w:rPr>
      </w:pPr>
      <w:r>
        <w:rPr>
          <w:noProof/>
        </w:rPr>
        <w:drawing>
          <wp:inline distT="0" distB="0" distL="0" distR="0" wp14:anchorId="13872C23" wp14:editId="43B4FFB9">
            <wp:extent cx="3657600" cy="990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57600" cy="990600"/>
                    </a:xfrm>
                    <a:prstGeom prst="rect">
                      <a:avLst/>
                    </a:prstGeom>
                  </pic:spPr>
                </pic:pic>
              </a:graphicData>
            </a:graphic>
          </wp:inline>
        </w:drawing>
      </w:r>
    </w:p>
    <w:p w14:paraId="2A31255A" w14:textId="64BAD0F6" w:rsidR="00942897" w:rsidRPr="00D64C34" w:rsidRDefault="00942897" w:rsidP="00D632E0">
      <w:pPr>
        <w:spacing w:line="240" w:lineRule="auto"/>
        <w:rPr>
          <w:rFonts w:ascii="Times New Roman" w:hAnsi="Times New Roman" w:cs="Times New Roman"/>
          <w:bCs/>
          <w:sz w:val="24"/>
          <w:szCs w:val="24"/>
        </w:rPr>
      </w:pPr>
    </w:p>
    <w:p w14:paraId="33AA64DF" w14:textId="77777777" w:rsidR="00F35E37" w:rsidRPr="00D64C34" w:rsidRDefault="00F35E37" w:rsidP="00893FA0">
      <w:pPr>
        <w:keepNext/>
        <w:spacing w:line="240" w:lineRule="auto"/>
        <w:rPr>
          <w:rFonts w:ascii="Times New Roman" w:hAnsi="Times New Roman" w:cs="Times New Roman"/>
          <w:bCs/>
          <w:sz w:val="24"/>
          <w:szCs w:val="24"/>
        </w:rPr>
      </w:pPr>
      <w:r w:rsidRPr="00D64C34">
        <w:rPr>
          <w:rFonts w:ascii="Times New Roman" w:hAnsi="Times New Roman" w:cs="Times New Roman"/>
          <w:bCs/>
          <w:sz w:val="24"/>
          <w:szCs w:val="24"/>
        </w:rPr>
        <w:lastRenderedPageBreak/>
        <w:t>[NEW SCREEN]</w:t>
      </w:r>
    </w:p>
    <w:p w14:paraId="2AEC8452" w14:textId="77777777" w:rsidR="00F35E37" w:rsidRPr="00D64C34" w:rsidRDefault="00F35E37" w:rsidP="00893FA0">
      <w:pPr>
        <w:keepNext/>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SHOW FOR ALL]</w:t>
      </w:r>
    </w:p>
    <w:p w14:paraId="27DFF0A7" w14:textId="6064FADA" w:rsidR="00DC4683" w:rsidRPr="00D64C34" w:rsidRDefault="00DC4683" w:rsidP="00893FA0">
      <w:pPr>
        <w:keepNext/>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w:t>
      </w:r>
      <w:r>
        <w:rPr>
          <w:rFonts w:ascii="Times New Roman" w:hAnsi="Times New Roman" w:cs="Times New Roman"/>
          <w:bCs/>
          <w:sz w:val="24"/>
          <w:szCs w:val="24"/>
        </w:rPr>
        <w:t>NO REQUEST OR FORCE RESPONSE: PARTICIPANT CAN CONTINUE WITHOUT S</w:t>
      </w:r>
      <w:r w:rsidR="00513ED0">
        <w:rPr>
          <w:rFonts w:ascii="Times New Roman" w:hAnsi="Times New Roman" w:cs="Times New Roman"/>
          <w:bCs/>
          <w:sz w:val="24"/>
          <w:szCs w:val="24"/>
        </w:rPr>
        <w:t>ELECTING A RESPONSE OPTION</w:t>
      </w:r>
      <w:r>
        <w:rPr>
          <w:rFonts w:ascii="Times New Roman" w:hAnsi="Times New Roman" w:cs="Times New Roman"/>
          <w:bCs/>
          <w:sz w:val="24"/>
          <w:szCs w:val="24"/>
        </w:rPr>
        <w:t>]</w:t>
      </w:r>
    </w:p>
    <w:p w14:paraId="4E9D184D" w14:textId="77777777" w:rsidR="00F35E37" w:rsidRDefault="00F35E37" w:rsidP="00893FA0">
      <w:pPr>
        <w:keepNext/>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RADIO BUTTONS]</w:t>
      </w:r>
    </w:p>
    <w:p w14:paraId="2A31255C" w14:textId="116C8FA9" w:rsidR="00942897" w:rsidRPr="00D64C34" w:rsidRDefault="00D31711" w:rsidP="00D632E0">
      <w:pPr>
        <w:spacing w:line="240" w:lineRule="auto"/>
        <w:rPr>
          <w:rFonts w:ascii="Times New Roman" w:hAnsi="Times New Roman" w:cs="Times New Roman"/>
          <w:bCs/>
          <w:sz w:val="24"/>
          <w:szCs w:val="24"/>
        </w:rPr>
      </w:pPr>
      <w:r w:rsidRPr="00D64C34">
        <w:rPr>
          <w:rFonts w:ascii="Times New Roman" w:hAnsi="Times New Roman" w:cs="Times New Roman"/>
          <w:bCs/>
          <w:sz w:val="24"/>
          <w:szCs w:val="24"/>
        </w:rPr>
        <w:t>To collect payment for your participation in our survey you must copy the following code into Prolific</w:t>
      </w:r>
      <w:r w:rsidRPr="00D64C34">
        <w:rPr>
          <w:rFonts w:ascii="Times New Roman" w:hAnsi="Times New Roman" w:cs="Times New Roman"/>
          <w:bCs/>
          <w:sz w:val="24"/>
          <w:szCs w:val="24"/>
        </w:rPr>
        <w:br/>
      </w:r>
      <w:r w:rsidRPr="00D64C34">
        <w:rPr>
          <w:rFonts w:ascii="Times New Roman" w:hAnsi="Times New Roman" w:cs="Times New Roman"/>
          <w:bCs/>
          <w:sz w:val="24"/>
          <w:szCs w:val="24"/>
        </w:rPr>
        <w:br/>
        <w:t>C1CHRKIR</w:t>
      </w:r>
      <w:r w:rsidRPr="00D64C34">
        <w:rPr>
          <w:rFonts w:ascii="Times New Roman" w:hAnsi="Times New Roman" w:cs="Times New Roman"/>
          <w:bCs/>
          <w:sz w:val="24"/>
          <w:szCs w:val="24"/>
        </w:rPr>
        <w:br/>
      </w:r>
      <w:r w:rsidRPr="00D64C34">
        <w:rPr>
          <w:rFonts w:ascii="Times New Roman" w:hAnsi="Times New Roman" w:cs="Times New Roman"/>
          <w:bCs/>
          <w:sz w:val="24"/>
          <w:szCs w:val="24"/>
        </w:rPr>
        <w:br/>
        <w:t>Your participation is greatly appreciated. Thank you. Please check the box below and hit next to complete the survey.</w:t>
      </w:r>
      <w:r w:rsidRPr="00D64C34">
        <w:rPr>
          <w:rFonts w:ascii="Times New Roman" w:hAnsi="Times New Roman" w:cs="Times New Roman"/>
          <w:bCs/>
          <w:sz w:val="24"/>
          <w:szCs w:val="24"/>
        </w:rPr>
        <w:br/>
      </w:r>
      <w:r w:rsidRPr="00D64C34">
        <w:rPr>
          <w:rFonts w:ascii="Times New Roman" w:hAnsi="Times New Roman" w:cs="Times New Roman"/>
          <w:bCs/>
          <w:sz w:val="24"/>
          <w:szCs w:val="24"/>
        </w:rPr>
        <w:br/>
        <w:t>Please check the box below to confirm you have saved your payment code</w:t>
      </w:r>
      <w:r w:rsidRPr="00D64C34">
        <w:rPr>
          <w:rFonts w:ascii="Times New Roman" w:hAnsi="Times New Roman" w:cs="Times New Roman"/>
          <w:bCs/>
          <w:sz w:val="24"/>
          <w:szCs w:val="24"/>
        </w:rPr>
        <w:br/>
      </w:r>
    </w:p>
    <w:p w14:paraId="2A312561" w14:textId="65058BE4" w:rsidR="00942897" w:rsidRPr="00D64C34" w:rsidRDefault="00D31711" w:rsidP="00D632E0">
      <w:pPr>
        <w:pStyle w:val="ListParagraph"/>
        <w:numPr>
          <w:ilvl w:val="0"/>
          <w:numId w:val="20"/>
        </w:numPr>
        <w:spacing w:before="120"/>
        <w:ind w:left="709" w:hanging="283"/>
        <w:rPr>
          <w:rFonts w:ascii="Times New Roman" w:hAnsi="Times New Roman" w:cs="Times New Roman"/>
          <w:bCs/>
          <w:sz w:val="24"/>
          <w:szCs w:val="24"/>
        </w:rPr>
      </w:pPr>
      <w:r w:rsidRPr="00D64C34">
        <w:rPr>
          <w:rFonts w:ascii="Times New Roman" w:hAnsi="Times New Roman" w:cs="Times New Roman"/>
          <w:bCs/>
          <w:sz w:val="24"/>
          <w:szCs w:val="24"/>
        </w:rPr>
        <w:t>I have saved my payment code</w:t>
      </w:r>
    </w:p>
    <w:sectPr w:rsidR="00942897" w:rsidRPr="00D64C34">
      <w:headerReference w:type="default" r:id="rId8"/>
      <w:footerReference w:type="even"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125A0" w14:textId="77777777" w:rsidR="008D4BD8" w:rsidRDefault="00D31711">
      <w:pPr>
        <w:spacing w:line="240" w:lineRule="auto"/>
      </w:pPr>
      <w:r>
        <w:separator/>
      </w:r>
    </w:p>
  </w:endnote>
  <w:endnote w:type="continuationSeparator" w:id="0">
    <w:p w14:paraId="2A3125A2" w14:textId="77777777" w:rsidR="008D4BD8" w:rsidRDefault="00D317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12598" w14:textId="77777777" w:rsidR="00EB001B" w:rsidRDefault="00D31711"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2A312599" w14:textId="77777777" w:rsidR="00EB001B" w:rsidRDefault="006E5E94" w:rsidP="00EB0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1259C" w14:textId="77777777" w:rsidR="008D4BD8" w:rsidRDefault="00D31711">
      <w:pPr>
        <w:spacing w:line="240" w:lineRule="auto"/>
      </w:pPr>
      <w:r>
        <w:separator/>
      </w:r>
    </w:p>
  </w:footnote>
  <w:footnote w:type="continuationSeparator" w:id="0">
    <w:p w14:paraId="2A31259E" w14:textId="77777777" w:rsidR="008D4BD8" w:rsidRDefault="00D3171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55166" w14:textId="77777777" w:rsidR="00683308" w:rsidRDefault="00D31711">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8060B"/>
    <w:multiLevelType w:val="hybridMultilevel"/>
    <w:tmpl w:val="08981B3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EA0BF6"/>
    <w:multiLevelType w:val="multilevel"/>
    <w:tmpl w:val="0409001D"/>
    <w:numStyleLink w:val="Singlepunch"/>
  </w:abstractNum>
  <w:abstractNum w:abstractNumId="2" w15:restartNumberingAfterBreak="0">
    <w:nsid w:val="15755238"/>
    <w:multiLevelType w:val="hybridMultilevel"/>
    <w:tmpl w:val="0E66E5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5BA2CF0"/>
    <w:multiLevelType w:val="hybridMultilevel"/>
    <w:tmpl w:val="9CF013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521324"/>
    <w:multiLevelType w:val="hybridMultilevel"/>
    <w:tmpl w:val="25BAC38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C841B18"/>
    <w:multiLevelType w:val="hybridMultilevel"/>
    <w:tmpl w:val="1A78B6C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5B16C9"/>
    <w:multiLevelType w:val="multilevel"/>
    <w:tmpl w:val="70C0F0B8"/>
    <w:lvl w:ilvl="0">
      <w:start w:val="1"/>
      <w:numFmt w:val="bullet"/>
      <w:lvlText w:val="o"/>
      <w:lvlJc w:val="left"/>
      <w:pPr>
        <w:spacing w:before="120"/>
        <w:ind w:left="360"/>
      </w:pPr>
      <w:rPr>
        <w:rFonts w:ascii="Courier New" w:hAnsi="Courier New" w:cs="Courier New" w:hint="default"/>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88E1CE2"/>
    <w:multiLevelType w:val="multilevel"/>
    <w:tmpl w:val="0409001D"/>
    <w:numStyleLink w:val="Multipunch"/>
  </w:abstractNum>
  <w:abstractNum w:abstractNumId="8" w15:restartNumberingAfterBreak="0">
    <w:nsid w:val="28CC4250"/>
    <w:multiLevelType w:val="hybridMultilevel"/>
    <w:tmpl w:val="7682D90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F306F10"/>
    <w:multiLevelType w:val="hybridMultilevel"/>
    <w:tmpl w:val="147072A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69123CC"/>
    <w:multiLevelType w:val="hybridMultilevel"/>
    <w:tmpl w:val="E1A8A22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7601F33"/>
    <w:multiLevelType w:val="multilevel"/>
    <w:tmpl w:val="70C0F0B8"/>
    <w:lvl w:ilvl="0">
      <w:start w:val="1"/>
      <w:numFmt w:val="bullet"/>
      <w:lvlText w:val="o"/>
      <w:lvlJc w:val="left"/>
      <w:pPr>
        <w:spacing w:before="120"/>
        <w:ind w:left="360"/>
      </w:pPr>
      <w:rPr>
        <w:rFonts w:ascii="Courier New" w:hAnsi="Courier New" w:cs="Courier New" w:hint="default"/>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AFC26A0"/>
    <w:multiLevelType w:val="multilevel"/>
    <w:tmpl w:val="8C922E9C"/>
    <w:lvl w:ilvl="0">
      <w:start w:val="1"/>
      <w:numFmt w:val="bullet"/>
      <w:lvlText w:val="o"/>
      <w:lvlJc w:val="left"/>
      <w:pPr>
        <w:spacing w:before="120"/>
        <w:ind w:left="360"/>
      </w:pPr>
      <w:rPr>
        <w:rFonts w:ascii="Courier New" w:hAnsi="Courier New" w:cs="Courier New" w:hint="default"/>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E001DC3"/>
    <w:multiLevelType w:val="hybridMultilevel"/>
    <w:tmpl w:val="D110DD0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BD6C82"/>
    <w:multiLevelType w:val="hybridMultilevel"/>
    <w:tmpl w:val="19787A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4DE6DC9"/>
    <w:multiLevelType w:val="hybridMultilevel"/>
    <w:tmpl w:val="EE3AD54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81C2D1D"/>
    <w:multiLevelType w:val="hybridMultilevel"/>
    <w:tmpl w:val="C6FEA6A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D45156B"/>
    <w:multiLevelType w:val="hybridMultilevel"/>
    <w:tmpl w:val="D1704D6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95161214">
    <w:abstractNumId w:val="9"/>
  </w:num>
  <w:num w:numId="2" w16cid:durableId="399140267">
    <w:abstractNumId w:val="7"/>
  </w:num>
  <w:num w:numId="3" w16cid:durableId="1750610656">
    <w:abstractNumId w:val="14"/>
  </w:num>
  <w:num w:numId="4" w16cid:durableId="763453236">
    <w:abstractNumId w:val="1"/>
  </w:num>
  <w:num w:numId="5" w16cid:durableId="1476724495">
    <w:abstractNumId w:val="19"/>
  </w:num>
  <w:num w:numId="6" w16cid:durableId="143858536">
    <w:abstractNumId w:val="5"/>
  </w:num>
  <w:num w:numId="7" w16cid:durableId="1694066579">
    <w:abstractNumId w:val="6"/>
  </w:num>
  <w:num w:numId="8" w16cid:durableId="2016569765">
    <w:abstractNumId w:val="12"/>
  </w:num>
  <w:num w:numId="9" w16cid:durableId="684476880">
    <w:abstractNumId w:val="17"/>
  </w:num>
  <w:num w:numId="10" w16cid:durableId="314801845">
    <w:abstractNumId w:val="13"/>
  </w:num>
  <w:num w:numId="11" w16cid:durableId="1625161934">
    <w:abstractNumId w:val="4"/>
  </w:num>
  <w:num w:numId="12" w16cid:durableId="1664746614">
    <w:abstractNumId w:val="15"/>
  </w:num>
  <w:num w:numId="13" w16cid:durableId="2112703813">
    <w:abstractNumId w:val="0"/>
  </w:num>
  <w:num w:numId="14" w16cid:durableId="317999796">
    <w:abstractNumId w:val="3"/>
  </w:num>
  <w:num w:numId="15" w16cid:durableId="1528830208">
    <w:abstractNumId w:val="16"/>
  </w:num>
  <w:num w:numId="16" w16cid:durableId="2019581588">
    <w:abstractNumId w:val="8"/>
  </w:num>
  <w:num w:numId="17" w16cid:durableId="72826037">
    <w:abstractNumId w:val="11"/>
  </w:num>
  <w:num w:numId="18" w16cid:durableId="1038045990">
    <w:abstractNumId w:val="2"/>
  </w:num>
  <w:num w:numId="19" w16cid:durableId="1095982440">
    <w:abstractNumId w:val="10"/>
  </w:num>
  <w:num w:numId="20" w16cid:durableId="13743065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MDazNDYzsDAwtrRU0lEKTi0uzszPAykwrQUAf+SAySwAAAA="/>
  </w:docVars>
  <w:rsids>
    <w:rsidRoot w:val="00F22B15"/>
    <w:rsid w:val="00020B6C"/>
    <w:rsid w:val="000610F4"/>
    <w:rsid w:val="000800E6"/>
    <w:rsid w:val="00080AF3"/>
    <w:rsid w:val="000B2DF6"/>
    <w:rsid w:val="00171C7C"/>
    <w:rsid w:val="001819C1"/>
    <w:rsid w:val="001A03D8"/>
    <w:rsid w:val="001A289E"/>
    <w:rsid w:val="001B7D2B"/>
    <w:rsid w:val="00211689"/>
    <w:rsid w:val="00216BD2"/>
    <w:rsid w:val="00250D2F"/>
    <w:rsid w:val="00260594"/>
    <w:rsid w:val="00303FCB"/>
    <w:rsid w:val="00335B4A"/>
    <w:rsid w:val="0035188A"/>
    <w:rsid w:val="003B3F16"/>
    <w:rsid w:val="003C6139"/>
    <w:rsid w:val="003D14B1"/>
    <w:rsid w:val="003F6A10"/>
    <w:rsid w:val="00501969"/>
    <w:rsid w:val="00513ED0"/>
    <w:rsid w:val="005A32C0"/>
    <w:rsid w:val="00631A97"/>
    <w:rsid w:val="00642759"/>
    <w:rsid w:val="0065044F"/>
    <w:rsid w:val="00683308"/>
    <w:rsid w:val="006B5A96"/>
    <w:rsid w:val="006E5E94"/>
    <w:rsid w:val="00732394"/>
    <w:rsid w:val="007E1F39"/>
    <w:rsid w:val="007F1B22"/>
    <w:rsid w:val="007F598D"/>
    <w:rsid w:val="00846324"/>
    <w:rsid w:val="00885E71"/>
    <w:rsid w:val="00893FA0"/>
    <w:rsid w:val="008B3952"/>
    <w:rsid w:val="008D4BD8"/>
    <w:rsid w:val="008E47EB"/>
    <w:rsid w:val="008E5C59"/>
    <w:rsid w:val="00911EA8"/>
    <w:rsid w:val="00923FA0"/>
    <w:rsid w:val="00940FAF"/>
    <w:rsid w:val="00942897"/>
    <w:rsid w:val="009642D6"/>
    <w:rsid w:val="009A19C1"/>
    <w:rsid w:val="009B5F83"/>
    <w:rsid w:val="00A33A3D"/>
    <w:rsid w:val="00A71675"/>
    <w:rsid w:val="00AD4C86"/>
    <w:rsid w:val="00B2058A"/>
    <w:rsid w:val="00B37E23"/>
    <w:rsid w:val="00B70267"/>
    <w:rsid w:val="00B70CC6"/>
    <w:rsid w:val="00B732EB"/>
    <w:rsid w:val="00B7763E"/>
    <w:rsid w:val="00C25CFD"/>
    <w:rsid w:val="00CF26C8"/>
    <w:rsid w:val="00D023E4"/>
    <w:rsid w:val="00D31711"/>
    <w:rsid w:val="00D3552D"/>
    <w:rsid w:val="00D632E0"/>
    <w:rsid w:val="00D64C34"/>
    <w:rsid w:val="00DC0DC9"/>
    <w:rsid w:val="00DC4683"/>
    <w:rsid w:val="00E8687B"/>
    <w:rsid w:val="00F22B15"/>
    <w:rsid w:val="00F30C77"/>
    <w:rsid w:val="00F35E37"/>
    <w:rsid w:val="00F605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11D4A"/>
  <w15:docId w15:val="{7EE2D4F4-8A06-4334-B8E5-913F9948E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1">
    <w:name w:val="QQuestionTable1"/>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1">
    <w:name w:val="QTextTable1"/>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1">
    <w:name w:val="QVerticalGraphicSliderTable1"/>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1">
    <w:name w:val="QStandardSliderTable1"/>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1">
    <w:name w:val="QBar1"/>
    <w:uiPriority w:val="99"/>
    <w:qFormat/>
    <w:rsid w:val="000E5A2D"/>
    <w:pPr>
      <w:spacing w:line="240" w:lineRule="auto"/>
    </w:pPr>
    <w:rPr>
      <w:sz w:val="18"/>
      <w:szCs w:val="20"/>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239591">
      <w:bodyDiv w:val="1"/>
      <w:marLeft w:val="0"/>
      <w:marRight w:val="0"/>
      <w:marTop w:val="0"/>
      <w:marBottom w:val="0"/>
      <w:divBdr>
        <w:top w:val="none" w:sz="0" w:space="0" w:color="auto"/>
        <w:left w:val="none" w:sz="0" w:space="0" w:color="auto"/>
        <w:bottom w:val="none" w:sz="0" w:space="0" w:color="auto"/>
        <w:right w:val="none" w:sz="0" w:space="0" w:color="auto"/>
      </w:divBdr>
    </w:div>
    <w:div w:id="576355481">
      <w:bodyDiv w:val="1"/>
      <w:marLeft w:val="0"/>
      <w:marRight w:val="0"/>
      <w:marTop w:val="0"/>
      <w:marBottom w:val="0"/>
      <w:divBdr>
        <w:top w:val="none" w:sz="0" w:space="0" w:color="auto"/>
        <w:left w:val="none" w:sz="0" w:space="0" w:color="auto"/>
        <w:bottom w:val="none" w:sz="0" w:space="0" w:color="auto"/>
        <w:right w:val="none" w:sz="0" w:space="0" w:color="auto"/>
      </w:divBdr>
    </w:div>
    <w:div w:id="20459846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6</Pages>
  <Words>3513</Words>
  <Characters>2002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Decline Effect Generalizability - 3 Decline 3 Others Randomized</vt:lpstr>
    </vt:vector>
  </TitlesOfParts>
  <Company>Qualtrics</Company>
  <LinksUpToDate>false</LinksUpToDate>
  <CharactersWithSpaces>2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ine Effect Generalizability - 3 Decline 3 Others Randomized</dc:title>
  <dc:subject/>
  <dc:creator>Qualtrics</dc:creator>
  <cp:keywords/>
  <dc:description/>
  <cp:lastModifiedBy>Oskar Sebastian Lundmark</cp:lastModifiedBy>
  <cp:revision>62</cp:revision>
  <dcterms:created xsi:type="dcterms:W3CDTF">2023-11-17T14:32:00Z</dcterms:created>
  <dcterms:modified xsi:type="dcterms:W3CDTF">2023-11-17T16:08:00Z</dcterms:modified>
</cp:coreProperties>
</file>